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7C5A2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Ответы на экзаменационные вопросы по курсу “Базы данных” для направления ИСИТ (2025)</w:t>
      </w:r>
    </w:p>
    <w:p w14:paraId="26667BDB" w14:textId="77777777" w:rsidR="00825E42" w:rsidRPr="00825E42" w:rsidRDefault="00825E42" w:rsidP="00825E42">
      <w:pPr>
        <w:pStyle w:val="a"/>
      </w:pPr>
      <w:r w:rsidRPr="00825E42">
        <w:t>Основные понятия теории баз данных: база данных, система управления базами данных, основные требования к информации в БД, модели данных, логическая схема БД, основная терминология реляционных баз данных.</w:t>
      </w:r>
    </w:p>
    <w:p w14:paraId="750CEA83" w14:textId="77777777" w:rsidR="00825E42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База данных (БД) — это совокупность данных, организованных по определённым правилам, которые обеспечивают их сохранность, целостность и доступность. </w:t>
      </w:r>
    </w:p>
    <w:p w14:paraId="7E25A2C7" w14:textId="0E552F86" w:rsidR="000F63CA" w:rsidRPr="00813105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>Система управления базами данных (СУБД) — это программное обеспечение, обеспечивающее управление базами данных, включая создание, модификацию, удаление данных, а также управление пользователями и правами доступа.</w:t>
      </w:r>
    </w:p>
    <w:p w14:paraId="04E29EB6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К основным требованиям к информации в БД относятся:</w:t>
      </w:r>
    </w:p>
    <w:p w14:paraId="04EF6DAF" w14:textId="77777777" w:rsidR="000F63CA" w:rsidRDefault="00587EB5" w:rsidP="00587EB5">
      <w:pPr>
        <w:pStyle w:val="Compact"/>
        <w:numPr>
          <w:ilvl w:val="0"/>
          <w:numId w:val="2"/>
        </w:numPr>
      </w:pPr>
      <w:proofErr w:type="spellStart"/>
      <w:r>
        <w:t>Надёжность</w:t>
      </w:r>
      <w:proofErr w:type="spellEnd"/>
      <w:r>
        <w:t xml:space="preserve"> (</w:t>
      </w:r>
      <w:proofErr w:type="spellStart"/>
      <w:r>
        <w:t>устойчивость</w:t>
      </w:r>
      <w:proofErr w:type="spellEnd"/>
      <w:r>
        <w:t xml:space="preserve"> к </w:t>
      </w:r>
      <w:proofErr w:type="spellStart"/>
      <w:r>
        <w:t>сбоям</w:t>
      </w:r>
      <w:proofErr w:type="spellEnd"/>
      <w:r>
        <w:t>),</w:t>
      </w:r>
    </w:p>
    <w:p w14:paraId="704F8393" w14:textId="77777777" w:rsidR="000F63CA" w:rsidRDefault="00587EB5" w:rsidP="00587EB5">
      <w:pPr>
        <w:pStyle w:val="Compact"/>
        <w:numPr>
          <w:ilvl w:val="0"/>
          <w:numId w:val="2"/>
        </w:numPr>
      </w:pPr>
      <w:r>
        <w:t>Целостность (отсутствие противоречий),</w:t>
      </w:r>
    </w:p>
    <w:p w14:paraId="357796AA" w14:textId="77777777" w:rsidR="000F63CA" w:rsidRDefault="00587EB5" w:rsidP="00587EB5">
      <w:pPr>
        <w:pStyle w:val="Compact"/>
        <w:numPr>
          <w:ilvl w:val="0"/>
          <w:numId w:val="2"/>
        </w:numPr>
      </w:pPr>
      <w:r>
        <w:t>Согласованность (логическая непро</w:t>
      </w:r>
      <w:bookmarkStart w:id="0" w:name="_GoBack"/>
      <w:bookmarkEnd w:id="0"/>
      <w:r>
        <w:t>тиворечивость),</w:t>
      </w:r>
    </w:p>
    <w:p w14:paraId="47DBBFC4" w14:textId="77777777" w:rsidR="000F63CA" w:rsidRPr="00813105" w:rsidRDefault="00587EB5" w:rsidP="00587EB5">
      <w:pPr>
        <w:pStyle w:val="Compact"/>
        <w:numPr>
          <w:ilvl w:val="0"/>
          <w:numId w:val="2"/>
        </w:numPr>
        <w:rPr>
          <w:lang w:val="ru-RU"/>
        </w:rPr>
      </w:pPr>
      <w:r w:rsidRPr="00813105">
        <w:rPr>
          <w:lang w:val="ru-RU"/>
        </w:rPr>
        <w:t>Доступность (возможность быстрого и удобного получения данных),</w:t>
      </w:r>
    </w:p>
    <w:p w14:paraId="54588B08" w14:textId="77777777" w:rsidR="000F63CA" w:rsidRPr="00813105" w:rsidRDefault="00587EB5" w:rsidP="00587EB5">
      <w:pPr>
        <w:pStyle w:val="Compact"/>
        <w:numPr>
          <w:ilvl w:val="0"/>
          <w:numId w:val="2"/>
        </w:numPr>
        <w:rPr>
          <w:lang w:val="ru-RU"/>
        </w:rPr>
      </w:pPr>
      <w:r w:rsidRPr="00813105">
        <w:rPr>
          <w:lang w:val="ru-RU"/>
        </w:rPr>
        <w:t>Безопасность (защита от несанкционированного доступа).</w:t>
      </w:r>
    </w:p>
    <w:p w14:paraId="63DAA106" w14:textId="77777777" w:rsidR="000F63CA" w:rsidRDefault="00587EB5">
      <w:pPr>
        <w:pStyle w:val="FirstParagraph"/>
      </w:pPr>
      <w:proofErr w:type="spellStart"/>
      <w:r>
        <w:t>Модели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:</w:t>
      </w:r>
    </w:p>
    <w:p w14:paraId="55604B54" w14:textId="77777777" w:rsidR="000F63CA" w:rsidRPr="00813105" w:rsidRDefault="00587EB5" w:rsidP="00587EB5">
      <w:pPr>
        <w:pStyle w:val="Compact"/>
        <w:numPr>
          <w:ilvl w:val="0"/>
          <w:numId w:val="3"/>
        </w:numPr>
        <w:rPr>
          <w:lang w:val="ru-RU"/>
        </w:rPr>
      </w:pPr>
      <w:r w:rsidRPr="00813105">
        <w:rPr>
          <w:lang w:val="ru-RU"/>
        </w:rPr>
        <w:t>Иерархическая: данные представлены в виде древовидной структуры.</w:t>
      </w:r>
    </w:p>
    <w:p w14:paraId="6A36C1C9" w14:textId="77777777" w:rsidR="000F63CA" w:rsidRPr="00813105" w:rsidRDefault="00587EB5" w:rsidP="00587EB5">
      <w:pPr>
        <w:pStyle w:val="Compact"/>
        <w:numPr>
          <w:ilvl w:val="0"/>
          <w:numId w:val="3"/>
        </w:numPr>
        <w:rPr>
          <w:lang w:val="ru-RU"/>
        </w:rPr>
      </w:pPr>
      <w:r w:rsidRPr="00813105">
        <w:rPr>
          <w:lang w:val="ru-RU"/>
        </w:rPr>
        <w:t>Сетевая: данные организованы в виде графа.</w:t>
      </w:r>
    </w:p>
    <w:p w14:paraId="51B527EA" w14:textId="77777777" w:rsidR="000F63CA" w:rsidRPr="00813105" w:rsidRDefault="00587EB5" w:rsidP="00587EB5">
      <w:pPr>
        <w:pStyle w:val="Compact"/>
        <w:numPr>
          <w:ilvl w:val="0"/>
          <w:numId w:val="3"/>
        </w:numPr>
        <w:rPr>
          <w:lang w:val="ru-RU"/>
        </w:rPr>
      </w:pPr>
      <w:r w:rsidRPr="00813105">
        <w:rPr>
          <w:lang w:val="ru-RU"/>
        </w:rPr>
        <w:t>Реляционная: данные представлены в виде таблиц (наиболее распространённая модель).</w:t>
      </w:r>
    </w:p>
    <w:p w14:paraId="2DC92B6D" w14:textId="77777777" w:rsidR="000F63CA" w:rsidRPr="00813105" w:rsidRDefault="00587EB5" w:rsidP="00587EB5">
      <w:pPr>
        <w:pStyle w:val="Compact"/>
        <w:numPr>
          <w:ilvl w:val="0"/>
          <w:numId w:val="3"/>
        </w:numPr>
        <w:rPr>
          <w:lang w:val="ru-RU"/>
        </w:rPr>
      </w:pPr>
      <w:r w:rsidRPr="00813105">
        <w:rPr>
          <w:lang w:val="ru-RU"/>
        </w:rPr>
        <w:t>Объектно-ориентированная: расширяет реляционную модель за счёт хранения объектов и их поведения.</w:t>
      </w:r>
    </w:p>
    <w:p w14:paraId="1993D243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Логическая схема — это описание структуры данных, включая таблицы, поля, типы данных и связи между таблицами, независимое от физической реализации. Основная терминология реляционных БД: таблица, строка (запись), столбец (поле), первичный ключ, внешний ключ, уникальность, индекс и т.д.</w:t>
      </w:r>
    </w:p>
    <w:p w14:paraId="472B524D" w14:textId="77777777" w:rsidR="00825E42" w:rsidRPr="00825E42" w:rsidRDefault="00587EB5" w:rsidP="00825E42">
      <w:pPr>
        <w:pStyle w:val="a"/>
        <w:rPr>
          <w:lang w:val="en-US"/>
        </w:rPr>
      </w:pPr>
      <w:r w:rsidRPr="00813105">
        <w:t xml:space="preserve">Язык </w:t>
      </w:r>
      <w:r>
        <w:t>SQL</w:t>
      </w:r>
      <w:r w:rsidRPr="00813105">
        <w:t>:</w:t>
      </w:r>
    </w:p>
    <w:p w14:paraId="56F609C3" w14:textId="730C79EC" w:rsidR="000F63CA" w:rsidRPr="00825E42" w:rsidRDefault="00587EB5" w:rsidP="00825E42">
      <w:pPr>
        <w:pStyle w:val="Compact"/>
        <w:ind w:left="720"/>
        <w:rPr>
          <w:lang w:val="ru-RU"/>
        </w:rPr>
      </w:pPr>
      <w:r>
        <w:t>SQL</w:t>
      </w:r>
      <w:r w:rsidRPr="00813105">
        <w:rPr>
          <w:lang w:val="ru-RU"/>
        </w:rPr>
        <w:t xml:space="preserve"> (</w:t>
      </w:r>
      <w:r>
        <w:t>Structured</w:t>
      </w:r>
      <w:r w:rsidRPr="00813105">
        <w:rPr>
          <w:lang w:val="ru-RU"/>
        </w:rPr>
        <w:t xml:space="preserve"> </w:t>
      </w:r>
      <w:r>
        <w:t>Query</w:t>
      </w:r>
      <w:r w:rsidRPr="00813105">
        <w:rPr>
          <w:lang w:val="ru-RU"/>
        </w:rPr>
        <w:t xml:space="preserve"> </w:t>
      </w:r>
      <w:r>
        <w:t>Language</w:t>
      </w:r>
      <w:r w:rsidRPr="00813105">
        <w:rPr>
          <w:lang w:val="ru-RU"/>
        </w:rPr>
        <w:t xml:space="preserve">) — язык структурированных запросов, используемый для взаимодействия с реляционными базами данных. </w:t>
      </w:r>
      <w:r w:rsidRPr="00825E42">
        <w:rPr>
          <w:lang w:val="ru-RU"/>
        </w:rPr>
        <w:t>Он включает следующие подъязыки:</w:t>
      </w:r>
    </w:p>
    <w:p w14:paraId="37E16B3C" w14:textId="77777777" w:rsidR="000F63CA" w:rsidRDefault="00587EB5" w:rsidP="00587EB5">
      <w:pPr>
        <w:pStyle w:val="Compact"/>
        <w:numPr>
          <w:ilvl w:val="0"/>
          <w:numId w:val="5"/>
        </w:numPr>
      </w:pPr>
      <w:r>
        <w:t>DDL (Data Definition Language): создание и изменение объектов (CREATE, ALTER, DROP);</w:t>
      </w:r>
    </w:p>
    <w:p w14:paraId="5DDBBE21" w14:textId="77777777" w:rsidR="000F63CA" w:rsidRDefault="00587EB5" w:rsidP="00587EB5">
      <w:pPr>
        <w:pStyle w:val="Compact"/>
        <w:numPr>
          <w:ilvl w:val="0"/>
          <w:numId w:val="5"/>
        </w:numPr>
      </w:pPr>
      <w:r>
        <w:t>DML (Data Manipulation Language): работа с данными (SELECT, INSERT, UPDATE, DELETE);</w:t>
      </w:r>
    </w:p>
    <w:p w14:paraId="5219CFF4" w14:textId="77777777" w:rsidR="000F63CA" w:rsidRDefault="00587EB5" w:rsidP="00587EB5">
      <w:pPr>
        <w:pStyle w:val="Compact"/>
        <w:numPr>
          <w:ilvl w:val="0"/>
          <w:numId w:val="5"/>
        </w:numPr>
      </w:pPr>
      <w:r>
        <w:t>DCL (Data Control Language): управление доступом (GRANT, REVOKE);</w:t>
      </w:r>
    </w:p>
    <w:p w14:paraId="434BA6EC" w14:textId="02DE9C55" w:rsidR="000F63CA" w:rsidRDefault="00587EB5" w:rsidP="00587EB5">
      <w:pPr>
        <w:pStyle w:val="Compact"/>
        <w:numPr>
          <w:ilvl w:val="0"/>
          <w:numId w:val="5"/>
        </w:numPr>
      </w:pPr>
      <w:r>
        <w:lastRenderedPageBreak/>
        <w:t xml:space="preserve">TCL (Transaction Control Language): </w:t>
      </w:r>
      <w:proofErr w:type="spellStart"/>
      <w:r>
        <w:t>управление</w:t>
      </w:r>
      <w:proofErr w:type="spellEnd"/>
      <w:r>
        <w:t xml:space="preserve"> </w:t>
      </w:r>
      <w:proofErr w:type="spellStart"/>
      <w:r>
        <w:t>транзакциями</w:t>
      </w:r>
      <w:proofErr w:type="spellEnd"/>
      <w:r>
        <w:t xml:space="preserve"> (COMMIT, ROLLBACK, SAVEPOINT).</w:t>
      </w:r>
    </w:p>
    <w:p w14:paraId="01672213" w14:textId="77777777" w:rsidR="00825E42" w:rsidRPr="00D119D7" w:rsidRDefault="00587EB5" w:rsidP="00825E42">
      <w:pPr>
        <w:pStyle w:val="a"/>
        <w:rPr>
          <w:color w:val="FF0000"/>
        </w:rPr>
      </w:pPr>
      <w:r w:rsidRPr="00D119D7">
        <w:rPr>
          <w:color w:val="FF0000"/>
        </w:rPr>
        <w:t>Системные базы данных в SQL Server</w:t>
      </w:r>
      <w:r w:rsidR="00825E42" w:rsidRPr="00D119D7">
        <w:rPr>
          <w:color w:val="FF0000"/>
        </w:rPr>
        <w:t>:</w:t>
      </w:r>
    </w:p>
    <w:p w14:paraId="1746ECB9" w14:textId="123E76FA" w:rsidR="000F63CA" w:rsidRPr="00813105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СУБД </w:t>
      </w: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 содержит несколько системных баз данных:</w:t>
      </w:r>
    </w:p>
    <w:p w14:paraId="16F429CF" w14:textId="77777777" w:rsidR="000F63CA" w:rsidRPr="00813105" w:rsidRDefault="00587EB5" w:rsidP="00587EB5">
      <w:pPr>
        <w:pStyle w:val="Compact"/>
        <w:numPr>
          <w:ilvl w:val="0"/>
          <w:numId w:val="7"/>
        </w:numPr>
        <w:rPr>
          <w:lang w:val="ru-RU"/>
        </w:rPr>
      </w:pPr>
      <w:r>
        <w:t>master</w:t>
      </w:r>
      <w:r w:rsidRPr="00813105">
        <w:rPr>
          <w:lang w:val="ru-RU"/>
        </w:rPr>
        <w:t xml:space="preserve"> — содержит информацию о конфигурации сервера, учетных записях, базах данных;</w:t>
      </w:r>
    </w:p>
    <w:p w14:paraId="2FF4B14F" w14:textId="77777777" w:rsidR="000F63CA" w:rsidRPr="00813105" w:rsidRDefault="00587EB5" w:rsidP="00587EB5">
      <w:pPr>
        <w:pStyle w:val="Compact"/>
        <w:numPr>
          <w:ilvl w:val="0"/>
          <w:numId w:val="7"/>
        </w:numPr>
        <w:rPr>
          <w:lang w:val="ru-RU"/>
        </w:rPr>
      </w:pPr>
      <w:r>
        <w:t>model</w:t>
      </w:r>
      <w:r w:rsidRPr="00813105">
        <w:rPr>
          <w:lang w:val="ru-RU"/>
        </w:rPr>
        <w:t xml:space="preserve"> — шаблон для всех новых баз данных;</w:t>
      </w:r>
    </w:p>
    <w:p w14:paraId="5942E5A3" w14:textId="77777777" w:rsidR="000F63CA" w:rsidRPr="00813105" w:rsidRDefault="00587EB5" w:rsidP="00587EB5">
      <w:pPr>
        <w:pStyle w:val="Compact"/>
        <w:numPr>
          <w:ilvl w:val="0"/>
          <w:numId w:val="7"/>
        </w:numPr>
        <w:rPr>
          <w:lang w:val="ru-RU"/>
        </w:rPr>
      </w:pPr>
      <w:proofErr w:type="spellStart"/>
      <w:r>
        <w:t>msdb</w:t>
      </w:r>
      <w:proofErr w:type="spellEnd"/>
      <w:r w:rsidRPr="00813105">
        <w:rPr>
          <w:lang w:val="ru-RU"/>
        </w:rPr>
        <w:t xml:space="preserve"> — отвечает за задания, планировщик, резервное копирование;</w:t>
      </w:r>
    </w:p>
    <w:p w14:paraId="7670720E" w14:textId="77777777" w:rsidR="000F63CA" w:rsidRPr="00813105" w:rsidRDefault="00587EB5" w:rsidP="00587EB5">
      <w:pPr>
        <w:pStyle w:val="Compact"/>
        <w:numPr>
          <w:ilvl w:val="0"/>
          <w:numId w:val="7"/>
        </w:numPr>
        <w:rPr>
          <w:lang w:val="ru-RU"/>
        </w:rPr>
      </w:pPr>
      <w:proofErr w:type="spellStart"/>
      <w:r>
        <w:t>tempdb</w:t>
      </w:r>
      <w:proofErr w:type="spellEnd"/>
      <w:r w:rsidRPr="00813105">
        <w:rPr>
          <w:lang w:val="ru-RU"/>
        </w:rPr>
        <w:t xml:space="preserve"> — временная база данных, используется для хранения промежуточных данных, временных таблиц и курсоров.</w:t>
      </w:r>
    </w:p>
    <w:p w14:paraId="52D48D1A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Эти базы являются критически важными для работы </w:t>
      </w: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, особенно </w:t>
      </w:r>
      <w:r>
        <w:t>master</w:t>
      </w:r>
      <w:r w:rsidRPr="00813105">
        <w:rPr>
          <w:lang w:val="ru-RU"/>
        </w:rPr>
        <w:t xml:space="preserve"> и </w:t>
      </w:r>
      <w:proofErr w:type="spellStart"/>
      <w:r>
        <w:t>tempdb</w:t>
      </w:r>
      <w:proofErr w:type="spellEnd"/>
      <w:r w:rsidRPr="00813105">
        <w:rPr>
          <w:lang w:val="ru-RU"/>
        </w:rPr>
        <w:t>.</w:t>
      </w:r>
    </w:p>
    <w:p w14:paraId="5F9F0784" w14:textId="77777777" w:rsidR="00825E42" w:rsidRPr="00825E42" w:rsidRDefault="00587EB5" w:rsidP="00825E42">
      <w:pPr>
        <w:pStyle w:val="a"/>
        <w:rPr>
          <w:lang w:val="en-US"/>
        </w:rPr>
      </w:pPr>
      <w:r w:rsidRPr="00813105">
        <w:t xml:space="preserve">Структура файла базы данных в </w:t>
      </w:r>
      <w:r>
        <w:t>SQL</w:t>
      </w:r>
      <w:r w:rsidRPr="00813105">
        <w:t xml:space="preserve"> </w:t>
      </w:r>
      <w:r>
        <w:t>Server</w:t>
      </w:r>
      <w:r w:rsidR="00825E42">
        <w:t>. Файловые группы:</w:t>
      </w:r>
    </w:p>
    <w:p w14:paraId="3F360EC3" w14:textId="35F6FEF0" w:rsidR="000F63CA" w:rsidRPr="00825E42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>Каждая база данных состоит как минимум из одного основного файла данных (с расширением .</w:t>
      </w:r>
      <w:proofErr w:type="spellStart"/>
      <w:r>
        <w:t>mdf</w:t>
      </w:r>
      <w:proofErr w:type="spellEnd"/>
      <w:r w:rsidRPr="00813105">
        <w:rPr>
          <w:lang w:val="ru-RU"/>
        </w:rPr>
        <w:t>) и одного файла журнала транзакций (с расширением .</w:t>
      </w:r>
      <w:proofErr w:type="spellStart"/>
      <w:r>
        <w:t>ldf</w:t>
      </w:r>
      <w:proofErr w:type="spellEnd"/>
      <w:r w:rsidRPr="00813105">
        <w:rPr>
          <w:lang w:val="ru-RU"/>
        </w:rPr>
        <w:t xml:space="preserve">). </w:t>
      </w:r>
      <w:r w:rsidRPr="00825E42">
        <w:rPr>
          <w:lang w:val="ru-RU"/>
        </w:rPr>
        <w:t>Вторичные файлы (.</w:t>
      </w:r>
      <w:proofErr w:type="spellStart"/>
      <w:r>
        <w:t>ndf</w:t>
      </w:r>
      <w:proofErr w:type="spellEnd"/>
      <w:r w:rsidRPr="00825E42">
        <w:rPr>
          <w:lang w:val="ru-RU"/>
        </w:rPr>
        <w:t>) могут использоваться для распределения данных.</w:t>
      </w:r>
    </w:p>
    <w:p w14:paraId="17E13365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Файловые группы позволяют логически объединять файлы данных, </w:t>
      </w:r>
      <w:proofErr w:type="gramStart"/>
      <w:r w:rsidRPr="00813105">
        <w:rPr>
          <w:lang w:val="ru-RU"/>
        </w:rPr>
        <w:t>например</w:t>
      </w:r>
      <w:proofErr w:type="gramEnd"/>
      <w:r w:rsidRPr="00813105">
        <w:rPr>
          <w:lang w:val="ru-RU"/>
        </w:rPr>
        <w:t>:</w:t>
      </w:r>
    </w:p>
    <w:p w14:paraId="357D7A64" w14:textId="77777777" w:rsidR="000F63CA" w:rsidRPr="00813105" w:rsidRDefault="00587EB5" w:rsidP="00587EB5">
      <w:pPr>
        <w:pStyle w:val="Compact"/>
        <w:numPr>
          <w:ilvl w:val="0"/>
          <w:numId w:val="9"/>
        </w:numPr>
        <w:rPr>
          <w:lang w:val="ru-RU"/>
        </w:rPr>
      </w:pPr>
      <w:r>
        <w:t>PRIMARY</w:t>
      </w:r>
      <w:r w:rsidRPr="00813105">
        <w:rPr>
          <w:lang w:val="ru-RU"/>
        </w:rPr>
        <w:t xml:space="preserve"> — основная файловая группа (по умолчанию);</w:t>
      </w:r>
    </w:p>
    <w:p w14:paraId="29CD19DC" w14:textId="77777777" w:rsidR="000F63CA" w:rsidRPr="00813105" w:rsidRDefault="00587EB5" w:rsidP="00587EB5">
      <w:pPr>
        <w:pStyle w:val="Compact"/>
        <w:numPr>
          <w:ilvl w:val="0"/>
          <w:numId w:val="9"/>
        </w:numPr>
        <w:rPr>
          <w:lang w:val="ru-RU"/>
        </w:rPr>
      </w:pPr>
      <w:r>
        <w:t>USER</w:t>
      </w:r>
      <w:r w:rsidRPr="00813105">
        <w:rPr>
          <w:lang w:val="ru-RU"/>
        </w:rPr>
        <w:t>_</w:t>
      </w:r>
      <w:r>
        <w:t>DEFINED</w:t>
      </w:r>
      <w:r w:rsidRPr="00813105">
        <w:rPr>
          <w:lang w:val="ru-RU"/>
        </w:rPr>
        <w:t xml:space="preserve"> — пользовательские группы для размещения таблиц, индексов и др.</w:t>
      </w:r>
    </w:p>
    <w:p w14:paraId="3C65C3FF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Это даёт гибкость в управлении производительностью и масштабируемостью.</w:t>
      </w:r>
    </w:p>
    <w:p w14:paraId="63443062" w14:textId="77777777" w:rsidR="00825E42" w:rsidRPr="00825E42" w:rsidRDefault="00825E42" w:rsidP="00825E42">
      <w:pPr>
        <w:pStyle w:val="a"/>
      </w:pPr>
      <w:r w:rsidRPr="00825E42">
        <w:t xml:space="preserve">Нормализация таблиц базы данных. Нормальные формы таблиц. </w:t>
      </w:r>
    </w:p>
    <w:p w14:paraId="271CD485" w14:textId="4B10EC40" w:rsidR="000F63CA" w:rsidRPr="00813105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>Нормализация — это процесс упорядочивания данных в базе данных с целью устранения избыточности и повышения целостности данных.</w:t>
      </w:r>
    </w:p>
    <w:p w14:paraId="1811C5B7" w14:textId="77777777" w:rsidR="000F63CA" w:rsidRDefault="00587EB5">
      <w:pPr>
        <w:pStyle w:val="FirstParagraph"/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нормальные</w:t>
      </w:r>
      <w:proofErr w:type="spellEnd"/>
      <w:r>
        <w:t xml:space="preserve"> </w:t>
      </w:r>
      <w:proofErr w:type="spellStart"/>
      <w:r>
        <w:t>формы</w:t>
      </w:r>
      <w:proofErr w:type="spellEnd"/>
      <w:r>
        <w:t>:</w:t>
      </w:r>
    </w:p>
    <w:p w14:paraId="7CDAB752" w14:textId="77777777" w:rsidR="000F63CA" w:rsidRPr="00813105" w:rsidRDefault="00587EB5" w:rsidP="00587EB5">
      <w:pPr>
        <w:pStyle w:val="Compact"/>
        <w:numPr>
          <w:ilvl w:val="0"/>
          <w:numId w:val="11"/>
        </w:numPr>
        <w:rPr>
          <w:lang w:val="ru-RU"/>
        </w:rPr>
      </w:pPr>
      <w:r w:rsidRPr="00813105">
        <w:rPr>
          <w:lang w:val="ru-RU"/>
        </w:rPr>
        <w:t>Первая нормальная форма (1НФ): все поля содержат только атомарные значения (неделимые).</w:t>
      </w:r>
    </w:p>
    <w:p w14:paraId="6DB7CDAE" w14:textId="77777777" w:rsidR="000F63CA" w:rsidRPr="00813105" w:rsidRDefault="00587EB5" w:rsidP="00587EB5">
      <w:pPr>
        <w:pStyle w:val="Compact"/>
        <w:numPr>
          <w:ilvl w:val="0"/>
          <w:numId w:val="11"/>
        </w:numPr>
        <w:rPr>
          <w:lang w:val="ru-RU"/>
        </w:rPr>
      </w:pPr>
      <w:r w:rsidRPr="00813105">
        <w:rPr>
          <w:lang w:val="ru-RU"/>
        </w:rPr>
        <w:t>Вторая нормальная форма (2НФ): таблица находится в 1НФ и все неключевые атрибуты полностью функционально зависят от первичного ключа.</w:t>
      </w:r>
    </w:p>
    <w:p w14:paraId="3F5A8705" w14:textId="77777777" w:rsidR="000F63CA" w:rsidRPr="00813105" w:rsidRDefault="00587EB5" w:rsidP="00587EB5">
      <w:pPr>
        <w:pStyle w:val="Compact"/>
        <w:numPr>
          <w:ilvl w:val="0"/>
          <w:numId w:val="11"/>
        </w:numPr>
        <w:rPr>
          <w:lang w:val="ru-RU"/>
        </w:rPr>
      </w:pPr>
      <w:r w:rsidRPr="00813105">
        <w:rPr>
          <w:lang w:val="ru-RU"/>
        </w:rPr>
        <w:t>Третья нормальная форма (3НФ): таблица находится во 2НФ и не содержит транзитивных зависимостей.</w:t>
      </w:r>
    </w:p>
    <w:p w14:paraId="0EFA9992" w14:textId="77777777" w:rsidR="000F63CA" w:rsidRPr="00813105" w:rsidRDefault="00587EB5" w:rsidP="00587EB5">
      <w:pPr>
        <w:pStyle w:val="Compact"/>
        <w:numPr>
          <w:ilvl w:val="0"/>
          <w:numId w:val="11"/>
        </w:numPr>
        <w:rPr>
          <w:lang w:val="ru-RU"/>
        </w:rPr>
      </w:pPr>
      <w:r w:rsidRPr="00813105">
        <w:rPr>
          <w:lang w:val="ru-RU"/>
        </w:rPr>
        <w:t>Бойс-Кодда нормальная форма (</w:t>
      </w:r>
      <w:r>
        <w:t>BCNF</w:t>
      </w:r>
      <w:r w:rsidRPr="00813105">
        <w:rPr>
          <w:lang w:val="ru-RU"/>
        </w:rPr>
        <w:t>): усиленная 3НФ.</w:t>
      </w:r>
    </w:p>
    <w:p w14:paraId="1EEF96A3" w14:textId="77777777" w:rsidR="00825E42" w:rsidRPr="00825E42" w:rsidRDefault="00587EB5" w:rsidP="00825E42">
      <w:pPr>
        <w:pStyle w:val="a"/>
      </w:pPr>
      <w:r w:rsidRPr="00813105">
        <w:t xml:space="preserve">Таблицы и их типы данных </w:t>
      </w:r>
      <w:r>
        <w:t>Microsoft</w:t>
      </w:r>
      <w:r w:rsidRPr="00813105">
        <w:t xml:space="preserve"> </w:t>
      </w:r>
      <w:r>
        <w:t>SQL</w:t>
      </w:r>
      <w:r w:rsidRPr="00813105">
        <w:t xml:space="preserve"> </w:t>
      </w:r>
      <w:r>
        <w:t>Server</w:t>
      </w:r>
    </w:p>
    <w:p w14:paraId="0B5E85CC" w14:textId="3DE1EA8A" w:rsidR="000F63CA" w:rsidRPr="00813105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В </w:t>
      </w: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 существуют следующие основные типы данных:</w:t>
      </w:r>
    </w:p>
    <w:p w14:paraId="443F8E91" w14:textId="77777777" w:rsidR="000F63CA" w:rsidRDefault="00587EB5" w:rsidP="00587EB5">
      <w:pPr>
        <w:pStyle w:val="Compact"/>
        <w:numPr>
          <w:ilvl w:val="0"/>
          <w:numId w:val="14"/>
        </w:numPr>
      </w:pPr>
      <w:proofErr w:type="spellStart"/>
      <w:r>
        <w:t>Числовые</w:t>
      </w:r>
      <w:proofErr w:type="spellEnd"/>
      <w:r>
        <w:t xml:space="preserve">: </w:t>
      </w:r>
      <w:proofErr w:type="spellStart"/>
      <w:r>
        <w:t>int</w:t>
      </w:r>
      <w:proofErr w:type="spellEnd"/>
      <w:r>
        <w:t xml:space="preserve">, </w:t>
      </w:r>
      <w:proofErr w:type="spellStart"/>
      <w:r>
        <w:t>bigint</w:t>
      </w:r>
      <w:proofErr w:type="spellEnd"/>
      <w:r>
        <w:t xml:space="preserve">, </w:t>
      </w:r>
      <w:proofErr w:type="spellStart"/>
      <w:r>
        <w:t>smallint</w:t>
      </w:r>
      <w:proofErr w:type="spellEnd"/>
      <w:r>
        <w:t>, decimal, numeric, float;</w:t>
      </w:r>
    </w:p>
    <w:p w14:paraId="554D3800" w14:textId="378B74B2" w:rsidR="000F63CA" w:rsidRDefault="009B3D4C" w:rsidP="00587EB5">
      <w:pPr>
        <w:pStyle w:val="Compact"/>
        <w:numPr>
          <w:ilvl w:val="0"/>
          <w:numId w:val="14"/>
        </w:numPr>
      </w:pPr>
      <w:proofErr w:type="spellStart"/>
      <w:r>
        <w:lastRenderedPageBreak/>
        <w:t>Строковые</w:t>
      </w:r>
      <w:proofErr w:type="spellEnd"/>
      <w:r>
        <w:t>: char(n), varchar(n),</w:t>
      </w:r>
    </w:p>
    <w:p w14:paraId="0E6A445A" w14:textId="77777777" w:rsidR="000F63CA" w:rsidRDefault="00587EB5" w:rsidP="00587EB5">
      <w:pPr>
        <w:pStyle w:val="Compact"/>
        <w:numPr>
          <w:ilvl w:val="0"/>
          <w:numId w:val="14"/>
        </w:numPr>
      </w:pPr>
      <w:r>
        <w:t>Дата и время: date, datetime, time;</w:t>
      </w:r>
    </w:p>
    <w:p w14:paraId="1DCCD6D6" w14:textId="77777777" w:rsidR="000F63CA" w:rsidRDefault="00587EB5" w:rsidP="00587EB5">
      <w:pPr>
        <w:pStyle w:val="Compact"/>
        <w:numPr>
          <w:ilvl w:val="0"/>
          <w:numId w:val="14"/>
        </w:numPr>
      </w:pPr>
      <w:r>
        <w:t>Булевы: bit;</w:t>
      </w:r>
    </w:p>
    <w:p w14:paraId="565A94AD" w14:textId="15208C2F" w:rsidR="000F63CA" w:rsidRDefault="009B3D4C" w:rsidP="00587EB5">
      <w:pPr>
        <w:pStyle w:val="Compact"/>
        <w:numPr>
          <w:ilvl w:val="0"/>
          <w:numId w:val="14"/>
        </w:numPr>
      </w:pPr>
      <w:proofErr w:type="spellStart"/>
      <w:r>
        <w:t>Двоичные</w:t>
      </w:r>
      <w:proofErr w:type="spellEnd"/>
      <w:r>
        <w:t xml:space="preserve">: binary, </w:t>
      </w:r>
      <w:proofErr w:type="spellStart"/>
      <w:r>
        <w:t>varbinary</w:t>
      </w:r>
      <w:proofErr w:type="spellEnd"/>
    </w:p>
    <w:p w14:paraId="6C068EE1" w14:textId="77777777" w:rsidR="000F63CA" w:rsidRDefault="00587EB5" w:rsidP="00587EB5">
      <w:pPr>
        <w:pStyle w:val="Compact"/>
        <w:numPr>
          <w:ilvl w:val="0"/>
          <w:numId w:val="14"/>
        </w:numPr>
      </w:pPr>
      <w:r>
        <w:t>Универсальные идентификаторы: uniqueidentifier (GUID).</w:t>
      </w:r>
    </w:p>
    <w:p w14:paraId="52A44C5E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Выбор типа данных зависит от объема хранимой информации и требований к производительности.</w:t>
      </w:r>
    </w:p>
    <w:p w14:paraId="32FF55DB" w14:textId="77777777" w:rsidR="00825E42" w:rsidRPr="00825E42" w:rsidRDefault="00587EB5" w:rsidP="00825E42">
      <w:pPr>
        <w:pStyle w:val="a"/>
        <w:rPr>
          <w:lang w:val="en-US"/>
        </w:rPr>
      </w:pPr>
      <w:r w:rsidRPr="00813105">
        <w:t>Подзапросы. Конструкции</w:t>
      </w:r>
      <w:r w:rsidRPr="00825E42">
        <w:rPr>
          <w:lang w:val="en-US"/>
        </w:rPr>
        <w:t xml:space="preserve"> </w:t>
      </w:r>
      <w:r>
        <w:t>IN</w:t>
      </w:r>
      <w:r w:rsidRPr="00825E42">
        <w:rPr>
          <w:lang w:val="en-US"/>
        </w:rPr>
        <w:t xml:space="preserve">, </w:t>
      </w:r>
      <w:r>
        <w:t>EXISTS</w:t>
      </w:r>
      <w:r w:rsidRPr="00825E42">
        <w:rPr>
          <w:lang w:val="en-US"/>
        </w:rPr>
        <w:t xml:space="preserve">, </w:t>
      </w:r>
      <w:r>
        <w:t>ALL</w:t>
      </w:r>
      <w:r w:rsidRPr="00825E42">
        <w:rPr>
          <w:lang w:val="en-US"/>
        </w:rPr>
        <w:t xml:space="preserve">, </w:t>
      </w:r>
      <w:r>
        <w:t>ANY</w:t>
      </w:r>
      <w:r w:rsidRPr="00825E42">
        <w:rPr>
          <w:lang w:val="en-US"/>
        </w:rPr>
        <w:t xml:space="preserve">, </w:t>
      </w:r>
      <w:r>
        <w:t>SOME</w:t>
      </w:r>
      <w:r w:rsidR="00825E42" w:rsidRPr="00825E42">
        <w:rPr>
          <w:lang w:val="en-US"/>
        </w:rPr>
        <w:t>:</w:t>
      </w:r>
    </w:p>
    <w:p w14:paraId="04128B18" w14:textId="3A037DD6" w:rsidR="000F63CA" w:rsidRPr="00825E42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Подзапрос — это запрос, вложенный в другой запрос. </w:t>
      </w:r>
      <w:r w:rsidRPr="00825E42">
        <w:rPr>
          <w:lang w:val="ru-RU"/>
        </w:rPr>
        <w:t>Бывают:</w:t>
      </w:r>
    </w:p>
    <w:p w14:paraId="566EBC22" w14:textId="77777777" w:rsidR="000F63CA" w:rsidRDefault="00587EB5" w:rsidP="00587EB5">
      <w:pPr>
        <w:pStyle w:val="Compact"/>
        <w:numPr>
          <w:ilvl w:val="0"/>
          <w:numId w:val="16"/>
        </w:numPr>
      </w:pPr>
      <w:proofErr w:type="spellStart"/>
      <w:r>
        <w:t>Скалярный</w:t>
      </w:r>
      <w:proofErr w:type="spellEnd"/>
      <w:r>
        <w:t xml:space="preserve"> (</w:t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одно</w:t>
      </w:r>
      <w:proofErr w:type="spellEnd"/>
      <w:r>
        <w:t xml:space="preserve"> </w:t>
      </w:r>
      <w:proofErr w:type="spellStart"/>
      <w:r>
        <w:t>значение</w:t>
      </w:r>
      <w:proofErr w:type="spellEnd"/>
      <w:r>
        <w:t>),</w:t>
      </w:r>
    </w:p>
    <w:p w14:paraId="713448D4" w14:textId="77777777" w:rsidR="000F63CA" w:rsidRDefault="00587EB5" w:rsidP="00587EB5">
      <w:pPr>
        <w:pStyle w:val="Compact"/>
        <w:numPr>
          <w:ilvl w:val="0"/>
          <w:numId w:val="16"/>
        </w:numPr>
      </w:pPr>
      <w:r>
        <w:t>Многозначный (список значений),</w:t>
      </w:r>
    </w:p>
    <w:p w14:paraId="7DDADD1B" w14:textId="77777777" w:rsidR="000F63CA" w:rsidRPr="00813105" w:rsidRDefault="00587EB5" w:rsidP="00587EB5">
      <w:pPr>
        <w:pStyle w:val="Compact"/>
        <w:numPr>
          <w:ilvl w:val="0"/>
          <w:numId w:val="16"/>
        </w:numPr>
        <w:rPr>
          <w:lang w:val="ru-RU"/>
        </w:rPr>
      </w:pPr>
      <w:r w:rsidRPr="00813105">
        <w:rPr>
          <w:lang w:val="ru-RU"/>
        </w:rPr>
        <w:t>Коррелированный (связан с внешним запросом).</w:t>
      </w:r>
    </w:p>
    <w:p w14:paraId="50614AD2" w14:textId="77777777" w:rsidR="000F63CA" w:rsidRDefault="00587EB5">
      <w:pPr>
        <w:pStyle w:val="FirstParagraph"/>
      </w:pPr>
      <w:proofErr w:type="spellStart"/>
      <w:r>
        <w:t>Операторы</w:t>
      </w:r>
      <w:proofErr w:type="spellEnd"/>
      <w:r>
        <w:t>:</w:t>
      </w:r>
    </w:p>
    <w:p w14:paraId="3F80376D" w14:textId="77777777" w:rsidR="000F63CA" w:rsidRDefault="00587EB5" w:rsidP="00587EB5">
      <w:pPr>
        <w:pStyle w:val="Compact"/>
        <w:numPr>
          <w:ilvl w:val="0"/>
          <w:numId w:val="17"/>
        </w:numPr>
      </w:pPr>
      <w:r>
        <w:t>IN: WHERE id IN (SELECT id FROM …);</w:t>
      </w:r>
    </w:p>
    <w:p w14:paraId="34DB21F9" w14:textId="77777777" w:rsidR="000F63CA" w:rsidRPr="00813105" w:rsidRDefault="00587EB5" w:rsidP="00587EB5">
      <w:pPr>
        <w:pStyle w:val="Compact"/>
        <w:numPr>
          <w:ilvl w:val="0"/>
          <w:numId w:val="17"/>
        </w:numPr>
        <w:rPr>
          <w:lang w:val="ru-RU"/>
        </w:rPr>
      </w:pPr>
      <w:r>
        <w:t>EXISTS</w:t>
      </w:r>
      <w:r w:rsidRPr="00813105">
        <w:rPr>
          <w:lang w:val="ru-RU"/>
        </w:rPr>
        <w:t>: проверяет наличие строк в подзапросе;</w:t>
      </w:r>
    </w:p>
    <w:p w14:paraId="55B30AF9" w14:textId="77777777" w:rsidR="000F63CA" w:rsidRPr="00813105" w:rsidRDefault="00587EB5" w:rsidP="00587EB5">
      <w:pPr>
        <w:pStyle w:val="Compact"/>
        <w:numPr>
          <w:ilvl w:val="0"/>
          <w:numId w:val="17"/>
        </w:numPr>
        <w:rPr>
          <w:lang w:val="ru-RU"/>
        </w:rPr>
      </w:pPr>
      <w:r>
        <w:t>ALL</w:t>
      </w:r>
      <w:r w:rsidRPr="00813105">
        <w:rPr>
          <w:lang w:val="ru-RU"/>
        </w:rPr>
        <w:t>: сравнение со всеми значениями подзапроса;</w:t>
      </w:r>
    </w:p>
    <w:p w14:paraId="50B8D12A" w14:textId="77777777" w:rsidR="000F63CA" w:rsidRPr="00813105" w:rsidRDefault="00587EB5" w:rsidP="00587EB5">
      <w:pPr>
        <w:pStyle w:val="Compact"/>
        <w:numPr>
          <w:ilvl w:val="0"/>
          <w:numId w:val="17"/>
        </w:numPr>
        <w:rPr>
          <w:lang w:val="ru-RU"/>
        </w:rPr>
      </w:pPr>
      <w:r>
        <w:t>ANY</w:t>
      </w:r>
      <w:r w:rsidRPr="00813105">
        <w:rPr>
          <w:lang w:val="ru-RU"/>
        </w:rPr>
        <w:t xml:space="preserve"> / </w:t>
      </w:r>
      <w:r>
        <w:t>SOME</w:t>
      </w:r>
      <w:r w:rsidRPr="00813105">
        <w:rPr>
          <w:lang w:val="ru-RU"/>
        </w:rPr>
        <w:t>: сравнение хотя бы с одним значением из подзапроса.</w:t>
      </w:r>
    </w:p>
    <w:p w14:paraId="00F4F0C6" w14:textId="77777777" w:rsidR="00825E42" w:rsidRPr="00825E42" w:rsidRDefault="00587EB5" w:rsidP="00825E42">
      <w:pPr>
        <w:pStyle w:val="a"/>
      </w:pPr>
      <w:r w:rsidRPr="00813105">
        <w:t xml:space="preserve">Группировка данных с использованием </w:t>
      </w:r>
      <w:r>
        <w:t>CUBE</w:t>
      </w:r>
      <w:r w:rsidRPr="00813105">
        <w:t xml:space="preserve">, </w:t>
      </w:r>
      <w:r>
        <w:t>ROLLUP</w:t>
      </w:r>
      <w:r w:rsidR="00825E42">
        <w:t>:</w:t>
      </w:r>
    </w:p>
    <w:p w14:paraId="5D3D28E0" w14:textId="77869451" w:rsidR="000F63CA" w:rsidRPr="00825E42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Оператор </w:t>
      </w:r>
      <w:r>
        <w:t>GROUP</w:t>
      </w:r>
      <w:r w:rsidRPr="00813105">
        <w:rPr>
          <w:lang w:val="ru-RU"/>
        </w:rPr>
        <w:t xml:space="preserve"> </w:t>
      </w:r>
      <w:r>
        <w:t>BY</w:t>
      </w:r>
      <w:r w:rsidRPr="00813105">
        <w:rPr>
          <w:lang w:val="ru-RU"/>
        </w:rPr>
        <w:t xml:space="preserve"> используется для агрегации данных. </w:t>
      </w:r>
      <w:r w:rsidRPr="00825E42">
        <w:rPr>
          <w:lang w:val="ru-RU"/>
        </w:rPr>
        <w:t>Расширения:</w:t>
      </w:r>
    </w:p>
    <w:p w14:paraId="0E55F371" w14:textId="77777777" w:rsidR="000F63CA" w:rsidRPr="00813105" w:rsidRDefault="00587EB5" w:rsidP="00587EB5">
      <w:pPr>
        <w:pStyle w:val="Compact"/>
        <w:numPr>
          <w:ilvl w:val="0"/>
          <w:numId w:val="19"/>
        </w:numPr>
        <w:rPr>
          <w:lang w:val="ru-RU"/>
        </w:rPr>
      </w:pPr>
      <w:r>
        <w:t>ROLLUP</w:t>
      </w:r>
      <w:r w:rsidRPr="00813105">
        <w:rPr>
          <w:lang w:val="ru-RU"/>
        </w:rPr>
        <w:t xml:space="preserve"> — иерархическая агрегация (например, по годам, кварталам);</w:t>
      </w:r>
    </w:p>
    <w:p w14:paraId="1268F644" w14:textId="77777777" w:rsidR="000F63CA" w:rsidRPr="00813105" w:rsidRDefault="00587EB5" w:rsidP="00587EB5">
      <w:pPr>
        <w:pStyle w:val="Compact"/>
        <w:numPr>
          <w:ilvl w:val="0"/>
          <w:numId w:val="19"/>
        </w:numPr>
        <w:rPr>
          <w:lang w:val="ru-RU"/>
        </w:rPr>
      </w:pPr>
      <w:r>
        <w:t>CUBE</w:t>
      </w:r>
      <w:r w:rsidRPr="00813105">
        <w:rPr>
          <w:lang w:val="ru-RU"/>
        </w:rPr>
        <w:t xml:space="preserve"> — полная агрегация по всем комбинациям группировок.</w:t>
      </w:r>
    </w:p>
    <w:p w14:paraId="5FBC5BBA" w14:textId="77777777" w:rsidR="000F63CA" w:rsidRDefault="00587EB5">
      <w:pPr>
        <w:pStyle w:val="FirstParagraph"/>
      </w:pPr>
      <w:proofErr w:type="spellStart"/>
      <w:r>
        <w:t>Пример</w:t>
      </w:r>
      <w:proofErr w:type="spellEnd"/>
      <w:r>
        <w:t xml:space="preserve">: SELECT department, year, SUM(sales) FROM sales GROUP BY </w:t>
      </w:r>
      <w:proofErr w:type="gramStart"/>
      <w:r>
        <w:t>CUBE(</w:t>
      </w:r>
      <w:proofErr w:type="gramEnd"/>
      <w:r>
        <w:t>department, year)</w:t>
      </w:r>
    </w:p>
    <w:p w14:paraId="5817E448" w14:textId="264337D7" w:rsidR="000F63CA" w:rsidRPr="003C179A" w:rsidRDefault="00587EB5" w:rsidP="00825E42">
      <w:pPr>
        <w:pStyle w:val="a"/>
        <w:rPr>
          <w:lang w:val="en-US"/>
        </w:rPr>
      </w:pPr>
      <w:r>
        <w:t>Операторы</w:t>
      </w:r>
      <w:r w:rsidRPr="003C179A">
        <w:rPr>
          <w:lang w:val="en-US"/>
        </w:rPr>
        <w:t xml:space="preserve"> UNION (ALL), INTERSECT, EXCEPT:</w:t>
      </w:r>
    </w:p>
    <w:p w14:paraId="279D85B5" w14:textId="77777777" w:rsidR="000F63CA" w:rsidRPr="00813105" w:rsidRDefault="00587EB5" w:rsidP="00587EB5">
      <w:pPr>
        <w:pStyle w:val="Compact"/>
        <w:numPr>
          <w:ilvl w:val="0"/>
          <w:numId w:val="21"/>
        </w:numPr>
        <w:rPr>
          <w:lang w:val="ru-RU"/>
        </w:rPr>
      </w:pPr>
      <w:r>
        <w:t>UNION</w:t>
      </w:r>
      <w:r w:rsidRPr="00813105">
        <w:rPr>
          <w:lang w:val="ru-RU"/>
        </w:rPr>
        <w:t>: объединение результатов двух запросов, без дубликатов;</w:t>
      </w:r>
    </w:p>
    <w:p w14:paraId="611F4BA4" w14:textId="77777777" w:rsidR="000F63CA" w:rsidRPr="00813105" w:rsidRDefault="00587EB5" w:rsidP="00587EB5">
      <w:pPr>
        <w:pStyle w:val="Compact"/>
        <w:numPr>
          <w:ilvl w:val="0"/>
          <w:numId w:val="21"/>
        </w:numPr>
        <w:rPr>
          <w:lang w:val="ru-RU"/>
        </w:rPr>
      </w:pPr>
      <w:r>
        <w:t>UNION</w:t>
      </w:r>
      <w:r w:rsidRPr="00813105">
        <w:rPr>
          <w:lang w:val="ru-RU"/>
        </w:rPr>
        <w:t xml:space="preserve"> </w:t>
      </w:r>
      <w:r>
        <w:t>ALL</w:t>
      </w:r>
      <w:r w:rsidRPr="00813105">
        <w:rPr>
          <w:lang w:val="ru-RU"/>
        </w:rPr>
        <w:t>: то же, но сохраняет дубликаты;</w:t>
      </w:r>
    </w:p>
    <w:p w14:paraId="08A5B915" w14:textId="77777777" w:rsidR="000F63CA" w:rsidRDefault="00587EB5" w:rsidP="00587EB5">
      <w:pPr>
        <w:pStyle w:val="Compact"/>
        <w:numPr>
          <w:ilvl w:val="0"/>
          <w:numId w:val="21"/>
        </w:numPr>
      </w:pPr>
      <w:r>
        <w:t xml:space="preserve">INTERSECT: </w:t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пересечение</w:t>
      </w:r>
      <w:proofErr w:type="spellEnd"/>
      <w:r>
        <w:t>;</w:t>
      </w:r>
    </w:p>
    <w:p w14:paraId="58BA20B0" w14:textId="77777777" w:rsidR="000F63CA" w:rsidRPr="00813105" w:rsidRDefault="00587EB5" w:rsidP="00587EB5">
      <w:pPr>
        <w:pStyle w:val="Compact"/>
        <w:numPr>
          <w:ilvl w:val="0"/>
          <w:numId w:val="21"/>
        </w:numPr>
        <w:rPr>
          <w:lang w:val="ru-RU"/>
        </w:rPr>
      </w:pPr>
      <w:r>
        <w:t>EXCEPT</w:t>
      </w:r>
      <w:r w:rsidRPr="00813105">
        <w:rPr>
          <w:lang w:val="ru-RU"/>
        </w:rPr>
        <w:t>: возвращает строки, которые есть в первом запросе, но нет во втором.</w:t>
      </w:r>
    </w:p>
    <w:p w14:paraId="7784D368" w14:textId="77777777" w:rsidR="000F63CA" w:rsidRDefault="00587EB5">
      <w:pPr>
        <w:pStyle w:val="FirstParagraph"/>
      </w:pPr>
      <w:proofErr w:type="spellStart"/>
      <w:r>
        <w:t>Пример</w:t>
      </w:r>
      <w:proofErr w:type="spellEnd"/>
      <w:r>
        <w:t>: SELECT name FROM students UNION SELECT name FROM teachers</w:t>
      </w:r>
    </w:p>
    <w:p w14:paraId="472A63BF" w14:textId="77777777" w:rsidR="00825E42" w:rsidRPr="00825E42" w:rsidRDefault="00825E42" w:rsidP="00825E42">
      <w:pPr>
        <w:pStyle w:val="a"/>
      </w:pPr>
      <w:r w:rsidRPr="00825E42">
        <w:t>Операторы соединения таблиц:</w:t>
      </w:r>
    </w:p>
    <w:p w14:paraId="3DAF23F5" w14:textId="29629CE9" w:rsidR="000F63CA" w:rsidRPr="00813105" w:rsidRDefault="00587EB5" w:rsidP="00825E42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Операторы </w:t>
      </w:r>
      <w:r>
        <w:t>JOIN</w:t>
      </w:r>
      <w:r w:rsidRPr="00813105">
        <w:rPr>
          <w:lang w:val="ru-RU"/>
        </w:rPr>
        <w:t xml:space="preserve"> позволяют объединять строки из двух и более таблиц:</w:t>
      </w:r>
    </w:p>
    <w:p w14:paraId="03034C7E" w14:textId="77777777" w:rsidR="000F63CA" w:rsidRPr="00813105" w:rsidRDefault="00587EB5" w:rsidP="00587EB5">
      <w:pPr>
        <w:pStyle w:val="Compact"/>
        <w:numPr>
          <w:ilvl w:val="0"/>
          <w:numId w:val="23"/>
        </w:numPr>
        <w:rPr>
          <w:lang w:val="ru-RU"/>
        </w:rPr>
      </w:pPr>
      <w:r>
        <w:t>INNER</w:t>
      </w:r>
      <w:r w:rsidRPr="00813105">
        <w:rPr>
          <w:lang w:val="ru-RU"/>
        </w:rPr>
        <w:t xml:space="preserve"> </w:t>
      </w:r>
      <w:r>
        <w:t>JOIN</w:t>
      </w:r>
      <w:r w:rsidRPr="00813105">
        <w:rPr>
          <w:lang w:val="ru-RU"/>
        </w:rPr>
        <w:t>: строки, у которых совпадают значения ключей;</w:t>
      </w:r>
    </w:p>
    <w:p w14:paraId="309A3320" w14:textId="77777777" w:rsidR="000F63CA" w:rsidRPr="00813105" w:rsidRDefault="00587EB5" w:rsidP="00587EB5">
      <w:pPr>
        <w:pStyle w:val="Compact"/>
        <w:numPr>
          <w:ilvl w:val="0"/>
          <w:numId w:val="23"/>
        </w:numPr>
        <w:rPr>
          <w:lang w:val="ru-RU"/>
        </w:rPr>
      </w:pPr>
      <w:r>
        <w:t>LEFT</w:t>
      </w:r>
      <w:r w:rsidRPr="00813105">
        <w:rPr>
          <w:lang w:val="ru-RU"/>
        </w:rPr>
        <w:t xml:space="preserve"> </w:t>
      </w:r>
      <w:r>
        <w:t>JOIN</w:t>
      </w:r>
      <w:r w:rsidRPr="00813105">
        <w:rPr>
          <w:lang w:val="ru-RU"/>
        </w:rPr>
        <w:t>: все строки из левой таблицы и совпадающие из правой;</w:t>
      </w:r>
    </w:p>
    <w:p w14:paraId="26A812B1" w14:textId="77777777" w:rsidR="000F63CA" w:rsidRDefault="00587EB5" w:rsidP="00587EB5">
      <w:pPr>
        <w:pStyle w:val="Compact"/>
        <w:numPr>
          <w:ilvl w:val="0"/>
          <w:numId w:val="23"/>
        </w:numPr>
      </w:pPr>
      <w:r>
        <w:t xml:space="preserve">RIGHT JOIN: </w:t>
      </w:r>
      <w:proofErr w:type="spellStart"/>
      <w:r>
        <w:t>наоборот</w:t>
      </w:r>
      <w:proofErr w:type="spellEnd"/>
      <w:r>
        <w:t>;</w:t>
      </w:r>
    </w:p>
    <w:p w14:paraId="18E1E665" w14:textId="77777777" w:rsidR="000F63CA" w:rsidRPr="00813105" w:rsidRDefault="00587EB5" w:rsidP="00587EB5">
      <w:pPr>
        <w:pStyle w:val="Compact"/>
        <w:numPr>
          <w:ilvl w:val="0"/>
          <w:numId w:val="23"/>
        </w:numPr>
        <w:rPr>
          <w:lang w:val="ru-RU"/>
        </w:rPr>
      </w:pPr>
      <w:r>
        <w:lastRenderedPageBreak/>
        <w:t>FULL</w:t>
      </w:r>
      <w:r w:rsidRPr="00813105">
        <w:rPr>
          <w:lang w:val="ru-RU"/>
        </w:rPr>
        <w:t xml:space="preserve"> </w:t>
      </w:r>
      <w:r>
        <w:t>JOIN</w:t>
      </w:r>
      <w:r w:rsidRPr="00813105">
        <w:rPr>
          <w:lang w:val="ru-RU"/>
        </w:rPr>
        <w:t>: объединение всех строк;</w:t>
      </w:r>
    </w:p>
    <w:p w14:paraId="2D507F38" w14:textId="77777777" w:rsidR="000F63CA" w:rsidRDefault="00587EB5" w:rsidP="00587EB5">
      <w:pPr>
        <w:pStyle w:val="Compact"/>
        <w:numPr>
          <w:ilvl w:val="0"/>
          <w:numId w:val="23"/>
        </w:numPr>
      </w:pPr>
      <w:r>
        <w:t xml:space="preserve">CROSS JOIN: </w:t>
      </w:r>
      <w:proofErr w:type="spellStart"/>
      <w:r>
        <w:t>декартово</w:t>
      </w:r>
      <w:proofErr w:type="spellEnd"/>
      <w:r>
        <w:t xml:space="preserve"> </w:t>
      </w:r>
      <w:proofErr w:type="spellStart"/>
      <w:r>
        <w:t>произведение</w:t>
      </w:r>
      <w:proofErr w:type="spellEnd"/>
      <w:r>
        <w:t>.</w:t>
      </w:r>
    </w:p>
    <w:p w14:paraId="042D489C" w14:textId="77777777" w:rsidR="000F63CA" w:rsidRDefault="00587EB5">
      <w:pPr>
        <w:pStyle w:val="FirstParagraph"/>
      </w:pPr>
      <w:r>
        <w:t>Пример: SELECT s.name, c.name FROM students s INNER JOIN courses c ON s.course_id = c.id</w:t>
      </w:r>
    </w:p>
    <w:p w14:paraId="733B8AAE" w14:textId="748D1013" w:rsidR="00825E42" w:rsidRPr="00825E42" w:rsidRDefault="00825E42" w:rsidP="00825E42">
      <w:pPr>
        <w:pStyle w:val="a"/>
      </w:pPr>
      <w:r w:rsidRPr="00825E42">
        <w:t>Язык T-SQL. Пакеты. Объявление переменных. Операторы присвоения</w:t>
      </w:r>
      <w:r w:rsidR="00581C62">
        <w:rPr>
          <w:lang w:val="en-US"/>
        </w:rPr>
        <w:t>.</w:t>
      </w:r>
      <w:r w:rsidRPr="00825E42">
        <w:t xml:space="preserve"> Оператор цикла </w:t>
      </w:r>
      <w:proofErr w:type="spellStart"/>
      <w:r w:rsidRPr="00825E42">
        <w:t>while</w:t>
      </w:r>
      <w:proofErr w:type="spellEnd"/>
      <w:r w:rsidRPr="00825E42">
        <w:t>.</w:t>
      </w:r>
    </w:p>
    <w:p w14:paraId="5847442A" w14:textId="4985E060" w:rsidR="000F63CA" w:rsidRPr="00813105" w:rsidRDefault="00587EB5" w:rsidP="00825E42">
      <w:pPr>
        <w:pStyle w:val="Compact"/>
        <w:ind w:left="720"/>
        <w:rPr>
          <w:lang w:val="ru-RU"/>
        </w:rPr>
      </w:pPr>
      <w:r>
        <w:t>T</w:t>
      </w:r>
      <w:r w:rsidRPr="00813105">
        <w:rPr>
          <w:lang w:val="ru-RU"/>
        </w:rPr>
        <w:t>-</w:t>
      </w:r>
      <w:r>
        <w:t>SQL</w:t>
      </w:r>
      <w:r w:rsidRPr="00813105">
        <w:rPr>
          <w:lang w:val="ru-RU"/>
        </w:rPr>
        <w:t xml:space="preserve"> (</w:t>
      </w:r>
      <w:r>
        <w:t>Transact</w:t>
      </w:r>
      <w:r w:rsidRPr="00813105">
        <w:rPr>
          <w:lang w:val="ru-RU"/>
        </w:rPr>
        <w:t>-</w:t>
      </w:r>
      <w:r>
        <w:t>SQL</w:t>
      </w:r>
      <w:r w:rsidRPr="00813105">
        <w:rPr>
          <w:lang w:val="ru-RU"/>
        </w:rPr>
        <w:t xml:space="preserve">) — это расширение </w:t>
      </w:r>
      <w:r>
        <w:t>SQL</w:t>
      </w:r>
      <w:r w:rsidRPr="00813105">
        <w:rPr>
          <w:lang w:val="ru-RU"/>
        </w:rPr>
        <w:t xml:space="preserve"> от </w:t>
      </w:r>
      <w:r>
        <w:t>Microsoft</w:t>
      </w:r>
      <w:r w:rsidRPr="00813105">
        <w:rPr>
          <w:lang w:val="ru-RU"/>
        </w:rPr>
        <w:t xml:space="preserve">, добавляющее конструкции процедурного программирования. В отличие от </w:t>
      </w:r>
      <w:r>
        <w:t>Oracle</w:t>
      </w:r>
      <w:r w:rsidRPr="00813105">
        <w:rPr>
          <w:lang w:val="ru-RU"/>
        </w:rPr>
        <w:t xml:space="preserve">, в </w:t>
      </w:r>
      <w:r>
        <w:t>T</w:t>
      </w:r>
      <w:r w:rsidRPr="00813105">
        <w:rPr>
          <w:lang w:val="ru-RU"/>
        </w:rPr>
        <w:t>-</w:t>
      </w:r>
      <w:r>
        <w:t>SQL</w:t>
      </w:r>
      <w:r w:rsidRPr="00813105">
        <w:rPr>
          <w:lang w:val="ru-RU"/>
        </w:rPr>
        <w:t xml:space="preserve"> отсутствуют пакеты, но логика может быть организована через процедуры и функции.</w:t>
      </w:r>
    </w:p>
    <w:p w14:paraId="410EE1A4" w14:textId="77777777" w:rsidR="000F63CA" w:rsidRDefault="00587EB5">
      <w:pPr>
        <w:pStyle w:val="FirstParagraph"/>
      </w:pPr>
      <w:r w:rsidRPr="00813105">
        <w:rPr>
          <w:lang w:val="ru-RU"/>
        </w:rPr>
        <w:t xml:space="preserve">Переменные объявляются с помощью оператора </w:t>
      </w:r>
      <w:r>
        <w:t>DECLARE</w:t>
      </w:r>
      <w:r w:rsidRPr="00813105">
        <w:rPr>
          <w:lang w:val="ru-RU"/>
        </w:rPr>
        <w:t xml:space="preserve">. </w:t>
      </w:r>
      <w:r>
        <w:t>Примеры:</w:t>
      </w:r>
    </w:p>
    <w:p w14:paraId="72F31702" w14:textId="77777777" w:rsidR="000F63CA" w:rsidRDefault="00587EB5">
      <w:pPr>
        <w:pStyle w:val="SourceCode"/>
      </w:pPr>
      <w:r>
        <w:rPr>
          <w:rStyle w:val="KeywordTok"/>
        </w:rPr>
        <w:t>DECLARE</w:t>
      </w:r>
      <w:r>
        <w:rPr>
          <w:rStyle w:val="NormalTok"/>
        </w:rPr>
        <w:t xml:space="preserve"> @Counter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@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72C69E09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Также можно использовать </w:t>
      </w:r>
      <w:r>
        <w:t>SELECT</w:t>
      </w:r>
      <w:r w:rsidRPr="00813105">
        <w:rPr>
          <w:lang w:val="ru-RU"/>
        </w:rPr>
        <w:t xml:space="preserve"> для присваивания:</w:t>
      </w:r>
    </w:p>
    <w:p w14:paraId="48A9B847" w14:textId="77777777" w:rsidR="000F63CA" w:rsidRDefault="00587EB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@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</w:p>
    <w:p w14:paraId="320F631F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Цикл </w:t>
      </w:r>
      <w:r>
        <w:t>WHILE</w:t>
      </w:r>
      <w:r w:rsidRPr="00813105">
        <w:rPr>
          <w:lang w:val="ru-RU"/>
        </w:rPr>
        <w:t xml:space="preserve"> используется для выполнения повторяющихся операций:</w:t>
      </w:r>
    </w:p>
    <w:p w14:paraId="135A623F" w14:textId="77777777" w:rsidR="000F63CA" w:rsidRDefault="00587EB5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@Counte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PRINT @Counter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ET</w:t>
      </w:r>
      <w:r>
        <w:rPr>
          <w:rStyle w:val="NormalTok"/>
        </w:rPr>
        <w:t xml:space="preserve"> @Counter </w:t>
      </w:r>
      <w:r>
        <w:rPr>
          <w:rStyle w:val="OperatorTok"/>
        </w:rPr>
        <w:t>=</w:t>
      </w:r>
      <w:r>
        <w:rPr>
          <w:rStyle w:val="NormalTok"/>
        </w:rPr>
        <w:t xml:space="preserve"> @Count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</w:p>
    <w:p w14:paraId="0D77D764" w14:textId="77777777" w:rsidR="000F63CA" w:rsidRDefault="00587EB5" w:rsidP="00825E42">
      <w:pPr>
        <w:pStyle w:val="a"/>
      </w:pPr>
      <w:r>
        <w:t>Язык T-SQL. Операторы PRINT, IF-ELSE, CASE. Операторы BEGIN-END, WAITFOR и RETURN:</w:t>
      </w:r>
    </w:p>
    <w:p w14:paraId="498EDC43" w14:textId="77777777" w:rsidR="000F63CA" w:rsidRPr="00813105" w:rsidRDefault="00587EB5" w:rsidP="00587EB5">
      <w:pPr>
        <w:pStyle w:val="Compact"/>
        <w:numPr>
          <w:ilvl w:val="0"/>
          <w:numId w:val="26"/>
        </w:numPr>
        <w:rPr>
          <w:lang w:val="ru-RU"/>
        </w:rPr>
      </w:pPr>
      <w:r>
        <w:t>PRINT</w:t>
      </w:r>
      <w:r w:rsidRPr="00813105">
        <w:rPr>
          <w:lang w:val="ru-RU"/>
        </w:rPr>
        <w:t xml:space="preserve"> используется для вывода сообщений:</w:t>
      </w:r>
    </w:p>
    <w:p w14:paraId="08A4D461" w14:textId="77777777" w:rsidR="000F63CA" w:rsidRDefault="00587EB5">
      <w:pPr>
        <w:pStyle w:val="SourceCode"/>
      </w:pPr>
      <w:r>
        <w:rPr>
          <w:rStyle w:val="NormalTok"/>
        </w:rPr>
        <w:t xml:space="preserve">PRINT </w:t>
      </w:r>
      <w:r>
        <w:rPr>
          <w:rStyle w:val="StringTok"/>
        </w:rPr>
        <w:t>'</w:t>
      </w:r>
      <w:proofErr w:type="spellStart"/>
      <w:r>
        <w:rPr>
          <w:rStyle w:val="StringTok"/>
        </w:rPr>
        <w:t>Начал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обработки</w:t>
      </w:r>
      <w:proofErr w:type="spellEnd"/>
      <w:r>
        <w:rPr>
          <w:rStyle w:val="StringTok"/>
        </w:rPr>
        <w:t>'</w:t>
      </w:r>
      <w:r>
        <w:rPr>
          <w:rStyle w:val="NormalTok"/>
        </w:rPr>
        <w:t>;</w:t>
      </w:r>
    </w:p>
    <w:p w14:paraId="36743F24" w14:textId="77777777" w:rsidR="000F63CA" w:rsidRPr="00813105" w:rsidRDefault="00587EB5" w:rsidP="00587EB5">
      <w:pPr>
        <w:pStyle w:val="Compact"/>
        <w:numPr>
          <w:ilvl w:val="0"/>
          <w:numId w:val="27"/>
        </w:numPr>
        <w:rPr>
          <w:lang w:val="ru-RU"/>
        </w:rPr>
      </w:pPr>
      <w:r>
        <w:t>IF</w:t>
      </w:r>
      <w:r w:rsidRPr="00813105">
        <w:rPr>
          <w:lang w:val="ru-RU"/>
        </w:rPr>
        <w:t>-</w:t>
      </w:r>
      <w:r>
        <w:t>ELSE</w:t>
      </w:r>
      <w:r w:rsidRPr="00813105">
        <w:rPr>
          <w:lang w:val="ru-RU"/>
        </w:rPr>
        <w:t xml:space="preserve"> используется для ветвления логики:</w:t>
      </w:r>
    </w:p>
    <w:p w14:paraId="24A720DF" w14:textId="77777777" w:rsidR="000F63CA" w:rsidRDefault="00587EB5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@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Взрослый'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Несовершеннолетний'</w:t>
      </w:r>
      <w:r>
        <w:rPr>
          <w:rStyle w:val="NormalTok"/>
        </w:rPr>
        <w:t>;</w:t>
      </w:r>
    </w:p>
    <w:p w14:paraId="3AA4C7DB" w14:textId="77777777" w:rsidR="000F63CA" w:rsidRPr="00813105" w:rsidRDefault="00587EB5" w:rsidP="00587EB5">
      <w:pPr>
        <w:pStyle w:val="Compact"/>
        <w:numPr>
          <w:ilvl w:val="0"/>
          <w:numId w:val="28"/>
        </w:numPr>
        <w:rPr>
          <w:lang w:val="ru-RU"/>
        </w:rPr>
      </w:pPr>
      <w:r>
        <w:t>CASE</w:t>
      </w:r>
      <w:r w:rsidRPr="00813105">
        <w:rPr>
          <w:lang w:val="ru-RU"/>
        </w:rPr>
        <w:t xml:space="preserve"> позволяет реализовать множественные условия:</w:t>
      </w:r>
    </w:p>
    <w:p w14:paraId="5E93E2EA" w14:textId="77777777" w:rsidR="000F63CA" w:rsidRDefault="00587EB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Gen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Мужчина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Женщина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Неизвестно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GenderDesc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eople;</w:t>
      </w:r>
    </w:p>
    <w:p w14:paraId="6A751A59" w14:textId="77777777" w:rsidR="000F63CA" w:rsidRPr="00813105" w:rsidRDefault="00587EB5" w:rsidP="00587EB5">
      <w:pPr>
        <w:pStyle w:val="Compact"/>
        <w:numPr>
          <w:ilvl w:val="0"/>
          <w:numId w:val="29"/>
        </w:numPr>
        <w:rPr>
          <w:lang w:val="ru-RU"/>
        </w:rPr>
      </w:pPr>
      <w:r>
        <w:t>BEGIN</w:t>
      </w:r>
      <w:r w:rsidRPr="00813105">
        <w:rPr>
          <w:lang w:val="ru-RU"/>
        </w:rPr>
        <w:t>-</w:t>
      </w:r>
      <w:r>
        <w:t>END</w:t>
      </w:r>
      <w:r w:rsidRPr="00813105">
        <w:rPr>
          <w:lang w:val="ru-RU"/>
        </w:rPr>
        <w:t xml:space="preserve"> группируют блоки кода.</w:t>
      </w:r>
    </w:p>
    <w:p w14:paraId="2980C564" w14:textId="77777777" w:rsidR="000F63CA" w:rsidRDefault="00587EB5" w:rsidP="00587EB5">
      <w:pPr>
        <w:pStyle w:val="Compact"/>
        <w:numPr>
          <w:ilvl w:val="0"/>
          <w:numId w:val="29"/>
        </w:numPr>
      </w:pPr>
      <w:r>
        <w:lastRenderedPageBreak/>
        <w:t xml:space="preserve">WAITFOR </w:t>
      </w:r>
      <w:proofErr w:type="spellStart"/>
      <w:r>
        <w:t>задерживает</w:t>
      </w:r>
      <w:proofErr w:type="spellEnd"/>
      <w:r>
        <w:t xml:space="preserve"> </w:t>
      </w:r>
      <w:proofErr w:type="spellStart"/>
      <w:r>
        <w:t>выполнение</w:t>
      </w:r>
      <w:proofErr w:type="spellEnd"/>
      <w:r>
        <w:t>:</w:t>
      </w:r>
    </w:p>
    <w:p w14:paraId="4C2146DF" w14:textId="77777777" w:rsidR="000F63CA" w:rsidRDefault="00587EB5">
      <w:pPr>
        <w:pStyle w:val="SourceCode"/>
      </w:pPr>
      <w:r>
        <w:rPr>
          <w:rStyle w:val="NormalTok"/>
        </w:rPr>
        <w:t xml:space="preserve">WAITFOR DELAY </w:t>
      </w:r>
      <w:r>
        <w:rPr>
          <w:rStyle w:val="StringTok"/>
        </w:rPr>
        <w:t>'00:00:10'</w:t>
      </w:r>
      <w:r>
        <w:rPr>
          <w:rStyle w:val="NormalTok"/>
        </w:rPr>
        <w:t>;</w:t>
      </w:r>
    </w:p>
    <w:p w14:paraId="33A8C609" w14:textId="77777777" w:rsidR="000F63CA" w:rsidRPr="00813105" w:rsidRDefault="00587EB5" w:rsidP="00587EB5">
      <w:pPr>
        <w:pStyle w:val="Compact"/>
        <w:numPr>
          <w:ilvl w:val="0"/>
          <w:numId w:val="30"/>
        </w:numPr>
        <w:rPr>
          <w:lang w:val="ru-RU"/>
        </w:rPr>
      </w:pPr>
      <w:r>
        <w:t>RETURN</w:t>
      </w:r>
      <w:r w:rsidRPr="00813105">
        <w:rPr>
          <w:lang w:val="ru-RU"/>
        </w:rPr>
        <w:t xml:space="preserve"> завершает выполнение процедуры и возвращает код:</w:t>
      </w:r>
    </w:p>
    <w:p w14:paraId="6CC205C2" w14:textId="77777777" w:rsidR="000F63CA" w:rsidRDefault="00587EB5">
      <w:pPr>
        <w:pStyle w:val="SourceCode"/>
      </w:pP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53F1B815" w14:textId="77777777" w:rsidR="00171735" w:rsidRDefault="00587EB5" w:rsidP="00171735">
      <w:pPr>
        <w:pStyle w:val="a"/>
      </w:pPr>
      <w:r w:rsidRPr="00813105">
        <w:t xml:space="preserve">Язык </w:t>
      </w:r>
      <w:r>
        <w:t>T</w:t>
      </w:r>
      <w:r w:rsidRPr="00813105">
        <w:t>-</w:t>
      </w:r>
      <w:r>
        <w:t>SQL</w:t>
      </w:r>
      <w:r w:rsidRPr="00813105">
        <w:t xml:space="preserve">. Обработка ошибок в конструкциях </w:t>
      </w:r>
      <w:r>
        <w:t>TRY</w:t>
      </w:r>
      <w:r w:rsidRPr="00813105">
        <w:t>-</w:t>
      </w:r>
      <w:r>
        <w:t>CATCH</w:t>
      </w:r>
      <w:r w:rsidRPr="00813105">
        <w:t xml:space="preserve">. Функция </w:t>
      </w:r>
      <w:r>
        <w:t>RAISERROR</w:t>
      </w:r>
      <w:r w:rsidR="00171735">
        <w:t>:</w:t>
      </w:r>
    </w:p>
    <w:p w14:paraId="6A63D00C" w14:textId="1578BCDA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Обработка ошибок осуществляется с помощью блоков </w:t>
      </w:r>
      <w:r>
        <w:t>TRY</w:t>
      </w:r>
      <w:r w:rsidRPr="00813105">
        <w:rPr>
          <w:lang w:val="ru-RU"/>
        </w:rPr>
        <w:t>…</w:t>
      </w:r>
      <w:r>
        <w:t>CATCH</w:t>
      </w:r>
      <w:r w:rsidRPr="00813105">
        <w:rPr>
          <w:lang w:val="ru-RU"/>
        </w:rPr>
        <w:t>:</w:t>
      </w:r>
    </w:p>
    <w:p w14:paraId="12313DD8" w14:textId="77777777" w:rsidR="000F63CA" w:rsidRDefault="00587EB5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потенциальн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шибочна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перация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Accounts </w:t>
      </w:r>
      <w:r>
        <w:rPr>
          <w:rStyle w:val="KeywordTok"/>
        </w:rPr>
        <w:t>SET</w:t>
      </w:r>
      <w:r>
        <w:rPr>
          <w:rStyle w:val="NormalTok"/>
        </w:rPr>
        <w:t xml:space="preserve"> Balance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Ошибка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CATCH;</w:t>
      </w:r>
    </w:p>
    <w:p w14:paraId="061E4703" w14:textId="06CD16A6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Функция </w:t>
      </w:r>
      <w:r>
        <w:t>RAISERROR</w:t>
      </w:r>
      <w:r w:rsidRPr="00813105">
        <w:rPr>
          <w:lang w:val="ru-RU"/>
        </w:rPr>
        <w:t xml:space="preserve"> позволяет создавать пользовательские ошибки:</w:t>
      </w:r>
    </w:p>
    <w:p w14:paraId="5296F2C3" w14:textId="77777777" w:rsidR="000F63CA" w:rsidRPr="00813105" w:rsidRDefault="00587EB5">
      <w:pPr>
        <w:pStyle w:val="SourceCode"/>
        <w:rPr>
          <w:lang w:val="ru-RU"/>
        </w:rPr>
      </w:pPr>
      <w:r>
        <w:rPr>
          <w:rStyle w:val="NormalTok"/>
        </w:rPr>
        <w:t>RAISERROR</w:t>
      </w:r>
      <w:r w:rsidRPr="00813105">
        <w:rPr>
          <w:rStyle w:val="NormalTok"/>
          <w:lang w:val="ru-RU"/>
        </w:rPr>
        <w:t xml:space="preserve"> (</w:t>
      </w:r>
      <w:r w:rsidRPr="00813105">
        <w:rPr>
          <w:rStyle w:val="StringTok"/>
          <w:lang w:val="ru-RU"/>
        </w:rPr>
        <w:t>'Недостаточно средств'</w:t>
      </w:r>
      <w:r w:rsidRPr="00813105">
        <w:rPr>
          <w:rStyle w:val="NormalTok"/>
          <w:lang w:val="ru-RU"/>
        </w:rPr>
        <w:t xml:space="preserve">, </w:t>
      </w:r>
      <w:r w:rsidRPr="00813105">
        <w:rPr>
          <w:rStyle w:val="DecValTok"/>
          <w:lang w:val="ru-RU"/>
        </w:rPr>
        <w:t>16</w:t>
      </w:r>
      <w:r w:rsidRPr="00813105">
        <w:rPr>
          <w:rStyle w:val="NormalTok"/>
          <w:lang w:val="ru-RU"/>
        </w:rPr>
        <w:t xml:space="preserve">, </w:t>
      </w:r>
      <w:r w:rsidRPr="00813105">
        <w:rPr>
          <w:rStyle w:val="DecValTok"/>
          <w:lang w:val="ru-RU"/>
        </w:rPr>
        <w:t>1</w:t>
      </w:r>
      <w:r w:rsidRPr="00813105">
        <w:rPr>
          <w:rStyle w:val="NormalTok"/>
          <w:lang w:val="ru-RU"/>
        </w:rPr>
        <w:t>);</w:t>
      </w:r>
    </w:p>
    <w:p w14:paraId="03EC1748" w14:textId="4D6D18DC" w:rsidR="000F63CA" w:rsidRPr="00581C62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Уровень ошибки 16 означает </w:t>
      </w:r>
      <w:r w:rsidR="00581C62">
        <w:rPr>
          <w:lang w:val="ru-RU"/>
        </w:rPr>
        <w:t>ошибку, вызванную пользователем</w:t>
      </w:r>
      <w:r w:rsidR="00581C62" w:rsidRPr="00581C62">
        <w:rPr>
          <w:lang w:val="ru-RU"/>
        </w:rPr>
        <w:t>, 1 — состояние ошибки.</w:t>
      </w:r>
    </w:p>
    <w:p w14:paraId="1345E2FA" w14:textId="77777777" w:rsidR="000F63CA" w:rsidRPr="00813105" w:rsidRDefault="00587EB5" w:rsidP="00171735">
      <w:pPr>
        <w:pStyle w:val="a"/>
      </w:pPr>
      <w:r w:rsidRPr="00813105">
        <w:t xml:space="preserve">Локальные и глобальные временные таблицы в </w:t>
      </w:r>
      <w:r>
        <w:t>SQL</w:t>
      </w:r>
      <w:r w:rsidRPr="00813105">
        <w:t xml:space="preserve"> </w:t>
      </w:r>
      <w:r>
        <w:t>Server</w:t>
      </w:r>
      <w:r w:rsidRPr="00813105">
        <w:t>:</w:t>
      </w:r>
    </w:p>
    <w:p w14:paraId="7B213EAC" w14:textId="77777777" w:rsidR="000F63CA" w:rsidRPr="00813105" w:rsidRDefault="00587EB5" w:rsidP="00587EB5">
      <w:pPr>
        <w:pStyle w:val="Compact"/>
        <w:numPr>
          <w:ilvl w:val="0"/>
          <w:numId w:val="33"/>
        </w:numPr>
        <w:rPr>
          <w:lang w:val="ru-RU"/>
        </w:rPr>
      </w:pPr>
      <w:r w:rsidRPr="00813105">
        <w:rPr>
          <w:lang w:val="ru-RU"/>
        </w:rPr>
        <w:t>Локальная временная таблица (начинается с #): доступна только текущей сессии.</w:t>
      </w:r>
    </w:p>
    <w:p w14:paraId="456E52FB" w14:textId="77777777" w:rsidR="000F63CA" w:rsidRPr="00813105" w:rsidRDefault="00587EB5" w:rsidP="00587EB5">
      <w:pPr>
        <w:pStyle w:val="Compact"/>
        <w:numPr>
          <w:ilvl w:val="0"/>
          <w:numId w:val="33"/>
        </w:numPr>
        <w:rPr>
          <w:lang w:val="ru-RU"/>
        </w:rPr>
      </w:pPr>
      <w:r w:rsidRPr="00813105">
        <w:rPr>
          <w:lang w:val="ru-RU"/>
        </w:rPr>
        <w:t>Глобальная временная таблица (##): доступна всем сессиям, пока существует хотя бы одно подключение к ней.</w:t>
      </w:r>
    </w:p>
    <w:p w14:paraId="347242D2" w14:textId="77777777" w:rsidR="000F63CA" w:rsidRDefault="00587EB5">
      <w:pPr>
        <w:pStyle w:val="FirstParagraph"/>
      </w:pPr>
      <w:proofErr w:type="spellStart"/>
      <w:r>
        <w:t>Примеры</w:t>
      </w:r>
      <w:proofErr w:type="spellEnd"/>
      <w:r>
        <w:t>:</w:t>
      </w:r>
    </w:p>
    <w:p w14:paraId="1E7A51C0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TempTable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#TempTable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;</w:t>
      </w:r>
    </w:p>
    <w:p w14:paraId="559EF5F6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Таблицы автоматически удаляются при завершении сессии или сервера.</w:t>
      </w:r>
    </w:p>
    <w:p w14:paraId="0A3D41CC" w14:textId="77777777" w:rsidR="00171735" w:rsidRDefault="00171735" w:rsidP="00171735">
      <w:pPr>
        <w:pStyle w:val="a"/>
      </w:pPr>
      <w:r w:rsidRPr="00171735">
        <w:t xml:space="preserve">Курсоры в </w:t>
      </w:r>
      <w:r>
        <w:rPr>
          <w:lang w:val="en-US"/>
        </w:rPr>
        <w:t>SQL</w:t>
      </w:r>
      <w:r w:rsidRPr="00171735">
        <w:t xml:space="preserve"> </w:t>
      </w:r>
      <w:r>
        <w:rPr>
          <w:lang w:val="en-US"/>
        </w:rPr>
        <w:t>Server</w:t>
      </w:r>
      <w:r w:rsidRPr="00171735">
        <w:t xml:space="preserve">. Объявление курсора. </w:t>
      </w:r>
      <w:proofErr w:type="spellStart"/>
      <w:r>
        <w:t>Общая</w:t>
      </w:r>
      <w:proofErr w:type="spellEnd"/>
      <w:r>
        <w:rPr>
          <w:lang w:val="en-US"/>
        </w:rPr>
        <w:t xml:space="preserve"> </w:t>
      </w:r>
      <w:proofErr w:type="spellStart"/>
      <w:r>
        <w:t>схема</w:t>
      </w:r>
      <w:proofErr w:type="spellEnd"/>
      <w:r>
        <w:rPr>
          <w:lang w:val="en-US"/>
        </w:rPr>
        <w:t xml:space="preserve"> </w:t>
      </w:r>
      <w:proofErr w:type="spellStart"/>
      <w:r>
        <w:t>работы</w:t>
      </w:r>
      <w:proofErr w:type="spellEnd"/>
      <w:r>
        <w:rPr>
          <w:lang w:val="en-US"/>
        </w:rPr>
        <w:t xml:space="preserve"> </w:t>
      </w:r>
      <w:r>
        <w:t>с</w:t>
      </w:r>
      <w:r>
        <w:rPr>
          <w:lang w:val="en-US"/>
        </w:rPr>
        <w:t xml:space="preserve"> </w:t>
      </w:r>
      <w:proofErr w:type="spellStart"/>
      <w:r>
        <w:t>курсором</w:t>
      </w:r>
      <w:proofErr w:type="spellEnd"/>
      <w:r>
        <w:rPr>
          <w:lang w:val="en-US"/>
        </w:rPr>
        <w:t>: declare, open, fetch</w:t>
      </w:r>
      <w:r>
        <w:t xml:space="preserve">, </w:t>
      </w:r>
      <w:r>
        <w:rPr>
          <w:lang w:val="en-US"/>
        </w:rPr>
        <w:t>close</w:t>
      </w:r>
      <w:r>
        <w:t xml:space="preserve">, </w:t>
      </w:r>
      <w:r>
        <w:rPr>
          <w:lang w:val="en-US"/>
        </w:rPr>
        <w:t>deallocate</w:t>
      </w:r>
      <w:r>
        <w:t xml:space="preserve">. </w:t>
      </w:r>
      <w:proofErr w:type="spellStart"/>
      <w:r>
        <w:t>Типы</w:t>
      </w:r>
      <w:proofErr w:type="spellEnd"/>
      <w:r>
        <w:rPr>
          <w:lang w:val="en-US"/>
        </w:rPr>
        <w:t xml:space="preserve"> </w:t>
      </w:r>
      <w:proofErr w:type="spellStart"/>
      <w:r>
        <w:t>курсоров</w:t>
      </w:r>
      <w:proofErr w:type="spellEnd"/>
      <w:r>
        <w:t>.</w:t>
      </w:r>
    </w:p>
    <w:p w14:paraId="4E4EB595" w14:textId="4B580178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Курсоры позволяют обрабатывать строки по одной. </w:t>
      </w:r>
      <w:r w:rsidRPr="00171735">
        <w:rPr>
          <w:lang w:val="ru-RU"/>
        </w:rPr>
        <w:t>Используются, когда невозможно использовать наборные операции. Схема работы:</w:t>
      </w:r>
    </w:p>
    <w:p w14:paraId="3C98FF74" w14:textId="77777777" w:rsidR="000F63CA" w:rsidRDefault="00587EB5">
      <w:pPr>
        <w:pStyle w:val="SourceCode"/>
      </w:pP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sor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KeywordTok"/>
        </w:rPr>
        <w:t>OPEN</w:t>
      </w:r>
      <w:r>
        <w:rPr>
          <w:rStyle w:val="NormalTok"/>
        </w:rPr>
        <w:t xml:space="preserve"> cursor_name;</w:t>
      </w:r>
      <w:r>
        <w:br/>
      </w:r>
      <w:r>
        <w:rPr>
          <w:rStyle w:val="NormalTok"/>
        </w:rPr>
        <w:t xml:space="preserve">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ursor_name </w:t>
      </w:r>
      <w:r>
        <w:rPr>
          <w:rStyle w:val="KeywordTok"/>
        </w:rPr>
        <w:t>INTO</w:t>
      </w:r>
      <w:r>
        <w:rPr>
          <w:rStyle w:val="NormalTok"/>
        </w:rPr>
        <w:t xml:space="preserve"> @Name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PRINT @Name;</w:t>
      </w:r>
      <w:r>
        <w:br/>
      </w:r>
      <w:r>
        <w:rPr>
          <w:rStyle w:val="NormalTok"/>
        </w:rPr>
        <w:lastRenderedPageBreak/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ursor_name </w:t>
      </w:r>
      <w:r>
        <w:rPr>
          <w:rStyle w:val="KeywordTok"/>
        </w:rPr>
        <w:t>INTO</w:t>
      </w:r>
      <w:r>
        <w:rPr>
          <w:rStyle w:val="NormalTok"/>
        </w:rPr>
        <w:t xml:space="preserve"> @Nam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KeywordTok"/>
        </w:rPr>
        <w:t>CLOSE</w:t>
      </w:r>
      <w:r>
        <w:rPr>
          <w:rStyle w:val="NormalTok"/>
        </w:rPr>
        <w:t xml:space="preserve"> cursor_name;</w:t>
      </w:r>
      <w:r>
        <w:br/>
      </w:r>
      <w:r>
        <w:rPr>
          <w:rStyle w:val="KeywordTok"/>
        </w:rPr>
        <w:t>DEALLOCATE</w:t>
      </w:r>
      <w:r>
        <w:rPr>
          <w:rStyle w:val="NormalTok"/>
        </w:rPr>
        <w:t xml:space="preserve"> cursor_name;</w:t>
      </w:r>
    </w:p>
    <w:p w14:paraId="548CD550" w14:textId="77777777" w:rsidR="000F63CA" w:rsidRPr="00813105" w:rsidRDefault="00587EB5">
      <w:pPr>
        <w:pStyle w:val="FirstParagraph"/>
        <w:rPr>
          <w:lang w:val="ru-RU"/>
        </w:rPr>
      </w:pPr>
      <w:r>
        <w:t xml:space="preserve">Типы курсоров: STATIC, DYNAMIC, FORWARD_ONLY, FAST_FORWARD. </w:t>
      </w:r>
      <w:r w:rsidRPr="00813105">
        <w:rPr>
          <w:lang w:val="ru-RU"/>
        </w:rPr>
        <w:t>Выбор зависит от требований к производительности и обновляемости данных.</w:t>
      </w:r>
    </w:p>
    <w:p w14:paraId="45A52C0C" w14:textId="77777777" w:rsidR="00171735" w:rsidRDefault="00171735" w:rsidP="00171735">
      <w:pPr>
        <w:pStyle w:val="a"/>
      </w:pPr>
      <w:r w:rsidRPr="00171735">
        <w:t xml:space="preserve">Хранимые процедуры и функции </w:t>
      </w:r>
      <w:r>
        <w:rPr>
          <w:lang w:val="en-US"/>
        </w:rPr>
        <w:t>T</w:t>
      </w:r>
      <w:r w:rsidRPr="00171735">
        <w:t>-</w:t>
      </w:r>
      <w:r>
        <w:rPr>
          <w:lang w:val="en-US"/>
        </w:rPr>
        <w:t>SQL</w:t>
      </w:r>
      <w:r w:rsidRPr="00171735">
        <w:t xml:space="preserve">. Создание хранимых процедур. Передача параметров. </w:t>
      </w:r>
      <w:proofErr w:type="spellStart"/>
      <w:r>
        <w:t>Входные</w:t>
      </w:r>
      <w:proofErr w:type="spellEnd"/>
      <w:r>
        <w:t xml:space="preserve"> и </w:t>
      </w:r>
      <w:proofErr w:type="spellStart"/>
      <w:r>
        <w:t>выходные</w:t>
      </w:r>
      <w:proofErr w:type="spellEnd"/>
      <w:r>
        <w:t xml:space="preserve"> </w:t>
      </w:r>
      <w:proofErr w:type="spellStart"/>
      <w:r>
        <w:t>параметры</w:t>
      </w:r>
      <w:proofErr w:type="spellEnd"/>
      <w:r>
        <w:t>.</w:t>
      </w:r>
    </w:p>
    <w:p w14:paraId="39E0458A" w14:textId="7F56F295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Хранимые процедуры — это предварительно скомпилированные блоки </w:t>
      </w:r>
      <w:r>
        <w:t>SQL</w:t>
      </w:r>
      <w:r w:rsidRPr="00813105">
        <w:rPr>
          <w:lang w:val="ru-RU"/>
        </w:rPr>
        <w:t xml:space="preserve">-кода, хранящиеся в БД. </w:t>
      </w:r>
      <w:r w:rsidRPr="00171735">
        <w:rPr>
          <w:lang w:val="ru-RU"/>
        </w:rPr>
        <w:t>Их можно вызывать с параметрами. Пример создания:</w:t>
      </w:r>
    </w:p>
    <w:p w14:paraId="6BD8930D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EmployeeById</w:t>
      </w:r>
      <w:proofErr w:type="spellEnd"/>
      <w:r>
        <w:br/>
      </w:r>
      <w:r>
        <w:rPr>
          <w:rStyle w:val="NormalTok"/>
        </w:rPr>
        <w:t xml:space="preserve">    @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ame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Name </w:t>
      </w:r>
      <w:r>
        <w:rPr>
          <w:rStyle w:val="OperatorTok"/>
        </w:rPr>
        <w:t>=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ID;</w:t>
      </w:r>
      <w:r>
        <w:br/>
      </w:r>
      <w:r>
        <w:rPr>
          <w:rStyle w:val="ControlFlowTok"/>
        </w:rPr>
        <w:t>END</w:t>
      </w:r>
    </w:p>
    <w:p w14:paraId="6E8E4458" w14:textId="77777777" w:rsidR="000F63CA" w:rsidRDefault="00587EB5">
      <w:pPr>
        <w:pStyle w:val="FirstParagraph"/>
      </w:pPr>
      <w:r>
        <w:t>Вызов процедуры:</w:t>
      </w:r>
    </w:p>
    <w:p w14:paraId="62E0D017" w14:textId="77777777" w:rsidR="000F63CA" w:rsidRDefault="00587EB5">
      <w:pPr>
        <w:pStyle w:val="SourceCode"/>
      </w:pPr>
      <w:r>
        <w:rPr>
          <w:rStyle w:val="KeywordTok"/>
        </w:rPr>
        <w:t>DECLARE</w:t>
      </w:r>
      <w:r>
        <w:rPr>
          <w:rStyle w:val="NormalTok"/>
        </w:rPr>
        <w:t xml:space="preserve"> @Name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GetEmployeeById </w:t>
      </w:r>
      <w:r>
        <w:rPr>
          <w:rStyle w:val="DecValTok"/>
        </w:rPr>
        <w:t>1</w:t>
      </w:r>
      <w:r>
        <w:rPr>
          <w:rStyle w:val="NormalTok"/>
        </w:rPr>
        <w:t>, @Name OUTPUT;</w:t>
      </w:r>
      <w:r>
        <w:br/>
      </w:r>
      <w:r>
        <w:rPr>
          <w:rStyle w:val="NormalTok"/>
        </w:rPr>
        <w:t>PRINT @Name;</w:t>
      </w:r>
    </w:p>
    <w:p w14:paraId="0D2C078F" w14:textId="77777777" w:rsidR="00171735" w:rsidRPr="00171735" w:rsidRDefault="00171735" w:rsidP="00171735">
      <w:pPr>
        <w:pStyle w:val="a"/>
      </w:pPr>
      <w:r w:rsidRPr="00171735">
        <w:t xml:space="preserve">Хранимые процедуры и функции T-SQL. Виды функций. Создание функций. Передача параметров. </w:t>
      </w:r>
    </w:p>
    <w:p w14:paraId="659BE063" w14:textId="5901ABE9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 </w:t>
      </w: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 поддерживает:</w:t>
      </w:r>
    </w:p>
    <w:p w14:paraId="27FC3498" w14:textId="77777777" w:rsidR="000F63CA" w:rsidRPr="00813105" w:rsidRDefault="00587EB5" w:rsidP="00587EB5">
      <w:pPr>
        <w:pStyle w:val="Compact"/>
        <w:numPr>
          <w:ilvl w:val="0"/>
          <w:numId w:val="37"/>
        </w:numPr>
        <w:rPr>
          <w:lang w:val="ru-RU"/>
        </w:rPr>
      </w:pPr>
      <w:r w:rsidRPr="00813105">
        <w:rPr>
          <w:lang w:val="ru-RU"/>
        </w:rPr>
        <w:t>Скалярные функции (возвращают одно значение),</w:t>
      </w:r>
    </w:p>
    <w:p w14:paraId="117A8403" w14:textId="77777777" w:rsidR="000F63CA" w:rsidRDefault="00587EB5" w:rsidP="00587EB5">
      <w:pPr>
        <w:pStyle w:val="Compact"/>
        <w:numPr>
          <w:ilvl w:val="0"/>
          <w:numId w:val="37"/>
        </w:numPr>
      </w:pPr>
      <w:proofErr w:type="spellStart"/>
      <w:r>
        <w:t>Многострочные</w:t>
      </w:r>
      <w:proofErr w:type="spellEnd"/>
      <w:r>
        <w:t xml:space="preserve"> </w:t>
      </w:r>
      <w:proofErr w:type="spellStart"/>
      <w:r>
        <w:t>табличные</w:t>
      </w:r>
      <w:proofErr w:type="spellEnd"/>
      <w:r>
        <w:t xml:space="preserve"> </w:t>
      </w:r>
      <w:proofErr w:type="spellStart"/>
      <w:r>
        <w:t>функции</w:t>
      </w:r>
      <w:proofErr w:type="spellEnd"/>
      <w:r>
        <w:t>,</w:t>
      </w:r>
    </w:p>
    <w:p w14:paraId="242723EF" w14:textId="77777777" w:rsidR="000F63CA" w:rsidRDefault="00587EB5" w:rsidP="00587EB5">
      <w:pPr>
        <w:pStyle w:val="Compact"/>
        <w:numPr>
          <w:ilvl w:val="0"/>
          <w:numId w:val="37"/>
        </w:numPr>
      </w:pPr>
      <w:r>
        <w:t>Встроенные табличные функции.</w:t>
      </w:r>
    </w:p>
    <w:p w14:paraId="0C9A4E2F" w14:textId="77777777" w:rsidR="000F63CA" w:rsidRDefault="00587EB5">
      <w:pPr>
        <w:pStyle w:val="FirstParagraph"/>
      </w:pPr>
      <w:r>
        <w:t>Пример скалярной функции:</w:t>
      </w:r>
    </w:p>
    <w:p w14:paraId="16B62A0F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Bonus (@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@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</w:p>
    <w:p w14:paraId="657831C7" w14:textId="77777777" w:rsidR="000F63CA" w:rsidRDefault="00587EB5">
      <w:pPr>
        <w:pStyle w:val="FirstParagraph"/>
      </w:pPr>
      <w:r>
        <w:t>Использование:</w:t>
      </w:r>
    </w:p>
    <w:p w14:paraId="4F1A7F33" w14:textId="77777777" w:rsidR="000F63CA" w:rsidRDefault="00587EB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bo.GetBonus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</w:p>
    <w:p w14:paraId="173E5033" w14:textId="77777777" w:rsidR="00171735" w:rsidRPr="00D119D7" w:rsidRDefault="00171735" w:rsidP="00171735">
      <w:pPr>
        <w:pStyle w:val="a"/>
        <w:rPr>
          <w:color w:val="FF0000"/>
        </w:rPr>
      </w:pPr>
      <w:r w:rsidRPr="00D119D7">
        <w:rPr>
          <w:color w:val="FF0000"/>
        </w:rPr>
        <w:lastRenderedPageBreak/>
        <w:t xml:space="preserve">Индексы. Назначение и применение индексов. Виды индексов. Применение различных видов индексов. </w:t>
      </w:r>
      <w:proofErr w:type="spellStart"/>
      <w:r w:rsidRPr="00D119D7">
        <w:rPr>
          <w:color w:val="FF0000"/>
        </w:rPr>
        <w:t>Оптимизация</w:t>
      </w:r>
      <w:proofErr w:type="spellEnd"/>
      <w:r w:rsidRPr="00D119D7">
        <w:rPr>
          <w:color w:val="FF0000"/>
        </w:rPr>
        <w:t xml:space="preserve"> </w:t>
      </w:r>
      <w:proofErr w:type="spellStart"/>
      <w:r w:rsidRPr="00D119D7">
        <w:rPr>
          <w:color w:val="FF0000"/>
        </w:rPr>
        <w:t>запросов</w:t>
      </w:r>
      <w:proofErr w:type="spellEnd"/>
      <w:r w:rsidRPr="00D119D7">
        <w:rPr>
          <w:color w:val="FF0000"/>
        </w:rPr>
        <w:t>.</w:t>
      </w:r>
    </w:p>
    <w:p w14:paraId="468EB48C" w14:textId="6D9F66F9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Индексы — это структуры, ускоряющие доступ к данным. </w:t>
      </w:r>
      <w:r w:rsidRPr="00171735">
        <w:rPr>
          <w:lang w:val="ru-RU"/>
        </w:rPr>
        <w:t>Основные типы:</w:t>
      </w:r>
    </w:p>
    <w:p w14:paraId="6BB143B6" w14:textId="77777777" w:rsidR="000F63CA" w:rsidRPr="00813105" w:rsidRDefault="00587EB5" w:rsidP="00587EB5">
      <w:pPr>
        <w:pStyle w:val="Compact"/>
        <w:numPr>
          <w:ilvl w:val="0"/>
          <w:numId w:val="39"/>
        </w:numPr>
        <w:rPr>
          <w:lang w:val="ru-RU"/>
        </w:rPr>
      </w:pPr>
      <w:r w:rsidRPr="00813105">
        <w:rPr>
          <w:lang w:val="ru-RU"/>
        </w:rPr>
        <w:t>Кластерный (данные отсортированы по индексу);</w:t>
      </w:r>
    </w:p>
    <w:p w14:paraId="0A7F89B1" w14:textId="77777777" w:rsidR="000F63CA" w:rsidRPr="00813105" w:rsidRDefault="00587EB5" w:rsidP="00587EB5">
      <w:pPr>
        <w:pStyle w:val="Compact"/>
        <w:numPr>
          <w:ilvl w:val="0"/>
          <w:numId w:val="39"/>
        </w:numPr>
        <w:rPr>
          <w:lang w:val="ru-RU"/>
        </w:rPr>
      </w:pPr>
      <w:proofErr w:type="spellStart"/>
      <w:r w:rsidRPr="00813105">
        <w:rPr>
          <w:lang w:val="ru-RU"/>
        </w:rPr>
        <w:t>Некластерный</w:t>
      </w:r>
      <w:proofErr w:type="spellEnd"/>
      <w:r w:rsidRPr="00813105">
        <w:rPr>
          <w:lang w:val="ru-RU"/>
        </w:rPr>
        <w:t xml:space="preserve"> (хранятся отдельно от данных);</w:t>
      </w:r>
    </w:p>
    <w:p w14:paraId="59D2066B" w14:textId="77777777" w:rsidR="000F63CA" w:rsidRDefault="00587EB5" w:rsidP="00587EB5">
      <w:pPr>
        <w:pStyle w:val="Compact"/>
        <w:numPr>
          <w:ilvl w:val="0"/>
          <w:numId w:val="39"/>
        </w:numPr>
      </w:pPr>
      <w:proofErr w:type="spellStart"/>
      <w:r>
        <w:t>Уникальный</w:t>
      </w:r>
      <w:proofErr w:type="spellEnd"/>
      <w:r>
        <w:t xml:space="preserve"> (</w:t>
      </w:r>
      <w:proofErr w:type="spellStart"/>
      <w:r>
        <w:t>гарантирует</w:t>
      </w:r>
      <w:proofErr w:type="spellEnd"/>
      <w:r>
        <w:t xml:space="preserve"> </w:t>
      </w:r>
      <w:proofErr w:type="spellStart"/>
      <w:r>
        <w:t>уникальность</w:t>
      </w:r>
      <w:proofErr w:type="spellEnd"/>
      <w:r>
        <w:t>);</w:t>
      </w:r>
    </w:p>
    <w:p w14:paraId="694D1CC5" w14:textId="77777777" w:rsidR="000F63CA" w:rsidRDefault="00587EB5" w:rsidP="00587EB5">
      <w:pPr>
        <w:pStyle w:val="Compact"/>
        <w:numPr>
          <w:ilvl w:val="0"/>
          <w:numId w:val="39"/>
        </w:numPr>
      </w:pPr>
      <w:r>
        <w:t>Полнотекстовый (поиск по тексту).</w:t>
      </w:r>
    </w:p>
    <w:p w14:paraId="4E55B2F8" w14:textId="77777777" w:rsidR="000F63CA" w:rsidRDefault="00587EB5">
      <w:pPr>
        <w:pStyle w:val="FirstParagraph"/>
      </w:pPr>
      <w:r>
        <w:t>Создание:</w:t>
      </w:r>
    </w:p>
    <w:p w14:paraId="48BFA22B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Name </w:t>
      </w:r>
      <w:r>
        <w:rPr>
          <w:rStyle w:val="KeywordTok"/>
        </w:rPr>
        <w:t>ON</w:t>
      </w:r>
      <w:r>
        <w:rPr>
          <w:rStyle w:val="NormalTok"/>
        </w:rPr>
        <w:t xml:space="preserve"> Employees(Name);</w:t>
      </w:r>
    </w:p>
    <w:p w14:paraId="7ABD2FCC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Индексы оптимизируют выполнение </w:t>
      </w:r>
      <w:r>
        <w:t>WHERE</w:t>
      </w:r>
      <w:r w:rsidRPr="00813105">
        <w:rPr>
          <w:lang w:val="ru-RU"/>
        </w:rPr>
        <w:t xml:space="preserve">, </w:t>
      </w:r>
      <w:r>
        <w:t>JOIN</w:t>
      </w:r>
      <w:r w:rsidRPr="00813105">
        <w:rPr>
          <w:lang w:val="ru-RU"/>
        </w:rPr>
        <w:t xml:space="preserve">, </w:t>
      </w:r>
      <w:r>
        <w:t>ORDER</w:t>
      </w:r>
      <w:r w:rsidRPr="00813105">
        <w:rPr>
          <w:lang w:val="ru-RU"/>
        </w:rPr>
        <w:t xml:space="preserve"> </w:t>
      </w:r>
      <w:r>
        <w:t>BY</w:t>
      </w:r>
      <w:r w:rsidRPr="00813105">
        <w:rPr>
          <w:lang w:val="ru-RU"/>
        </w:rPr>
        <w:t xml:space="preserve">. Однако их избыток замедляет </w:t>
      </w:r>
      <w:r>
        <w:t>INSERT</w:t>
      </w:r>
      <w:r w:rsidRPr="00813105">
        <w:rPr>
          <w:lang w:val="ru-RU"/>
        </w:rPr>
        <w:t>/</w:t>
      </w:r>
      <w:r>
        <w:t>UPDATE</w:t>
      </w:r>
      <w:r w:rsidRPr="00813105">
        <w:rPr>
          <w:lang w:val="ru-RU"/>
        </w:rPr>
        <w:t>.</w:t>
      </w:r>
    </w:p>
    <w:p w14:paraId="541F96BC" w14:textId="77777777" w:rsidR="00171735" w:rsidRPr="00C54138" w:rsidRDefault="00171735" w:rsidP="00171735">
      <w:pPr>
        <w:pStyle w:val="a"/>
        <w:rPr>
          <w:color w:val="FF0000"/>
        </w:rPr>
      </w:pPr>
      <w:r w:rsidRPr="00C54138">
        <w:rPr>
          <w:color w:val="FF0000"/>
        </w:rPr>
        <w:t xml:space="preserve">План запроса. Этапы обработки </w:t>
      </w:r>
      <w:r w:rsidRPr="00C54138">
        <w:rPr>
          <w:caps/>
          <w:color w:val="FF0000"/>
          <w:lang w:val="en-US"/>
        </w:rPr>
        <w:t>select</w:t>
      </w:r>
      <w:r w:rsidRPr="00C54138">
        <w:rPr>
          <w:caps/>
          <w:color w:val="FF0000"/>
        </w:rPr>
        <w:t xml:space="preserve"> </w:t>
      </w:r>
      <w:r w:rsidRPr="00C54138">
        <w:rPr>
          <w:color w:val="FF0000"/>
        </w:rPr>
        <w:t>запроса</w:t>
      </w:r>
      <w:r w:rsidRPr="00C54138">
        <w:rPr>
          <w:caps/>
          <w:color w:val="FF0000"/>
        </w:rPr>
        <w:t xml:space="preserve">. </w:t>
      </w:r>
      <w:r w:rsidRPr="00C54138">
        <w:rPr>
          <w:color w:val="FF0000"/>
        </w:rPr>
        <w:t xml:space="preserve">Понятие стоимости запроса. Понятия селективности и плотности. </w:t>
      </w:r>
      <w:proofErr w:type="spellStart"/>
      <w:r w:rsidRPr="00C54138">
        <w:rPr>
          <w:color w:val="FF0000"/>
        </w:rPr>
        <w:t>Индексы</w:t>
      </w:r>
      <w:proofErr w:type="spellEnd"/>
      <w:r w:rsidRPr="00C54138">
        <w:rPr>
          <w:color w:val="FF0000"/>
        </w:rPr>
        <w:t xml:space="preserve">. </w:t>
      </w:r>
      <w:proofErr w:type="spellStart"/>
      <w:r w:rsidRPr="00C54138">
        <w:rPr>
          <w:color w:val="FF0000"/>
        </w:rPr>
        <w:t>Реорганизация</w:t>
      </w:r>
      <w:proofErr w:type="spellEnd"/>
      <w:r w:rsidRPr="00C54138">
        <w:rPr>
          <w:color w:val="FF0000"/>
        </w:rPr>
        <w:t xml:space="preserve">, </w:t>
      </w:r>
      <w:proofErr w:type="spellStart"/>
      <w:r w:rsidRPr="00C54138">
        <w:rPr>
          <w:color w:val="FF0000"/>
        </w:rPr>
        <w:t>перестроение</w:t>
      </w:r>
      <w:proofErr w:type="spellEnd"/>
      <w:r w:rsidRPr="00C54138">
        <w:rPr>
          <w:color w:val="FF0000"/>
        </w:rPr>
        <w:t xml:space="preserve">, </w:t>
      </w:r>
      <w:proofErr w:type="spellStart"/>
      <w:r w:rsidRPr="00C54138">
        <w:rPr>
          <w:color w:val="FF0000"/>
        </w:rPr>
        <w:t>включение</w:t>
      </w:r>
      <w:proofErr w:type="spellEnd"/>
      <w:r w:rsidRPr="00C54138">
        <w:rPr>
          <w:color w:val="FF0000"/>
        </w:rPr>
        <w:t xml:space="preserve"> и </w:t>
      </w:r>
      <w:proofErr w:type="spellStart"/>
      <w:r w:rsidRPr="00C54138">
        <w:rPr>
          <w:color w:val="FF0000"/>
        </w:rPr>
        <w:t>отключение</w:t>
      </w:r>
      <w:proofErr w:type="spellEnd"/>
      <w:r w:rsidRPr="00C54138">
        <w:rPr>
          <w:color w:val="FF0000"/>
        </w:rPr>
        <w:t xml:space="preserve"> </w:t>
      </w:r>
      <w:proofErr w:type="spellStart"/>
      <w:r w:rsidRPr="00C54138">
        <w:rPr>
          <w:color w:val="FF0000"/>
        </w:rPr>
        <w:t>индексов</w:t>
      </w:r>
      <w:proofErr w:type="spellEnd"/>
      <w:r w:rsidRPr="00C54138">
        <w:rPr>
          <w:color w:val="FF0000"/>
        </w:rPr>
        <w:t>.</w:t>
      </w:r>
    </w:p>
    <w:p w14:paraId="46DF9FB1" w14:textId="577F2EDC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План запроса — пошаговое описание того, как </w:t>
      </w: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 выполнит </w:t>
      </w:r>
      <w:r>
        <w:t>SELECT</w:t>
      </w:r>
      <w:r w:rsidRPr="00813105">
        <w:rPr>
          <w:lang w:val="ru-RU"/>
        </w:rPr>
        <w:t xml:space="preserve">-запрос. </w:t>
      </w:r>
      <w:r w:rsidRPr="00171735">
        <w:rPr>
          <w:lang w:val="ru-RU"/>
        </w:rPr>
        <w:t>Этапы:</w:t>
      </w:r>
    </w:p>
    <w:p w14:paraId="0BFE2970" w14:textId="77777777" w:rsidR="000F63CA" w:rsidRDefault="00587EB5" w:rsidP="00587EB5">
      <w:pPr>
        <w:pStyle w:val="Compact"/>
        <w:numPr>
          <w:ilvl w:val="0"/>
          <w:numId w:val="41"/>
        </w:numPr>
      </w:pPr>
      <w:proofErr w:type="spellStart"/>
      <w:r>
        <w:t>Анализ</w:t>
      </w:r>
      <w:proofErr w:type="spellEnd"/>
      <w:r>
        <w:t>,</w:t>
      </w:r>
    </w:p>
    <w:p w14:paraId="308862E3" w14:textId="77777777" w:rsidR="000F63CA" w:rsidRDefault="00587EB5" w:rsidP="00587EB5">
      <w:pPr>
        <w:pStyle w:val="Compact"/>
        <w:numPr>
          <w:ilvl w:val="0"/>
          <w:numId w:val="41"/>
        </w:numPr>
      </w:pPr>
      <w:r>
        <w:t>Оптимизация (выбор плана),</w:t>
      </w:r>
    </w:p>
    <w:p w14:paraId="7B4676F4" w14:textId="77777777" w:rsidR="000F63CA" w:rsidRDefault="00587EB5" w:rsidP="00587EB5">
      <w:pPr>
        <w:pStyle w:val="Compact"/>
        <w:numPr>
          <w:ilvl w:val="0"/>
          <w:numId w:val="41"/>
        </w:numPr>
      </w:pPr>
      <w:r>
        <w:t>Исполнение (доступ к данным).</w:t>
      </w:r>
    </w:p>
    <w:p w14:paraId="594E5C56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Селективность — доля строк, соответствующих условию. Чем выше селективность (меньше строк), тем эффективнее индекс. Плотность — мера уникальности значений в столбце.</w:t>
      </w:r>
    </w:p>
    <w:p w14:paraId="2E392616" w14:textId="77777777" w:rsidR="000F63CA" w:rsidRPr="00813105" w:rsidRDefault="00587EB5">
      <w:pPr>
        <w:pStyle w:val="a1"/>
        <w:rPr>
          <w:lang w:val="ru-RU"/>
        </w:rPr>
      </w:pPr>
      <w:r>
        <w:t>SQL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 xml:space="preserve"> может реорганизовать (</w:t>
      </w:r>
      <w:r>
        <w:t>REORGANIZE</w:t>
      </w:r>
      <w:r w:rsidRPr="00813105">
        <w:rPr>
          <w:lang w:val="ru-RU"/>
        </w:rPr>
        <w:t>) или перестроить (</w:t>
      </w:r>
      <w:r>
        <w:t>REBUILD</w:t>
      </w:r>
      <w:r w:rsidRPr="00813105">
        <w:rPr>
          <w:lang w:val="ru-RU"/>
        </w:rPr>
        <w:t>) индекс.</w:t>
      </w:r>
    </w:p>
    <w:p w14:paraId="46BBC59A" w14:textId="77777777" w:rsidR="00171735" w:rsidRPr="00171735" w:rsidRDefault="00171735" w:rsidP="00171735">
      <w:pPr>
        <w:pStyle w:val="a"/>
      </w:pPr>
      <w:r w:rsidRPr="00171735">
        <w:t xml:space="preserve">Триггеры. Типы триггеров. Создание </w:t>
      </w:r>
      <w:r>
        <w:rPr>
          <w:lang w:val="en-US"/>
        </w:rPr>
        <w:t>after</w:t>
      </w:r>
      <w:r w:rsidRPr="00171735">
        <w:t xml:space="preserve">-триггера. </w:t>
      </w:r>
    </w:p>
    <w:p w14:paraId="6176E179" w14:textId="2C987F3C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 Триггер — это процедура, автоматически выполняемая при изменении таблицы. </w:t>
      </w:r>
      <w:r>
        <w:t>AFTER</w:t>
      </w:r>
      <w:r w:rsidRPr="00171735">
        <w:rPr>
          <w:lang w:val="ru-RU"/>
        </w:rPr>
        <w:t xml:space="preserve">-триггеры срабатывают после выполнения </w:t>
      </w:r>
      <w:r>
        <w:t>INSERT</w:t>
      </w:r>
      <w:r w:rsidRPr="00171735">
        <w:rPr>
          <w:lang w:val="ru-RU"/>
        </w:rPr>
        <w:t xml:space="preserve">, </w:t>
      </w:r>
      <w:r>
        <w:t>UPDATE</w:t>
      </w:r>
      <w:r w:rsidRPr="00171735">
        <w:rPr>
          <w:lang w:val="ru-RU"/>
        </w:rPr>
        <w:t xml:space="preserve">, </w:t>
      </w:r>
      <w:r>
        <w:t>DELETE</w:t>
      </w:r>
      <w:r w:rsidRPr="00171735">
        <w:rPr>
          <w:lang w:val="ru-RU"/>
        </w:rPr>
        <w:t>:</w:t>
      </w:r>
    </w:p>
    <w:p w14:paraId="28B4C3BD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gAfterInser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Сотрудник добавлен'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</w:p>
    <w:p w14:paraId="39C5E8E6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Триггеры полезны для проверки правил и ведения журналов.</w:t>
      </w:r>
    </w:p>
    <w:p w14:paraId="7884A514" w14:textId="77777777" w:rsidR="000F63CA" w:rsidRDefault="00171735">
      <w:r>
        <w:pict w14:anchorId="1BDD4248">
          <v:rect id="_x0000_i1025" style="width:0;height:1.5pt" o:hralign="center" o:hrstd="t" o:hr="t"/>
        </w:pict>
      </w:r>
    </w:p>
    <w:p w14:paraId="54702DC7" w14:textId="77777777" w:rsidR="00171735" w:rsidRDefault="00171735" w:rsidP="00171735">
      <w:pPr>
        <w:pStyle w:val="a"/>
      </w:pPr>
      <w:r w:rsidRPr="00171735">
        <w:lastRenderedPageBreak/>
        <w:t xml:space="preserve">Триггеры. Создание и назначение </w:t>
      </w:r>
      <w:r>
        <w:rPr>
          <w:lang w:val="en-US"/>
        </w:rPr>
        <w:t>instead</w:t>
      </w:r>
      <w:r w:rsidRPr="00171735">
        <w:t xml:space="preserve"> </w:t>
      </w:r>
      <w:r>
        <w:rPr>
          <w:lang w:val="en-US"/>
        </w:rPr>
        <w:t>of</w:t>
      </w:r>
      <w:r w:rsidRPr="00171735">
        <w:t xml:space="preserve">-триггеров. </w:t>
      </w:r>
      <w:proofErr w:type="spellStart"/>
      <w:r>
        <w:t>Таблицы</w:t>
      </w:r>
      <w:proofErr w:type="spellEnd"/>
      <w:r>
        <w:t xml:space="preserve"> </w:t>
      </w:r>
      <w:r>
        <w:rPr>
          <w:lang w:val="en-US"/>
        </w:rPr>
        <w:t>inserted</w:t>
      </w:r>
      <w:r>
        <w:t xml:space="preserve">, </w:t>
      </w:r>
      <w:r>
        <w:rPr>
          <w:lang w:val="en-US"/>
        </w:rPr>
        <w:t>deleted</w:t>
      </w:r>
      <w:r>
        <w:t xml:space="preserve">. </w:t>
      </w:r>
    </w:p>
    <w:p w14:paraId="13BDF531" w14:textId="7147395A" w:rsidR="000F63CA" w:rsidRPr="00813105" w:rsidRDefault="00587EB5" w:rsidP="00171735">
      <w:pPr>
        <w:pStyle w:val="Compact"/>
        <w:ind w:left="720"/>
        <w:rPr>
          <w:lang w:val="ru-RU"/>
        </w:rPr>
      </w:pPr>
      <w:r>
        <w:t>INSTEAD</w:t>
      </w:r>
      <w:r w:rsidRPr="00171735">
        <w:rPr>
          <w:lang w:val="ru-RU"/>
        </w:rPr>
        <w:t xml:space="preserve"> </w:t>
      </w:r>
      <w:r>
        <w:t>OF</w:t>
      </w:r>
      <w:r w:rsidRPr="00171735">
        <w:rPr>
          <w:lang w:val="ru-RU"/>
        </w:rPr>
        <w:t xml:space="preserve">-триггеры — это триггеры, которые выполняются вместо стандартной операции </w:t>
      </w:r>
      <w:r>
        <w:t>INSERT</w:t>
      </w:r>
      <w:r w:rsidRPr="00171735">
        <w:rPr>
          <w:lang w:val="ru-RU"/>
        </w:rPr>
        <w:t xml:space="preserve">, </w:t>
      </w:r>
      <w:r>
        <w:t>UPDATE</w:t>
      </w:r>
      <w:r w:rsidRPr="00171735">
        <w:rPr>
          <w:lang w:val="ru-RU"/>
        </w:rPr>
        <w:t xml:space="preserve"> или </w:t>
      </w:r>
      <w:r>
        <w:t>DELETE</w:t>
      </w:r>
      <w:r w:rsidRPr="00171735">
        <w:rPr>
          <w:lang w:val="ru-RU"/>
        </w:rPr>
        <w:t xml:space="preserve">. </w:t>
      </w:r>
      <w:r w:rsidRPr="00813105">
        <w:rPr>
          <w:lang w:val="ru-RU"/>
        </w:rPr>
        <w:t xml:space="preserve">Они используются, например, в представлениях, которые не поддерживают прямые обновления, </w:t>
      </w:r>
      <w:proofErr w:type="gramStart"/>
      <w:r w:rsidRPr="00813105">
        <w:rPr>
          <w:lang w:val="ru-RU"/>
        </w:rPr>
        <w:t>или</w:t>
      </w:r>
      <w:proofErr w:type="gramEnd"/>
      <w:r w:rsidRPr="00813105">
        <w:rPr>
          <w:lang w:val="ru-RU"/>
        </w:rPr>
        <w:t xml:space="preserve"> когда требуется полная замена действия.</w:t>
      </w:r>
    </w:p>
    <w:p w14:paraId="79741544" w14:textId="77777777" w:rsidR="000F63CA" w:rsidRDefault="00587EB5">
      <w:pPr>
        <w:pStyle w:val="FirstParagraph"/>
      </w:pPr>
      <w:proofErr w:type="spellStart"/>
      <w:r>
        <w:t>Пример</w:t>
      </w:r>
      <w:proofErr w:type="spellEnd"/>
      <w:r>
        <w:t>:</w:t>
      </w:r>
    </w:p>
    <w:p w14:paraId="7560C1F1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trgInsteadOfDelete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Удаление запрещено политикой безопасности'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BFD3EA7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Внутри триггера доступны виртуальные таблицы:</w:t>
      </w:r>
    </w:p>
    <w:p w14:paraId="5D594922" w14:textId="77777777" w:rsidR="000F63CA" w:rsidRPr="00813105" w:rsidRDefault="00587EB5" w:rsidP="00587EB5">
      <w:pPr>
        <w:pStyle w:val="Compact"/>
        <w:numPr>
          <w:ilvl w:val="0"/>
          <w:numId w:val="44"/>
        </w:numPr>
        <w:rPr>
          <w:lang w:val="ru-RU"/>
        </w:rPr>
      </w:pPr>
      <w:r>
        <w:t>inserted</w:t>
      </w:r>
      <w:r w:rsidRPr="00813105">
        <w:rPr>
          <w:lang w:val="ru-RU"/>
        </w:rPr>
        <w:t xml:space="preserve"> — содержит новые строки (при </w:t>
      </w:r>
      <w:r>
        <w:t>INSERT</w:t>
      </w:r>
      <w:r w:rsidRPr="00813105">
        <w:rPr>
          <w:lang w:val="ru-RU"/>
        </w:rPr>
        <w:t xml:space="preserve">, </w:t>
      </w:r>
      <w:r>
        <w:t>UPDATE</w:t>
      </w:r>
      <w:r w:rsidRPr="00813105">
        <w:rPr>
          <w:lang w:val="ru-RU"/>
        </w:rPr>
        <w:t>);</w:t>
      </w:r>
    </w:p>
    <w:p w14:paraId="45578D98" w14:textId="77777777" w:rsidR="000F63CA" w:rsidRPr="00813105" w:rsidRDefault="00587EB5" w:rsidP="00587EB5">
      <w:pPr>
        <w:pStyle w:val="Compact"/>
        <w:numPr>
          <w:ilvl w:val="0"/>
          <w:numId w:val="44"/>
        </w:numPr>
        <w:rPr>
          <w:lang w:val="ru-RU"/>
        </w:rPr>
      </w:pPr>
      <w:r>
        <w:t>deleted</w:t>
      </w:r>
      <w:r w:rsidRPr="00813105">
        <w:rPr>
          <w:lang w:val="ru-RU"/>
        </w:rPr>
        <w:t xml:space="preserve"> — содержит удаляемые или старые строки (при </w:t>
      </w:r>
      <w:r>
        <w:t>DELETE</w:t>
      </w:r>
      <w:r w:rsidRPr="00813105">
        <w:rPr>
          <w:lang w:val="ru-RU"/>
        </w:rPr>
        <w:t xml:space="preserve">, </w:t>
      </w:r>
      <w:r>
        <w:t>UPDATE</w:t>
      </w:r>
      <w:r w:rsidRPr="00813105">
        <w:rPr>
          <w:lang w:val="ru-RU"/>
        </w:rPr>
        <w:t>).</w:t>
      </w:r>
    </w:p>
    <w:p w14:paraId="4ADFDDCE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Они позволяют анализировать изменения и откатывать или переопределять действия.</w:t>
      </w:r>
    </w:p>
    <w:p w14:paraId="030140F3" w14:textId="77777777" w:rsidR="00171735" w:rsidRPr="00171735" w:rsidRDefault="00171735" w:rsidP="00171735">
      <w:pPr>
        <w:pStyle w:val="a"/>
      </w:pPr>
      <w:r w:rsidRPr="00171735">
        <w:t xml:space="preserve">Транзакции. Свойства ACID. Транзакции. Уровни изолированности транзакций. Функция </w:t>
      </w:r>
      <w:proofErr w:type="spellStart"/>
      <w:r w:rsidRPr="00171735">
        <w:t>trancount</w:t>
      </w:r>
      <w:proofErr w:type="spellEnd"/>
      <w:r w:rsidRPr="00171735">
        <w:t>.</w:t>
      </w:r>
    </w:p>
    <w:p w14:paraId="094CFCA9" w14:textId="1FBA1772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Транзакции позволяют выполнять несколько операций над БД как одну логическую единицу. </w:t>
      </w:r>
      <w:r w:rsidRPr="00171735">
        <w:rPr>
          <w:lang w:val="ru-RU"/>
        </w:rPr>
        <w:t xml:space="preserve">Свойства </w:t>
      </w:r>
      <w:r>
        <w:t>ACID</w:t>
      </w:r>
      <w:r w:rsidRPr="00171735">
        <w:rPr>
          <w:lang w:val="ru-RU"/>
        </w:rPr>
        <w:t>:</w:t>
      </w:r>
    </w:p>
    <w:p w14:paraId="6985842F" w14:textId="77777777" w:rsidR="000F63CA" w:rsidRPr="00813105" w:rsidRDefault="00587EB5" w:rsidP="00587EB5">
      <w:pPr>
        <w:pStyle w:val="Compact"/>
        <w:numPr>
          <w:ilvl w:val="0"/>
          <w:numId w:val="46"/>
        </w:numPr>
        <w:rPr>
          <w:lang w:val="ru-RU"/>
        </w:rPr>
      </w:pPr>
      <w:r w:rsidRPr="00813105">
        <w:rPr>
          <w:lang w:val="ru-RU"/>
        </w:rPr>
        <w:t>Атомарность (</w:t>
      </w:r>
      <w:r>
        <w:t>Atomicity</w:t>
      </w:r>
      <w:r w:rsidRPr="00813105">
        <w:rPr>
          <w:lang w:val="ru-RU"/>
        </w:rPr>
        <w:t>): изменения либо все фиксируются, либо откатываются.</w:t>
      </w:r>
    </w:p>
    <w:p w14:paraId="422CE008" w14:textId="77777777" w:rsidR="000F63CA" w:rsidRPr="00813105" w:rsidRDefault="00587EB5" w:rsidP="00587EB5">
      <w:pPr>
        <w:pStyle w:val="Compact"/>
        <w:numPr>
          <w:ilvl w:val="0"/>
          <w:numId w:val="46"/>
        </w:numPr>
        <w:rPr>
          <w:lang w:val="ru-RU"/>
        </w:rPr>
      </w:pPr>
      <w:r w:rsidRPr="00813105">
        <w:rPr>
          <w:lang w:val="ru-RU"/>
        </w:rPr>
        <w:t>Согласованность (</w:t>
      </w:r>
      <w:r>
        <w:t>Consistency</w:t>
      </w:r>
      <w:r w:rsidRPr="00813105">
        <w:rPr>
          <w:lang w:val="ru-RU"/>
        </w:rPr>
        <w:t>): переход от одного корректного состояния к другому.</w:t>
      </w:r>
    </w:p>
    <w:p w14:paraId="4E9B6E65" w14:textId="77777777" w:rsidR="000F63CA" w:rsidRPr="00813105" w:rsidRDefault="00587EB5" w:rsidP="00587EB5">
      <w:pPr>
        <w:pStyle w:val="Compact"/>
        <w:numPr>
          <w:ilvl w:val="0"/>
          <w:numId w:val="46"/>
        </w:numPr>
        <w:rPr>
          <w:lang w:val="ru-RU"/>
        </w:rPr>
      </w:pPr>
      <w:r w:rsidRPr="00813105">
        <w:rPr>
          <w:lang w:val="ru-RU"/>
        </w:rPr>
        <w:t>Изолированность (</w:t>
      </w:r>
      <w:r>
        <w:t>Isolation</w:t>
      </w:r>
      <w:r w:rsidRPr="00813105">
        <w:rPr>
          <w:lang w:val="ru-RU"/>
        </w:rPr>
        <w:t>): параллельные транзакции не мешают друг другу.</w:t>
      </w:r>
    </w:p>
    <w:p w14:paraId="3BE6EA37" w14:textId="77777777" w:rsidR="000F63CA" w:rsidRPr="00813105" w:rsidRDefault="00587EB5" w:rsidP="00587EB5">
      <w:pPr>
        <w:pStyle w:val="Compact"/>
        <w:numPr>
          <w:ilvl w:val="0"/>
          <w:numId w:val="46"/>
        </w:numPr>
        <w:rPr>
          <w:lang w:val="ru-RU"/>
        </w:rPr>
      </w:pPr>
      <w:r w:rsidRPr="00813105">
        <w:rPr>
          <w:lang w:val="ru-RU"/>
        </w:rPr>
        <w:t>Долговечность (</w:t>
      </w:r>
      <w:r>
        <w:t>Durability</w:t>
      </w:r>
      <w:r w:rsidRPr="00813105">
        <w:rPr>
          <w:lang w:val="ru-RU"/>
        </w:rPr>
        <w:t>): зафиксированные изменения не теряются.</w:t>
      </w:r>
    </w:p>
    <w:p w14:paraId="24B40B6F" w14:textId="77777777" w:rsidR="000F63CA" w:rsidRDefault="00587EB5">
      <w:pPr>
        <w:pStyle w:val="FirstParagraph"/>
      </w:pPr>
      <w:proofErr w:type="spellStart"/>
      <w:r>
        <w:t>Пример</w:t>
      </w:r>
      <w:proofErr w:type="spellEnd"/>
      <w:r>
        <w:t>:</w:t>
      </w:r>
    </w:p>
    <w:p w14:paraId="2A2777CB" w14:textId="77777777" w:rsidR="000F63CA" w:rsidRDefault="00587EB5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 xml:space="preserve"> TRAN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Accounts </w:t>
      </w:r>
      <w:r>
        <w:rPr>
          <w:rStyle w:val="KeywordTok"/>
        </w:rPr>
        <w:t>SET</w:t>
      </w:r>
      <w:r>
        <w:rPr>
          <w:rStyle w:val="NormalTok"/>
        </w:rPr>
        <w:t xml:space="preserve"> Balance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Accounts </w:t>
      </w:r>
      <w:r>
        <w:rPr>
          <w:rStyle w:val="KeywordTok"/>
        </w:rPr>
        <w:t>SET</w:t>
      </w:r>
      <w:r>
        <w:rPr>
          <w:rStyle w:val="NormalTok"/>
        </w:rPr>
        <w:t xml:space="preserve"> Balance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</w:p>
    <w:p w14:paraId="472B71C0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@@</w:t>
      </w:r>
      <w:r>
        <w:t>TRANCOUNT</w:t>
      </w:r>
      <w:r w:rsidRPr="00813105">
        <w:rPr>
          <w:lang w:val="ru-RU"/>
        </w:rPr>
        <w:t xml:space="preserve"> — возвращает количество активных транзакций:</w:t>
      </w:r>
    </w:p>
    <w:p w14:paraId="68B7A5C5" w14:textId="77777777" w:rsidR="000F63CA" w:rsidRDefault="00587EB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@@TRANCOUNT;</w:t>
      </w:r>
    </w:p>
    <w:p w14:paraId="30814B90" w14:textId="77777777" w:rsidR="00171735" w:rsidRPr="00171735" w:rsidRDefault="00171735" w:rsidP="00171735">
      <w:pPr>
        <w:pStyle w:val="a"/>
      </w:pPr>
      <w:proofErr w:type="spellStart"/>
      <w:r w:rsidRPr="00171735">
        <w:t>Операторы</w:t>
      </w:r>
      <w:proofErr w:type="spellEnd"/>
      <w:r w:rsidRPr="00171735">
        <w:t xml:space="preserve"> TCL. </w:t>
      </w:r>
      <w:proofErr w:type="spellStart"/>
      <w:r w:rsidRPr="00171735">
        <w:t>Привилегии</w:t>
      </w:r>
      <w:proofErr w:type="spellEnd"/>
      <w:r w:rsidRPr="00171735">
        <w:t xml:space="preserve">. </w:t>
      </w:r>
      <w:proofErr w:type="spellStart"/>
      <w:r w:rsidRPr="00171735">
        <w:t>Роли</w:t>
      </w:r>
      <w:proofErr w:type="spellEnd"/>
      <w:r w:rsidRPr="00171735">
        <w:t xml:space="preserve">. </w:t>
      </w:r>
      <w:proofErr w:type="spellStart"/>
      <w:r w:rsidRPr="00171735">
        <w:t>Назначение</w:t>
      </w:r>
      <w:proofErr w:type="spellEnd"/>
      <w:r w:rsidRPr="00171735">
        <w:t xml:space="preserve"> </w:t>
      </w:r>
      <w:proofErr w:type="spellStart"/>
      <w:r w:rsidRPr="00171735">
        <w:t>привилегий</w:t>
      </w:r>
      <w:proofErr w:type="spellEnd"/>
      <w:r w:rsidRPr="00171735">
        <w:t>.</w:t>
      </w:r>
    </w:p>
    <w:p w14:paraId="685F5A4B" w14:textId="6F042B44" w:rsidR="000F63CA" w:rsidRDefault="00587EB5" w:rsidP="00171735">
      <w:pPr>
        <w:pStyle w:val="Compact"/>
        <w:ind w:left="720"/>
      </w:pPr>
      <w:r>
        <w:t>TCL (Transaction Control Language) содержит:</w:t>
      </w:r>
    </w:p>
    <w:p w14:paraId="2D17E662" w14:textId="77777777" w:rsidR="000F63CA" w:rsidRDefault="00587EB5" w:rsidP="00587EB5">
      <w:pPr>
        <w:pStyle w:val="Compact"/>
        <w:numPr>
          <w:ilvl w:val="0"/>
          <w:numId w:val="48"/>
        </w:numPr>
      </w:pPr>
      <w:r>
        <w:lastRenderedPageBreak/>
        <w:t>COMMIT — подтверждает изменения;</w:t>
      </w:r>
    </w:p>
    <w:p w14:paraId="08EE101A" w14:textId="77777777" w:rsidR="000F63CA" w:rsidRDefault="00587EB5" w:rsidP="00587EB5">
      <w:pPr>
        <w:pStyle w:val="Compact"/>
        <w:numPr>
          <w:ilvl w:val="0"/>
          <w:numId w:val="48"/>
        </w:numPr>
      </w:pPr>
      <w:r>
        <w:t>ROLLBACK — отменяет изменения;</w:t>
      </w:r>
    </w:p>
    <w:p w14:paraId="2FEC6866" w14:textId="77777777" w:rsidR="000F63CA" w:rsidRPr="00813105" w:rsidRDefault="00587EB5" w:rsidP="00587EB5">
      <w:pPr>
        <w:pStyle w:val="Compact"/>
        <w:numPr>
          <w:ilvl w:val="0"/>
          <w:numId w:val="48"/>
        </w:numPr>
        <w:rPr>
          <w:lang w:val="ru-RU"/>
        </w:rPr>
      </w:pPr>
      <w:r>
        <w:t>SAVEPOINT</w:t>
      </w:r>
      <w:r w:rsidRPr="00813105">
        <w:rPr>
          <w:lang w:val="ru-RU"/>
        </w:rPr>
        <w:t xml:space="preserve"> — устанавливает точку возврата внутри транзакции.</w:t>
      </w:r>
    </w:p>
    <w:p w14:paraId="1B6DD850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Привилегии — это разрешения на действия с объектами:</w:t>
      </w:r>
    </w:p>
    <w:p w14:paraId="601044EF" w14:textId="77777777" w:rsidR="000F63CA" w:rsidRDefault="00587EB5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User1;</w:t>
      </w:r>
      <w:r>
        <w:br/>
      </w:r>
      <w:r>
        <w:rPr>
          <w:rStyle w:val="KeywordTok"/>
        </w:rPr>
        <w:t>REVOKE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FROM</w:t>
      </w:r>
      <w:r>
        <w:rPr>
          <w:rStyle w:val="NormalTok"/>
        </w:rPr>
        <w:t xml:space="preserve"> User1;</w:t>
      </w:r>
    </w:p>
    <w:p w14:paraId="6B3176CA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Роли — это группировки привилегий, применяемые к пользователям:</w:t>
      </w:r>
    </w:p>
    <w:p w14:paraId="63A707C9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r_manager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hr_manager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addrolemember </w:t>
      </w:r>
      <w:r>
        <w:rPr>
          <w:rStyle w:val="StringTok"/>
        </w:rPr>
        <w:t>'hr_manager'</w:t>
      </w:r>
      <w:r>
        <w:rPr>
          <w:rStyle w:val="NormalTok"/>
        </w:rPr>
        <w:t xml:space="preserve">, </w:t>
      </w:r>
      <w:r>
        <w:rPr>
          <w:rStyle w:val="StringTok"/>
        </w:rPr>
        <w:t>'Alice'</w:t>
      </w:r>
      <w:r>
        <w:rPr>
          <w:rStyle w:val="NormalTok"/>
        </w:rPr>
        <w:t>;</w:t>
      </w:r>
    </w:p>
    <w:p w14:paraId="55CA945B" w14:textId="77777777" w:rsidR="00171735" w:rsidRPr="00C54138" w:rsidRDefault="00171735" w:rsidP="00171735">
      <w:pPr>
        <w:pStyle w:val="a"/>
        <w:rPr>
          <w:color w:val="FF0000"/>
          <w:lang w:val="en-US"/>
        </w:rPr>
      </w:pPr>
      <w:r w:rsidRPr="00C54138">
        <w:rPr>
          <w:color w:val="FF0000"/>
        </w:rPr>
        <w:t xml:space="preserve">Дистрибутивы СУБД </w:t>
      </w:r>
      <w:proofErr w:type="spellStart"/>
      <w:r w:rsidRPr="00C54138">
        <w:rPr>
          <w:color w:val="FF0000"/>
        </w:rPr>
        <w:t>Oracle</w:t>
      </w:r>
      <w:proofErr w:type="spellEnd"/>
      <w:r w:rsidRPr="00C54138">
        <w:rPr>
          <w:color w:val="FF0000"/>
        </w:rPr>
        <w:t xml:space="preserve">. Установка СУБД </w:t>
      </w:r>
      <w:proofErr w:type="spellStart"/>
      <w:r w:rsidRPr="00C54138">
        <w:rPr>
          <w:color w:val="FF0000"/>
        </w:rPr>
        <w:t>Oracle</w:t>
      </w:r>
      <w:proofErr w:type="spellEnd"/>
      <w:r w:rsidRPr="00C54138">
        <w:rPr>
          <w:color w:val="FF0000"/>
        </w:rPr>
        <w:t xml:space="preserve"> 12с на </w:t>
      </w:r>
      <w:proofErr w:type="spellStart"/>
      <w:r w:rsidRPr="00C54138">
        <w:rPr>
          <w:color w:val="FF0000"/>
        </w:rPr>
        <w:t>Windows</w:t>
      </w:r>
      <w:proofErr w:type="spellEnd"/>
      <w:r w:rsidRPr="00C54138">
        <w:rPr>
          <w:color w:val="FF0000"/>
        </w:rPr>
        <w:t xml:space="preserve">. </w:t>
      </w:r>
      <w:r w:rsidRPr="00C54138">
        <w:rPr>
          <w:color w:val="FF0000"/>
          <w:lang w:val="en-US"/>
        </w:rPr>
        <w:t xml:space="preserve">Global Database Name </w:t>
      </w:r>
      <w:r w:rsidRPr="00C54138">
        <w:rPr>
          <w:color w:val="FF0000"/>
        </w:rPr>
        <w:t>и</w:t>
      </w:r>
      <w:r w:rsidRPr="00C54138">
        <w:rPr>
          <w:color w:val="FF0000"/>
          <w:lang w:val="en-US"/>
        </w:rPr>
        <w:t xml:space="preserve"> SID. </w:t>
      </w:r>
    </w:p>
    <w:p w14:paraId="19E29326" w14:textId="7A290CF9" w:rsidR="000F63CA" w:rsidRPr="00171735" w:rsidRDefault="00587EB5" w:rsidP="00171735">
      <w:pPr>
        <w:pStyle w:val="Compact"/>
        <w:ind w:left="720"/>
        <w:rPr>
          <w:lang w:val="ru-RU"/>
        </w:rPr>
      </w:pPr>
      <w:r>
        <w:t>Oracle</w:t>
      </w:r>
      <w:r w:rsidRPr="00813105">
        <w:rPr>
          <w:lang w:val="ru-RU"/>
        </w:rPr>
        <w:t xml:space="preserve"> 12</w:t>
      </w:r>
      <w:r>
        <w:t>c</w:t>
      </w:r>
      <w:r w:rsidRPr="00813105">
        <w:rPr>
          <w:lang w:val="ru-RU"/>
        </w:rPr>
        <w:t xml:space="preserve"> поставляется как сетевой дистрибутив или </w:t>
      </w:r>
      <w:r>
        <w:t>ISO</w:t>
      </w:r>
      <w:r w:rsidRPr="00813105">
        <w:rPr>
          <w:lang w:val="ru-RU"/>
        </w:rPr>
        <w:t xml:space="preserve">-образ. </w:t>
      </w:r>
      <w:r w:rsidRPr="00171735">
        <w:rPr>
          <w:lang w:val="ru-RU"/>
        </w:rPr>
        <w:t>Установка включает:</w:t>
      </w:r>
    </w:p>
    <w:p w14:paraId="2433C637" w14:textId="77777777" w:rsidR="000F63CA" w:rsidRPr="00813105" w:rsidRDefault="00587EB5" w:rsidP="00587EB5">
      <w:pPr>
        <w:pStyle w:val="Compact"/>
        <w:numPr>
          <w:ilvl w:val="0"/>
          <w:numId w:val="50"/>
        </w:numPr>
        <w:rPr>
          <w:lang w:val="ru-RU"/>
        </w:rPr>
      </w:pPr>
      <w:r w:rsidRPr="00813105">
        <w:rPr>
          <w:lang w:val="ru-RU"/>
        </w:rPr>
        <w:t xml:space="preserve">выбор типа установки (одинарная база, </w:t>
      </w:r>
      <w:r>
        <w:t>CDB</w:t>
      </w:r>
      <w:r w:rsidRPr="00813105">
        <w:rPr>
          <w:lang w:val="ru-RU"/>
        </w:rPr>
        <w:t>);</w:t>
      </w:r>
    </w:p>
    <w:p w14:paraId="7147E24D" w14:textId="77777777" w:rsidR="000F63CA" w:rsidRPr="00813105" w:rsidRDefault="00587EB5" w:rsidP="00587EB5">
      <w:pPr>
        <w:pStyle w:val="Compact"/>
        <w:numPr>
          <w:ilvl w:val="0"/>
          <w:numId w:val="50"/>
        </w:numPr>
        <w:rPr>
          <w:lang w:val="ru-RU"/>
        </w:rPr>
      </w:pPr>
      <w:r w:rsidRPr="00813105">
        <w:rPr>
          <w:lang w:val="ru-RU"/>
        </w:rPr>
        <w:t>настройку пути и учетных записей;</w:t>
      </w:r>
    </w:p>
    <w:p w14:paraId="6DC19842" w14:textId="77777777" w:rsidR="000F63CA" w:rsidRDefault="00587EB5" w:rsidP="00587EB5">
      <w:pPr>
        <w:pStyle w:val="Compact"/>
        <w:numPr>
          <w:ilvl w:val="0"/>
          <w:numId w:val="50"/>
        </w:numPr>
      </w:pPr>
      <w:proofErr w:type="spellStart"/>
      <w:r>
        <w:t>указание</w:t>
      </w:r>
      <w:proofErr w:type="spellEnd"/>
      <w:r>
        <w:t xml:space="preserve"> Global Database Name (</w:t>
      </w:r>
      <w:proofErr w:type="spellStart"/>
      <w:r>
        <w:t>например</w:t>
      </w:r>
      <w:proofErr w:type="spellEnd"/>
      <w:r>
        <w:t xml:space="preserve">, </w:t>
      </w:r>
      <w:proofErr w:type="spellStart"/>
      <w:proofErr w:type="gramStart"/>
      <w:r>
        <w:t>orcl.local</w:t>
      </w:r>
      <w:proofErr w:type="spellEnd"/>
      <w:proofErr w:type="gramEnd"/>
      <w:r>
        <w:t>);</w:t>
      </w:r>
    </w:p>
    <w:p w14:paraId="36FB1895" w14:textId="77777777" w:rsidR="000F63CA" w:rsidRPr="00813105" w:rsidRDefault="00587EB5" w:rsidP="00587EB5">
      <w:pPr>
        <w:pStyle w:val="Compact"/>
        <w:numPr>
          <w:ilvl w:val="0"/>
          <w:numId w:val="50"/>
        </w:numPr>
        <w:rPr>
          <w:lang w:val="ru-RU"/>
        </w:rPr>
      </w:pPr>
      <w:r>
        <w:t>SID</w:t>
      </w:r>
      <w:r w:rsidRPr="00813105">
        <w:rPr>
          <w:lang w:val="ru-RU"/>
        </w:rPr>
        <w:t xml:space="preserve"> (</w:t>
      </w:r>
      <w:r>
        <w:t>System</w:t>
      </w:r>
      <w:r w:rsidRPr="00813105">
        <w:rPr>
          <w:lang w:val="ru-RU"/>
        </w:rPr>
        <w:t xml:space="preserve"> </w:t>
      </w:r>
      <w:r>
        <w:t>Identifier</w:t>
      </w:r>
      <w:r w:rsidRPr="00813105">
        <w:rPr>
          <w:lang w:val="ru-RU"/>
        </w:rPr>
        <w:t xml:space="preserve">) — локальный идентификатор экземпляра (например, </w:t>
      </w:r>
      <w:r>
        <w:t>ORCL</w:t>
      </w:r>
      <w:r w:rsidRPr="00813105">
        <w:rPr>
          <w:lang w:val="ru-RU"/>
        </w:rPr>
        <w:t>).</w:t>
      </w:r>
    </w:p>
    <w:p w14:paraId="59EAE8AA" w14:textId="77777777" w:rsidR="000F63CA" w:rsidRPr="00813105" w:rsidRDefault="00587EB5">
      <w:pPr>
        <w:pStyle w:val="FirstParagraph"/>
        <w:rPr>
          <w:lang w:val="ru-RU"/>
        </w:rPr>
      </w:pPr>
      <w:r>
        <w:t>SID</w:t>
      </w:r>
      <w:r w:rsidRPr="00813105">
        <w:rPr>
          <w:lang w:val="ru-RU"/>
        </w:rPr>
        <w:t xml:space="preserve"> используется в файлах </w:t>
      </w:r>
      <w:r>
        <w:t>listener</w:t>
      </w:r>
      <w:r w:rsidRPr="00813105">
        <w:rPr>
          <w:lang w:val="ru-RU"/>
        </w:rPr>
        <w:t>.</w:t>
      </w:r>
      <w:proofErr w:type="spellStart"/>
      <w:r>
        <w:t>ora</w:t>
      </w:r>
      <w:proofErr w:type="spellEnd"/>
      <w:r w:rsidRPr="00813105">
        <w:rPr>
          <w:lang w:val="ru-RU"/>
        </w:rPr>
        <w:t xml:space="preserve"> и </w:t>
      </w:r>
      <w:proofErr w:type="spellStart"/>
      <w:r>
        <w:t>tnsnames</w:t>
      </w:r>
      <w:proofErr w:type="spellEnd"/>
      <w:r w:rsidRPr="00813105">
        <w:rPr>
          <w:lang w:val="ru-RU"/>
        </w:rPr>
        <w:t>.</w:t>
      </w:r>
      <w:proofErr w:type="spellStart"/>
      <w:r>
        <w:t>ora</w:t>
      </w:r>
      <w:proofErr w:type="spellEnd"/>
      <w:r w:rsidRPr="00813105">
        <w:rPr>
          <w:lang w:val="ru-RU"/>
        </w:rPr>
        <w:t>, а также при подключении.</w:t>
      </w:r>
    </w:p>
    <w:p w14:paraId="0715DD4E" w14:textId="77777777" w:rsidR="00171735" w:rsidRPr="00171735" w:rsidRDefault="00171735" w:rsidP="00171735">
      <w:pPr>
        <w:pStyle w:val="a"/>
      </w:pPr>
      <w:r w:rsidRPr="00171735">
        <w:t xml:space="preserve">Основные системные пользователи. Основные специальные привилегии. Роль DBA. </w:t>
      </w:r>
    </w:p>
    <w:p w14:paraId="23ECA81D" w14:textId="46519116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Основные пользователи </w:t>
      </w:r>
      <w:r>
        <w:t>Oracle</w:t>
      </w:r>
      <w:r w:rsidRPr="00813105">
        <w:rPr>
          <w:lang w:val="ru-RU"/>
        </w:rPr>
        <w:t>:</w:t>
      </w:r>
    </w:p>
    <w:p w14:paraId="48FA18A8" w14:textId="77777777" w:rsidR="000F63CA" w:rsidRPr="00813105" w:rsidRDefault="00587EB5" w:rsidP="00587EB5">
      <w:pPr>
        <w:pStyle w:val="Compact"/>
        <w:numPr>
          <w:ilvl w:val="0"/>
          <w:numId w:val="52"/>
        </w:numPr>
        <w:rPr>
          <w:lang w:val="ru-RU"/>
        </w:rPr>
      </w:pPr>
      <w:r>
        <w:t>SYS</w:t>
      </w:r>
      <w:r w:rsidRPr="00813105">
        <w:rPr>
          <w:lang w:val="ru-RU"/>
        </w:rPr>
        <w:t xml:space="preserve"> — владелец системных объектов (имеет доступ ко всему);</w:t>
      </w:r>
    </w:p>
    <w:p w14:paraId="3D90C0BE" w14:textId="77777777" w:rsidR="000F63CA" w:rsidRPr="00813105" w:rsidRDefault="00587EB5" w:rsidP="00587EB5">
      <w:pPr>
        <w:pStyle w:val="Compact"/>
        <w:numPr>
          <w:ilvl w:val="0"/>
          <w:numId w:val="52"/>
        </w:numPr>
        <w:rPr>
          <w:lang w:val="ru-RU"/>
        </w:rPr>
      </w:pPr>
      <w:r>
        <w:t>SYSTEM</w:t>
      </w:r>
      <w:r w:rsidRPr="00813105">
        <w:rPr>
          <w:lang w:val="ru-RU"/>
        </w:rPr>
        <w:t xml:space="preserve"> — административный пользователь (создание объектов, пользователей);</w:t>
      </w:r>
    </w:p>
    <w:p w14:paraId="753F1F73" w14:textId="77777777" w:rsidR="000F63CA" w:rsidRDefault="00587EB5">
      <w:pPr>
        <w:pStyle w:val="FirstParagraph"/>
      </w:pPr>
      <w:proofErr w:type="spellStart"/>
      <w:r>
        <w:t>Привилегии</w:t>
      </w:r>
      <w:proofErr w:type="spellEnd"/>
      <w:r>
        <w:t>:</w:t>
      </w:r>
    </w:p>
    <w:p w14:paraId="11A6643C" w14:textId="77777777" w:rsidR="000F63CA" w:rsidRDefault="00587EB5" w:rsidP="00587EB5">
      <w:pPr>
        <w:pStyle w:val="Compact"/>
        <w:numPr>
          <w:ilvl w:val="0"/>
          <w:numId w:val="53"/>
        </w:numPr>
      </w:pPr>
      <w:r>
        <w:t>CREATE SESSION — вход в БД;</w:t>
      </w:r>
    </w:p>
    <w:p w14:paraId="3760032D" w14:textId="77777777" w:rsidR="000F63CA" w:rsidRDefault="00587EB5" w:rsidP="00587EB5">
      <w:pPr>
        <w:pStyle w:val="Compact"/>
        <w:numPr>
          <w:ilvl w:val="0"/>
          <w:numId w:val="53"/>
        </w:numPr>
      </w:pPr>
      <w:r>
        <w:t>CREATE TABLE, VIEW, PROCEDURE — создание объектов.</w:t>
      </w:r>
    </w:p>
    <w:p w14:paraId="7966A3B8" w14:textId="77777777" w:rsidR="000F63CA" w:rsidRDefault="00587EB5">
      <w:pPr>
        <w:pStyle w:val="FirstParagraph"/>
      </w:pPr>
      <w:r w:rsidRPr="00813105">
        <w:rPr>
          <w:lang w:val="ru-RU"/>
        </w:rPr>
        <w:t xml:space="preserve">Роль </w:t>
      </w:r>
      <w:r>
        <w:t>DBA</w:t>
      </w:r>
      <w:r w:rsidRPr="00813105">
        <w:rPr>
          <w:lang w:val="ru-RU"/>
        </w:rPr>
        <w:t xml:space="preserve"> включает все системные привилегии. </w:t>
      </w:r>
      <w:r>
        <w:t>Назначается так:</w:t>
      </w:r>
    </w:p>
    <w:p w14:paraId="71A3C9E5" w14:textId="77777777" w:rsidR="000F63CA" w:rsidRDefault="00587EB5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DBA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user_name;</w:t>
      </w:r>
    </w:p>
    <w:p w14:paraId="7028875F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Понятия базы д</w:t>
      </w:r>
      <w:r w:rsidR="00171735" w:rsidRPr="00641583">
        <w:rPr>
          <w:color w:val="FF0000"/>
        </w:rPr>
        <w:t>анных и экземпляра базы данных</w:t>
      </w:r>
    </w:p>
    <w:p w14:paraId="3385405E" w14:textId="64BADFCC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База данных </w:t>
      </w:r>
      <w:r>
        <w:t>Oracle</w:t>
      </w:r>
      <w:r w:rsidRPr="00813105">
        <w:rPr>
          <w:lang w:val="ru-RU"/>
        </w:rPr>
        <w:t xml:space="preserve"> — это набор физических файлов данных. Экземпляр — набор процессов и </w:t>
      </w:r>
      <w:r>
        <w:t>SGA</w:t>
      </w:r>
      <w:r w:rsidRPr="00813105">
        <w:rPr>
          <w:lang w:val="ru-RU"/>
        </w:rPr>
        <w:t xml:space="preserve"> (</w:t>
      </w:r>
      <w:r>
        <w:t>Shared</w:t>
      </w:r>
      <w:r w:rsidRPr="00813105">
        <w:rPr>
          <w:lang w:val="ru-RU"/>
        </w:rPr>
        <w:t xml:space="preserve"> </w:t>
      </w:r>
      <w:r>
        <w:t>Global</w:t>
      </w:r>
      <w:r w:rsidRPr="00813105">
        <w:rPr>
          <w:lang w:val="ru-RU"/>
        </w:rPr>
        <w:t xml:space="preserve"> </w:t>
      </w:r>
      <w:r>
        <w:t>Area</w:t>
      </w:r>
      <w:r w:rsidRPr="00813105">
        <w:rPr>
          <w:lang w:val="ru-RU"/>
        </w:rPr>
        <w:t>), управляющий этими файлами.</w:t>
      </w:r>
    </w:p>
    <w:p w14:paraId="1A031876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lastRenderedPageBreak/>
        <w:t xml:space="preserve">На одном сервере может быть несколько экземпляров и баз. В </w:t>
      </w:r>
      <w:r>
        <w:t>CDB</w:t>
      </w:r>
      <w:r w:rsidRPr="00813105">
        <w:rPr>
          <w:lang w:val="ru-RU"/>
        </w:rPr>
        <w:t xml:space="preserve"> — один экземпляр обслуживает несколько </w:t>
      </w:r>
      <w:r>
        <w:t>PDB</w:t>
      </w:r>
      <w:r w:rsidRPr="00813105">
        <w:rPr>
          <w:lang w:val="ru-RU"/>
        </w:rPr>
        <w:t>.</w:t>
      </w:r>
    </w:p>
    <w:p w14:paraId="1ADD357E" w14:textId="77777777" w:rsidR="00171735" w:rsidRDefault="00587EB5" w:rsidP="00171735">
      <w:pPr>
        <w:pStyle w:val="a"/>
      </w:pPr>
      <w:r w:rsidRPr="00813105">
        <w:t xml:space="preserve">Запуск и останов экземпляра базы данных </w:t>
      </w:r>
      <w:r>
        <w:t>Oracle</w:t>
      </w:r>
    </w:p>
    <w:p w14:paraId="03CE3732" w14:textId="01F47946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 Управление осуществляется через </w:t>
      </w:r>
      <w:r>
        <w:t>SQL</w:t>
      </w:r>
      <w:r w:rsidRPr="00813105">
        <w:rPr>
          <w:lang w:val="ru-RU"/>
        </w:rPr>
        <w:t>*</w:t>
      </w:r>
      <w:r>
        <w:t>Plus</w:t>
      </w:r>
      <w:r w:rsidRPr="00813105">
        <w:rPr>
          <w:lang w:val="ru-RU"/>
        </w:rPr>
        <w:t>:</w:t>
      </w:r>
    </w:p>
    <w:p w14:paraId="192821DA" w14:textId="77777777" w:rsidR="000F63CA" w:rsidRPr="00813105" w:rsidRDefault="00587EB5">
      <w:pPr>
        <w:pStyle w:val="SourceCode"/>
        <w:rPr>
          <w:lang w:val="ru-RU"/>
        </w:rPr>
      </w:pPr>
      <w:r>
        <w:rPr>
          <w:rStyle w:val="KeywordTok"/>
        </w:rPr>
        <w:t>STARTUP</w:t>
      </w:r>
      <w:r w:rsidRPr="00813105">
        <w:rPr>
          <w:rStyle w:val="NormalTok"/>
          <w:lang w:val="ru-RU"/>
        </w:rPr>
        <w:t xml:space="preserve">; </w:t>
      </w:r>
      <w:r w:rsidRPr="00813105">
        <w:rPr>
          <w:rStyle w:val="CommentTok"/>
          <w:lang w:val="ru-RU"/>
        </w:rPr>
        <w:t>-- запуск</w:t>
      </w:r>
      <w:r w:rsidRPr="00813105">
        <w:rPr>
          <w:lang w:val="ru-RU"/>
        </w:rPr>
        <w:br/>
      </w:r>
      <w:r>
        <w:rPr>
          <w:rStyle w:val="KeywordTok"/>
        </w:rPr>
        <w:t>SHUTDOWN</w:t>
      </w:r>
      <w:r w:rsidRPr="00813105">
        <w:rPr>
          <w:rStyle w:val="NormalTok"/>
          <w:lang w:val="ru-RU"/>
        </w:rPr>
        <w:t xml:space="preserve"> </w:t>
      </w:r>
      <w:r>
        <w:rPr>
          <w:rStyle w:val="KeywordTok"/>
        </w:rPr>
        <w:t>IMMEDIATE</w:t>
      </w:r>
      <w:r w:rsidRPr="00813105">
        <w:rPr>
          <w:rStyle w:val="NormalTok"/>
          <w:lang w:val="ru-RU"/>
        </w:rPr>
        <w:t xml:space="preserve">; </w:t>
      </w:r>
      <w:r w:rsidRPr="00813105">
        <w:rPr>
          <w:rStyle w:val="CommentTok"/>
          <w:lang w:val="ru-RU"/>
        </w:rPr>
        <w:t>-- завершение</w:t>
      </w:r>
    </w:p>
    <w:p w14:paraId="33A773E0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Стадии:</w:t>
      </w:r>
    </w:p>
    <w:p w14:paraId="3A151D62" w14:textId="77777777" w:rsidR="000F63CA" w:rsidRDefault="00587EB5" w:rsidP="00587EB5">
      <w:pPr>
        <w:pStyle w:val="Compact"/>
        <w:numPr>
          <w:ilvl w:val="0"/>
          <w:numId w:val="56"/>
        </w:numPr>
      </w:pPr>
      <w:r>
        <w:t xml:space="preserve">NOMOUNT — </w:t>
      </w:r>
      <w:proofErr w:type="spellStart"/>
      <w:r>
        <w:t>чтение</w:t>
      </w:r>
      <w:proofErr w:type="spellEnd"/>
      <w:r>
        <w:t xml:space="preserve"> </w:t>
      </w:r>
      <w:proofErr w:type="spellStart"/>
      <w:r>
        <w:t>pfile</w:t>
      </w:r>
      <w:proofErr w:type="spellEnd"/>
      <w:r>
        <w:t>/</w:t>
      </w:r>
      <w:proofErr w:type="spellStart"/>
      <w:r>
        <w:t>spfile</w:t>
      </w:r>
      <w:proofErr w:type="spellEnd"/>
      <w:r>
        <w:t>;</w:t>
      </w:r>
    </w:p>
    <w:p w14:paraId="57151D9B" w14:textId="77777777" w:rsidR="000F63CA" w:rsidRDefault="00587EB5" w:rsidP="00587EB5">
      <w:pPr>
        <w:pStyle w:val="Compact"/>
        <w:numPr>
          <w:ilvl w:val="0"/>
          <w:numId w:val="56"/>
        </w:numPr>
      </w:pPr>
      <w:r>
        <w:t>MOUNT — открытие control file;</w:t>
      </w:r>
    </w:p>
    <w:p w14:paraId="601D9774" w14:textId="77777777" w:rsidR="000F63CA" w:rsidRPr="00813105" w:rsidRDefault="00587EB5" w:rsidP="00587EB5">
      <w:pPr>
        <w:pStyle w:val="Compact"/>
        <w:numPr>
          <w:ilvl w:val="0"/>
          <w:numId w:val="56"/>
        </w:numPr>
        <w:rPr>
          <w:lang w:val="ru-RU"/>
        </w:rPr>
      </w:pPr>
      <w:r>
        <w:t>OPEN</w:t>
      </w:r>
      <w:r w:rsidRPr="00813105">
        <w:rPr>
          <w:lang w:val="ru-RU"/>
        </w:rPr>
        <w:t xml:space="preserve"> — подключение к файлам данных.</w:t>
      </w:r>
    </w:p>
    <w:p w14:paraId="20A9A807" w14:textId="27A75D62" w:rsidR="00171735" w:rsidRDefault="00587EB5" w:rsidP="00171735">
      <w:pPr>
        <w:pStyle w:val="a"/>
      </w:pPr>
      <w:r w:rsidRPr="00813105">
        <w:t>Словарь базы дан</w:t>
      </w:r>
      <w:r w:rsidR="00171735">
        <w:t xml:space="preserve">ных: назначение, </w:t>
      </w:r>
      <w:r w:rsidR="00171735" w:rsidRPr="00171735">
        <w:t xml:space="preserve">применение, основные </w:t>
      </w:r>
      <w:r w:rsidR="00171735">
        <w:t>представления</w:t>
      </w:r>
    </w:p>
    <w:p w14:paraId="6A48164E" w14:textId="32451E56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Словарь — это система служебных представлений </w:t>
      </w:r>
      <w:r>
        <w:t>Oracle</w:t>
      </w:r>
      <w:r w:rsidRPr="00813105">
        <w:rPr>
          <w:lang w:val="ru-RU"/>
        </w:rPr>
        <w:t>, описывающих объекты базы данных.</w:t>
      </w:r>
    </w:p>
    <w:p w14:paraId="6A8C8E04" w14:textId="77777777" w:rsidR="000F63CA" w:rsidRDefault="00587EB5">
      <w:pPr>
        <w:pStyle w:val="FirstParagraph"/>
      </w:pPr>
      <w:proofErr w:type="spellStart"/>
      <w:r>
        <w:t>Категории</w:t>
      </w:r>
      <w:proofErr w:type="spellEnd"/>
      <w:r>
        <w:t>:</w:t>
      </w:r>
    </w:p>
    <w:p w14:paraId="2D312DEF" w14:textId="77777777" w:rsidR="000F63CA" w:rsidRPr="00813105" w:rsidRDefault="00587EB5" w:rsidP="00587EB5">
      <w:pPr>
        <w:pStyle w:val="Compact"/>
        <w:numPr>
          <w:ilvl w:val="0"/>
          <w:numId w:val="58"/>
        </w:numPr>
        <w:rPr>
          <w:lang w:val="ru-RU"/>
        </w:rPr>
      </w:pPr>
      <w:r>
        <w:t>USER</w:t>
      </w:r>
      <w:r w:rsidRPr="00813105">
        <w:rPr>
          <w:lang w:val="ru-RU"/>
        </w:rPr>
        <w:t>_ — информация о текущем пользователе;</w:t>
      </w:r>
    </w:p>
    <w:p w14:paraId="52BBF4AD" w14:textId="77777777" w:rsidR="000F63CA" w:rsidRPr="00813105" w:rsidRDefault="00587EB5" w:rsidP="00587EB5">
      <w:pPr>
        <w:pStyle w:val="Compact"/>
        <w:numPr>
          <w:ilvl w:val="0"/>
          <w:numId w:val="58"/>
        </w:numPr>
        <w:rPr>
          <w:lang w:val="ru-RU"/>
        </w:rPr>
      </w:pPr>
      <w:r>
        <w:t>ALL</w:t>
      </w:r>
      <w:r w:rsidRPr="00813105">
        <w:rPr>
          <w:lang w:val="ru-RU"/>
        </w:rPr>
        <w:t>_ — доступные объекты других пользователей;</w:t>
      </w:r>
    </w:p>
    <w:p w14:paraId="0FA67C4C" w14:textId="77777777" w:rsidR="000F63CA" w:rsidRPr="00813105" w:rsidRDefault="00587EB5" w:rsidP="00587EB5">
      <w:pPr>
        <w:pStyle w:val="Compact"/>
        <w:numPr>
          <w:ilvl w:val="0"/>
          <w:numId w:val="58"/>
        </w:numPr>
        <w:rPr>
          <w:lang w:val="ru-RU"/>
        </w:rPr>
      </w:pPr>
      <w:r>
        <w:t>DBA</w:t>
      </w:r>
      <w:r w:rsidRPr="00813105">
        <w:rPr>
          <w:lang w:val="ru-RU"/>
        </w:rPr>
        <w:t xml:space="preserve">_ — </w:t>
      </w:r>
      <w:proofErr w:type="spellStart"/>
      <w:r w:rsidRPr="00813105">
        <w:rPr>
          <w:lang w:val="ru-RU"/>
        </w:rPr>
        <w:t>админская</w:t>
      </w:r>
      <w:proofErr w:type="spellEnd"/>
      <w:r w:rsidRPr="00813105">
        <w:rPr>
          <w:lang w:val="ru-RU"/>
        </w:rPr>
        <w:t xml:space="preserve"> информация (при наличии прав </w:t>
      </w:r>
      <w:r>
        <w:t>DBA</w:t>
      </w:r>
      <w:r w:rsidRPr="00813105">
        <w:rPr>
          <w:lang w:val="ru-RU"/>
        </w:rPr>
        <w:t>).</w:t>
      </w:r>
    </w:p>
    <w:p w14:paraId="00FB3539" w14:textId="77777777" w:rsidR="000F63CA" w:rsidRDefault="00587EB5">
      <w:pPr>
        <w:pStyle w:val="FirstParagraph"/>
      </w:pPr>
      <w:r>
        <w:t>Примеры:</w:t>
      </w:r>
    </w:p>
    <w:p w14:paraId="4035755E" w14:textId="77777777" w:rsidR="000F63CA" w:rsidRDefault="00587EB5" w:rsidP="00587EB5">
      <w:pPr>
        <w:pStyle w:val="Compact"/>
        <w:numPr>
          <w:ilvl w:val="0"/>
          <w:numId w:val="59"/>
        </w:numPr>
      </w:pPr>
      <w:r>
        <w:t>USER_TABLES, ALL_OBJECTS, DBA_USERS.</w:t>
      </w:r>
    </w:p>
    <w:p w14:paraId="612DBC49" w14:textId="77777777" w:rsidR="00171735" w:rsidRPr="00641583" w:rsidRDefault="00587EB5" w:rsidP="00171735">
      <w:pPr>
        <w:pStyle w:val="a"/>
        <w:rPr>
          <w:color w:val="FF0000"/>
        </w:rPr>
      </w:pPr>
      <w:proofErr w:type="spellStart"/>
      <w:r w:rsidRPr="00641583">
        <w:rPr>
          <w:color w:val="FF0000"/>
        </w:rPr>
        <w:t>Мультиарендная</w:t>
      </w:r>
      <w:proofErr w:type="spellEnd"/>
      <w:r w:rsidRPr="00641583">
        <w:rPr>
          <w:color w:val="FF0000"/>
        </w:rPr>
        <w:t xml:space="preserve"> </w:t>
      </w:r>
      <w:r w:rsidR="00171735" w:rsidRPr="00641583">
        <w:rPr>
          <w:color w:val="FF0000"/>
        </w:rPr>
        <w:t>архитектура Oracle Multitenant</w:t>
      </w:r>
    </w:p>
    <w:p w14:paraId="5DE470B0" w14:textId="6095781C" w:rsidR="000F63CA" w:rsidRPr="00171735" w:rsidRDefault="00587EB5" w:rsidP="00171735">
      <w:pPr>
        <w:pStyle w:val="Compact"/>
        <w:ind w:left="720"/>
        <w:rPr>
          <w:lang w:val="ru-RU"/>
        </w:rPr>
      </w:pPr>
      <w:r>
        <w:t>Multitenant</w:t>
      </w:r>
      <w:r w:rsidRPr="00171735">
        <w:rPr>
          <w:lang w:val="ru-RU"/>
        </w:rPr>
        <w:t xml:space="preserve"> в </w:t>
      </w:r>
      <w:r>
        <w:t>Oracle</w:t>
      </w:r>
      <w:r w:rsidRPr="00171735">
        <w:rPr>
          <w:lang w:val="ru-RU"/>
        </w:rPr>
        <w:t xml:space="preserve"> позволяет запускать несколько логически изолированных </w:t>
      </w:r>
      <w:r>
        <w:t>PDB</w:t>
      </w:r>
      <w:r w:rsidRPr="00171735">
        <w:rPr>
          <w:lang w:val="ru-RU"/>
        </w:rPr>
        <w:t xml:space="preserve"> в одном экземпляре </w:t>
      </w:r>
      <w:r>
        <w:t>CDB</w:t>
      </w:r>
      <w:r w:rsidRPr="00171735">
        <w:rPr>
          <w:lang w:val="ru-RU"/>
        </w:rPr>
        <w:t>.</w:t>
      </w:r>
    </w:p>
    <w:p w14:paraId="1FC3F791" w14:textId="77777777" w:rsidR="000F63CA" w:rsidRDefault="00587EB5">
      <w:pPr>
        <w:pStyle w:val="FirstParagraph"/>
      </w:pPr>
      <w:proofErr w:type="spellStart"/>
      <w:r>
        <w:t>Преимущества</w:t>
      </w:r>
      <w:proofErr w:type="spellEnd"/>
      <w:r>
        <w:t>:</w:t>
      </w:r>
    </w:p>
    <w:p w14:paraId="3BFD312B" w14:textId="77777777" w:rsidR="000F63CA" w:rsidRDefault="00587EB5" w:rsidP="00587EB5">
      <w:pPr>
        <w:pStyle w:val="Compact"/>
        <w:numPr>
          <w:ilvl w:val="0"/>
          <w:numId w:val="61"/>
        </w:numPr>
      </w:pPr>
      <w:r>
        <w:t>Централизованное управление;</w:t>
      </w:r>
    </w:p>
    <w:p w14:paraId="7B542100" w14:textId="77777777" w:rsidR="000F63CA" w:rsidRPr="00813105" w:rsidRDefault="00587EB5" w:rsidP="00587EB5">
      <w:pPr>
        <w:pStyle w:val="Compact"/>
        <w:numPr>
          <w:ilvl w:val="0"/>
          <w:numId w:val="61"/>
        </w:numPr>
        <w:rPr>
          <w:lang w:val="ru-RU"/>
        </w:rPr>
      </w:pPr>
      <w:r w:rsidRPr="00813105">
        <w:rPr>
          <w:lang w:val="ru-RU"/>
        </w:rPr>
        <w:t>Независимые резервные копии и миграции;</w:t>
      </w:r>
    </w:p>
    <w:p w14:paraId="6582E9CB" w14:textId="77777777" w:rsidR="000F63CA" w:rsidRDefault="00587EB5" w:rsidP="00587EB5">
      <w:pPr>
        <w:pStyle w:val="Compact"/>
        <w:numPr>
          <w:ilvl w:val="0"/>
          <w:numId w:val="61"/>
        </w:numPr>
      </w:pPr>
      <w:proofErr w:type="spellStart"/>
      <w:r>
        <w:t>Эффективное</w:t>
      </w:r>
      <w:proofErr w:type="spellEnd"/>
      <w:r>
        <w:t xml:space="preserve"> </w:t>
      </w:r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ресурсов</w:t>
      </w:r>
      <w:proofErr w:type="spellEnd"/>
      <w:r>
        <w:t>.</w:t>
      </w:r>
    </w:p>
    <w:p w14:paraId="6A50070E" w14:textId="77777777" w:rsidR="000F63CA" w:rsidRDefault="00587EB5">
      <w:pPr>
        <w:pStyle w:val="FirstParagraph"/>
      </w:pPr>
      <w:r>
        <w:t>Команда подключения к PDB:</w:t>
      </w:r>
    </w:p>
    <w:p w14:paraId="1B2B9D06" w14:textId="77777777" w:rsidR="000F63CA" w:rsidRDefault="00587EB5">
      <w:pPr>
        <w:pStyle w:val="SourceCode"/>
      </w:pP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CONTAI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b1;</w:t>
      </w:r>
    </w:p>
    <w:p w14:paraId="1AB222D6" w14:textId="77777777" w:rsidR="00171735" w:rsidRPr="00641583" w:rsidRDefault="00171735" w:rsidP="00171735">
      <w:pPr>
        <w:pStyle w:val="a"/>
        <w:rPr>
          <w:color w:val="FF0000"/>
        </w:rPr>
      </w:pPr>
      <w:r w:rsidRPr="00641583">
        <w:rPr>
          <w:color w:val="FF0000"/>
        </w:rPr>
        <w:t xml:space="preserve">Файлы экземпляра </w:t>
      </w:r>
      <w:proofErr w:type="spellStart"/>
      <w:r w:rsidRPr="00641583">
        <w:rPr>
          <w:color w:val="FF0000"/>
        </w:rPr>
        <w:t>Oracle</w:t>
      </w:r>
      <w:proofErr w:type="spellEnd"/>
      <w:r w:rsidRPr="00641583">
        <w:rPr>
          <w:color w:val="FF0000"/>
        </w:rPr>
        <w:t>. Файл параметров, управляющие файлы, файлы паролей, файлы трассировки.</w:t>
      </w:r>
    </w:p>
    <w:p w14:paraId="1FEB0D95" w14:textId="77777777" w:rsidR="000F63CA" w:rsidRPr="00813105" w:rsidRDefault="00587EB5" w:rsidP="00587EB5">
      <w:pPr>
        <w:pStyle w:val="Compact"/>
        <w:numPr>
          <w:ilvl w:val="0"/>
          <w:numId w:val="63"/>
        </w:numPr>
        <w:rPr>
          <w:lang w:val="ru-RU"/>
        </w:rPr>
      </w:pPr>
      <w:r>
        <w:t>PFILE</w:t>
      </w:r>
      <w:r w:rsidRPr="00813105">
        <w:rPr>
          <w:lang w:val="ru-RU"/>
        </w:rPr>
        <w:t>/</w:t>
      </w:r>
      <w:r>
        <w:t>SPFILE</w:t>
      </w:r>
      <w:r w:rsidRPr="00813105">
        <w:rPr>
          <w:lang w:val="ru-RU"/>
        </w:rPr>
        <w:t xml:space="preserve"> — файлы параметров запуска (настройки экземпляра);</w:t>
      </w:r>
    </w:p>
    <w:p w14:paraId="1774DD61" w14:textId="77777777" w:rsidR="000F63CA" w:rsidRPr="00813105" w:rsidRDefault="00587EB5" w:rsidP="00587EB5">
      <w:pPr>
        <w:pStyle w:val="Compact"/>
        <w:numPr>
          <w:ilvl w:val="0"/>
          <w:numId w:val="63"/>
        </w:numPr>
        <w:rPr>
          <w:lang w:val="ru-RU"/>
        </w:rPr>
      </w:pPr>
      <w:r>
        <w:t>Control</w:t>
      </w:r>
      <w:r w:rsidRPr="00813105">
        <w:rPr>
          <w:lang w:val="ru-RU"/>
        </w:rPr>
        <w:t xml:space="preserve"> </w:t>
      </w:r>
      <w:r>
        <w:t>files</w:t>
      </w:r>
      <w:r w:rsidRPr="00813105">
        <w:rPr>
          <w:lang w:val="ru-RU"/>
        </w:rPr>
        <w:t xml:space="preserve"> — определяют структуру БД, подключаемые файлы;</w:t>
      </w:r>
    </w:p>
    <w:p w14:paraId="795D9A51" w14:textId="77777777" w:rsidR="000F63CA" w:rsidRPr="00813105" w:rsidRDefault="00587EB5" w:rsidP="00587EB5">
      <w:pPr>
        <w:pStyle w:val="Compact"/>
        <w:numPr>
          <w:ilvl w:val="0"/>
          <w:numId w:val="63"/>
        </w:numPr>
        <w:rPr>
          <w:lang w:val="ru-RU"/>
        </w:rPr>
      </w:pPr>
      <w:r>
        <w:lastRenderedPageBreak/>
        <w:t>Password</w:t>
      </w:r>
      <w:r w:rsidRPr="00813105">
        <w:rPr>
          <w:lang w:val="ru-RU"/>
        </w:rPr>
        <w:t xml:space="preserve"> </w:t>
      </w:r>
      <w:r>
        <w:t>file</w:t>
      </w:r>
      <w:r w:rsidRPr="00813105">
        <w:rPr>
          <w:lang w:val="ru-RU"/>
        </w:rPr>
        <w:t xml:space="preserve"> — используется для удалённой аутентификации администраторов;</w:t>
      </w:r>
    </w:p>
    <w:p w14:paraId="16F60B97" w14:textId="77777777" w:rsidR="000F63CA" w:rsidRDefault="00587EB5" w:rsidP="00587EB5">
      <w:pPr>
        <w:pStyle w:val="Compact"/>
        <w:numPr>
          <w:ilvl w:val="0"/>
          <w:numId w:val="63"/>
        </w:numPr>
      </w:pPr>
      <w:r>
        <w:t xml:space="preserve">Alert log — </w:t>
      </w:r>
      <w:proofErr w:type="spellStart"/>
      <w:r>
        <w:t>журнал</w:t>
      </w:r>
      <w:proofErr w:type="spellEnd"/>
      <w:r>
        <w:t xml:space="preserve"> </w:t>
      </w:r>
      <w:proofErr w:type="spellStart"/>
      <w:r>
        <w:t>событий</w:t>
      </w:r>
      <w:proofErr w:type="spellEnd"/>
      <w:r>
        <w:t>;</w:t>
      </w:r>
    </w:p>
    <w:p w14:paraId="78276490" w14:textId="77777777" w:rsidR="000F63CA" w:rsidRPr="00813105" w:rsidRDefault="00587EB5" w:rsidP="00587EB5">
      <w:pPr>
        <w:pStyle w:val="Compact"/>
        <w:numPr>
          <w:ilvl w:val="0"/>
          <w:numId w:val="63"/>
        </w:numPr>
        <w:rPr>
          <w:lang w:val="ru-RU"/>
        </w:rPr>
      </w:pPr>
      <w:r>
        <w:t>Trace</w:t>
      </w:r>
      <w:r w:rsidRPr="00813105">
        <w:rPr>
          <w:lang w:val="ru-RU"/>
        </w:rPr>
        <w:t xml:space="preserve"> </w:t>
      </w:r>
      <w:r>
        <w:t>files</w:t>
      </w:r>
      <w:r w:rsidRPr="00813105">
        <w:rPr>
          <w:lang w:val="ru-RU"/>
        </w:rPr>
        <w:t xml:space="preserve"> — технические логи, создаваемые при ошибках.</w:t>
      </w:r>
    </w:p>
    <w:p w14:paraId="1A49D7CF" w14:textId="77777777" w:rsidR="000F63CA" w:rsidRDefault="00587EB5">
      <w:pPr>
        <w:pStyle w:val="FirstParagraph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строки</w:t>
      </w:r>
      <w:proofErr w:type="spellEnd"/>
      <w:r>
        <w:t xml:space="preserve"> в </w:t>
      </w:r>
      <w:proofErr w:type="spellStart"/>
      <w:r>
        <w:t>spfile</w:t>
      </w:r>
      <w:proofErr w:type="spellEnd"/>
      <w:r>
        <w:t>:</w:t>
      </w:r>
    </w:p>
    <w:p w14:paraId="1DE8DE78" w14:textId="77777777" w:rsidR="000F63CA" w:rsidRDefault="00587EB5">
      <w:pPr>
        <w:pStyle w:val="SourceCode"/>
      </w:pPr>
      <w:r>
        <w:rPr>
          <w:rStyle w:val="VerbatimChar"/>
        </w:rPr>
        <w:t>*.control_files='/u01/app/oracle/oradata/orcl/control01.ctl'</w:t>
      </w:r>
    </w:p>
    <w:p w14:paraId="09AB52E6" w14:textId="77777777" w:rsidR="000F63CA" w:rsidRDefault="00171735">
      <w:r>
        <w:pict w14:anchorId="12447935">
          <v:rect id="_x0000_i1026" style="width:0;height:1.5pt" o:hralign="center" o:hrstd="t" o:hr="t"/>
        </w:pict>
      </w:r>
    </w:p>
    <w:p w14:paraId="6135A5F2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Файлы базы данных Oracle</w:t>
      </w:r>
      <w:r w:rsidR="00171735" w:rsidRPr="00641583">
        <w:rPr>
          <w:color w:val="FF0000"/>
        </w:rPr>
        <w:t>. Файлы данных, журналы, архивы</w:t>
      </w:r>
    </w:p>
    <w:p w14:paraId="0C9808F7" w14:textId="622C2142" w:rsidR="000F63CA" w:rsidRPr="00813105" w:rsidRDefault="00587EB5" w:rsidP="00171735">
      <w:pPr>
        <w:pStyle w:val="Compact"/>
        <w:ind w:left="720"/>
        <w:rPr>
          <w:lang w:val="ru-RU"/>
        </w:rPr>
      </w:pPr>
      <w:r>
        <w:t>Oracle</w:t>
      </w:r>
      <w:r w:rsidRPr="00813105">
        <w:rPr>
          <w:lang w:val="ru-RU"/>
        </w:rPr>
        <w:t xml:space="preserve"> использует несколько типов файлов для хранения и обслуживания базы данных:</w:t>
      </w:r>
    </w:p>
    <w:p w14:paraId="3F9CA32E" w14:textId="77777777" w:rsidR="000F63CA" w:rsidRPr="00813105" w:rsidRDefault="00587EB5" w:rsidP="00587EB5">
      <w:pPr>
        <w:pStyle w:val="Compact"/>
        <w:numPr>
          <w:ilvl w:val="0"/>
          <w:numId w:val="65"/>
        </w:numPr>
        <w:rPr>
          <w:lang w:val="ru-RU"/>
        </w:rPr>
      </w:pPr>
      <w:r w:rsidRPr="00813105">
        <w:rPr>
          <w:lang w:val="ru-RU"/>
        </w:rPr>
        <w:t>Файлы данных (</w:t>
      </w:r>
      <w:r>
        <w:t>Datafiles</w:t>
      </w:r>
      <w:r w:rsidRPr="00813105">
        <w:rPr>
          <w:lang w:val="ru-RU"/>
        </w:rPr>
        <w:t>) — содержат таблицы, индексы, и другую пользовательскую информацию;</w:t>
      </w:r>
    </w:p>
    <w:p w14:paraId="772CDF12" w14:textId="77777777" w:rsidR="000F63CA" w:rsidRPr="00813105" w:rsidRDefault="00587EB5" w:rsidP="00587EB5">
      <w:pPr>
        <w:pStyle w:val="Compact"/>
        <w:numPr>
          <w:ilvl w:val="0"/>
          <w:numId w:val="65"/>
        </w:numPr>
        <w:rPr>
          <w:lang w:val="ru-RU"/>
        </w:rPr>
      </w:pPr>
      <w:r w:rsidRPr="00813105">
        <w:rPr>
          <w:lang w:val="ru-RU"/>
        </w:rPr>
        <w:t>Журналы (</w:t>
      </w:r>
      <w:r>
        <w:t>Redo</w:t>
      </w:r>
      <w:r w:rsidRPr="00813105">
        <w:rPr>
          <w:lang w:val="ru-RU"/>
        </w:rPr>
        <w:t xml:space="preserve"> </w:t>
      </w:r>
      <w:r>
        <w:t>Log</w:t>
      </w:r>
      <w:r w:rsidRPr="00813105">
        <w:rPr>
          <w:lang w:val="ru-RU"/>
        </w:rPr>
        <w:t xml:space="preserve"> </w:t>
      </w:r>
      <w:r>
        <w:t>Files</w:t>
      </w:r>
      <w:r w:rsidRPr="00813105">
        <w:rPr>
          <w:lang w:val="ru-RU"/>
        </w:rPr>
        <w:t>) — хранят все изменения данных, обеспечивая возможность восстановления после сбоев;</w:t>
      </w:r>
    </w:p>
    <w:p w14:paraId="0F769AB2" w14:textId="77777777" w:rsidR="000F63CA" w:rsidRPr="00813105" w:rsidRDefault="00587EB5" w:rsidP="00587EB5">
      <w:pPr>
        <w:pStyle w:val="Compact"/>
        <w:numPr>
          <w:ilvl w:val="0"/>
          <w:numId w:val="65"/>
        </w:numPr>
        <w:rPr>
          <w:lang w:val="ru-RU"/>
        </w:rPr>
      </w:pPr>
      <w:r w:rsidRPr="00813105">
        <w:rPr>
          <w:lang w:val="ru-RU"/>
        </w:rPr>
        <w:t>Архивы (</w:t>
      </w:r>
      <w:r>
        <w:t>Archived</w:t>
      </w:r>
      <w:r w:rsidRPr="00813105">
        <w:rPr>
          <w:lang w:val="ru-RU"/>
        </w:rPr>
        <w:t xml:space="preserve"> </w:t>
      </w:r>
      <w:r>
        <w:t>Redo</w:t>
      </w:r>
      <w:r w:rsidRPr="00813105">
        <w:rPr>
          <w:lang w:val="ru-RU"/>
        </w:rPr>
        <w:t xml:space="preserve"> </w:t>
      </w:r>
      <w:r>
        <w:t>Logs</w:t>
      </w:r>
      <w:r w:rsidRPr="00813105">
        <w:rPr>
          <w:lang w:val="ru-RU"/>
        </w:rPr>
        <w:t xml:space="preserve">) — резервные копии </w:t>
      </w:r>
      <w:r>
        <w:t>redo</w:t>
      </w:r>
      <w:r w:rsidRPr="00813105">
        <w:rPr>
          <w:lang w:val="ru-RU"/>
        </w:rPr>
        <w:t>-журналов, создаются при включённой архивации.</w:t>
      </w:r>
    </w:p>
    <w:p w14:paraId="54195A88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Пример:</w:t>
      </w:r>
    </w:p>
    <w:p w14:paraId="6BB2F243" w14:textId="77777777" w:rsidR="000F63CA" w:rsidRPr="00813105" w:rsidRDefault="00587EB5">
      <w:pPr>
        <w:pStyle w:val="SourceCode"/>
        <w:rPr>
          <w:lang w:val="ru-RU"/>
        </w:rPr>
      </w:pP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data</w:t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oracle</w:t>
      </w:r>
      <w:r w:rsidRPr="00813105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oradata</w:t>
      </w:r>
      <w:proofErr w:type="spellEnd"/>
      <w:r w:rsidRPr="00813105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orcl</w:t>
      </w:r>
      <w:proofErr w:type="spellEnd"/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users</w:t>
      </w:r>
      <w:r w:rsidRPr="00813105">
        <w:rPr>
          <w:rStyle w:val="VerbatimChar"/>
          <w:lang w:val="ru-RU"/>
        </w:rPr>
        <w:t>01.</w:t>
      </w:r>
      <w:r>
        <w:rPr>
          <w:rStyle w:val="VerbatimChar"/>
        </w:rPr>
        <w:t>dbf</w:t>
      </w:r>
      <w:r w:rsidRPr="00813105">
        <w:rPr>
          <w:rStyle w:val="VerbatimChar"/>
          <w:lang w:val="ru-RU"/>
        </w:rPr>
        <w:t xml:space="preserve"> — файл данных</w:t>
      </w:r>
      <w:r w:rsidRPr="00813105">
        <w:rPr>
          <w:lang w:val="ru-RU"/>
        </w:rPr>
        <w:br/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data</w:t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oracle</w:t>
      </w:r>
      <w:r w:rsidRPr="00813105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oradata</w:t>
      </w:r>
      <w:proofErr w:type="spellEnd"/>
      <w:r w:rsidRPr="00813105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orcl</w:t>
      </w:r>
      <w:proofErr w:type="spellEnd"/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redo</w:t>
      </w:r>
      <w:r w:rsidRPr="00813105">
        <w:rPr>
          <w:rStyle w:val="VerbatimChar"/>
          <w:lang w:val="ru-RU"/>
        </w:rPr>
        <w:t>01.</w:t>
      </w:r>
      <w:r>
        <w:rPr>
          <w:rStyle w:val="VerbatimChar"/>
        </w:rPr>
        <w:t>log</w:t>
      </w:r>
      <w:r w:rsidRPr="00813105">
        <w:rPr>
          <w:rStyle w:val="VerbatimChar"/>
          <w:lang w:val="ru-RU"/>
        </w:rPr>
        <w:t xml:space="preserve"> — файл журнала</w:t>
      </w:r>
      <w:r w:rsidRPr="00813105">
        <w:rPr>
          <w:lang w:val="ru-RU"/>
        </w:rPr>
        <w:br/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data</w:t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oracle</w:t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archive</w:t>
      </w:r>
      <w:r w:rsidRPr="00813105">
        <w:rPr>
          <w:rStyle w:val="VerbatimChar"/>
          <w:lang w:val="ru-RU"/>
        </w:rPr>
        <w:t>/</w:t>
      </w:r>
      <w:r>
        <w:rPr>
          <w:rStyle w:val="VerbatimChar"/>
        </w:rPr>
        <w:t>redo</w:t>
      </w:r>
      <w:r w:rsidRPr="00813105">
        <w:rPr>
          <w:rStyle w:val="VerbatimChar"/>
          <w:lang w:val="ru-RU"/>
        </w:rPr>
        <w:t>01_123.</w:t>
      </w:r>
      <w:r>
        <w:rPr>
          <w:rStyle w:val="VerbatimChar"/>
        </w:rPr>
        <w:t>arc</w:t>
      </w:r>
      <w:r w:rsidRPr="00813105">
        <w:rPr>
          <w:rStyle w:val="VerbatimChar"/>
          <w:lang w:val="ru-RU"/>
        </w:rPr>
        <w:t xml:space="preserve"> — архивный журнал</w:t>
      </w:r>
    </w:p>
    <w:p w14:paraId="7ED96B83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Абстрактная модель Oracle. Логич</w:t>
      </w:r>
      <w:r w:rsidR="00171735" w:rsidRPr="00641583">
        <w:rPr>
          <w:color w:val="FF0000"/>
        </w:rPr>
        <w:t>еская структура внешней памяти</w:t>
      </w:r>
    </w:p>
    <w:p w14:paraId="4B04F2E5" w14:textId="0B816A58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>Логическая структура включает в себя:</w:t>
      </w:r>
    </w:p>
    <w:p w14:paraId="17E70D17" w14:textId="77777777" w:rsidR="000F63CA" w:rsidRDefault="00587EB5" w:rsidP="00587EB5">
      <w:pPr>
        <w:pStyle w:val="Compact"/>
        <w:numPr>
          <w:ilvl w:val="0"/>
          <w:numId w:val="67"/>
        </w:numPr>
      </w:pPr>
      <w:proofErr w:type="spellStart"/>
      <w:r>
        <w:t>Табличные</w:t>
      </w:r>
      <w:proofErr w:type="spellEnd"/>
      <w:r>
        <w:t xml:space="preserve"> </w:t>
      </w:r>
      <w:proofErr w:type="spellStart"/>
      <w:r>
        <w:t>пространства</w:t>
      </w:r>
      <w:proofErr w:type="spellEnd"/>
      <w:r>
        <w:t xml:space="preserve"> (</w:t>
      </w:r>
      <w:proofErr w:type="spellStart"/>
      <w:r>
        <w:t>Tablespaces</w:t>
      </w:r>
      <w:proofErr w:type="spellEnd"/>
      <w:r>
        <w:t>),</w:t>
      </w:r>
    </w:p>
    <w:p w14:paraId="15EDF34A" w14:textId="77777777" w:rsidR="000F63CA" w:rsidRPr="00813105" w:rsidRDefault="00587EB5" w:rsidP="00587EB5">
      <w:pPr>
        <w:pStyle w:val="Compact"/>
        <w:numPr>
          <w:ilvl w:val="0"/>
          <w:numId w:val="67"/>
        </w:numPr>
        <w:rPr>
          <w:lang w:val="ru-RU"/>
        </w:rPr>
      </w:pPr>
      <w:r w:rsidRPr="00813105">
        <w:rPr>
          <w:lang w:val="ru-RU"/>
        </w:rPr>
        <w:t>Сегменты (</w:t>
      </w:r>
      <w:r>
        <w:t>Segments</w:t>
      </w:r>
      <w:r w:rsidRPr="00813105">
        <w:rPr>
          <w:lang w:val="ru-RU"/>
        </w:rPr>
        <w:t>) — структуры для хранения таблиц, индексов и т.д.,</w:t>
      </w:r>
    </w:p>
    <w:p w14:paraId="649B1FBE" w14:textId="77777777" w:rsidR="000F63CA" w:rsidRPr="00813105" w:rsidRDefault="00587EB5" w:rsidP="00587EB5">
      <w:pPr>
        <w:pStyle w:val="Compact"/>
        <w:numPr>
          <w:ilvl w:val="0"/>
          <w:numId w:val="67"/>
        </w:numPr>
        <w:rPr>
          <w:lang w:val="ru-RU"/>
        </w:rPr>
      </w:pPr>
      <w:r w:rsidRPr="00813105">
        <w:rPr>
          <w:lang w:val="ru-RU"/>
        </w:rPr>
        <w:t>Экстенты (</w:t>
      </w:r>
      <w:r>
        <w:t>Extents</w:t>
      </w:r>
      <w:r w:rsidRPr="00813105">
        <w:rPr>
          <w:lang w:val="ru-RU"/>
        </w:rPr>
        <w:t>) — единицы хранения внутри сегмента,</w:t>
      </w:r>
    </w:p>
    <w:p w14:paraId="2E1DAF44" w14:textId="77777777" w:rsidR="000F63CA" w:rsidRPr="00813105" w:rsidRDefault="00587EB5" w:rsidP="00587EB5">
      <w:pPr>
        <w:pStyle w:val="Compact"/>
        <w:numPr>
          <w:ilvl w:val="0"/>
          <w:numId w:val="67"/>
        </w:numPr>
        <w:rPr>
          <w:lang w:val="ru-RU"/>
        </w:rPr>
      </w:pPr>
      <w:r w:rsidRPr="00813105">
        <w:rPr>
          <w:lang w:val="ru-RU"/>
        </w:rPr>
        <w:t>Блоки данных (</w:t>
      </w:r>
      <w:r>
        <w:t>Blocks</w:t>
      </w:r>
      <w:r w:rsidRPr="00813105">
        <w:rPr>
          <w:lang w:val="ru-RU"/>
        </w:rPr>
        <w:t>) — минимальная единица ввода-вывода.</w:t>
      </w:r>
    </w:p>
    <w:p w14:paraId="43D9851E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Эта структура позволяет гибко управлять хранением данных.</w:t>
      </w:r>
    </w:p>
    <w:p w14:paraId="39328476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Абстрактная модель Oracle. Физическая структура внешней памяти:</w:t>
      </w:r>
    </w:p>
    <w:p w14:paraId="0AD49955" w14:textId="62107ECD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>Физическая структура состоит из:</w:t>
      </w:r>
    </w:p>
    <w:p w14:paraId="190B05A8" w14:textId="77777777" w:rsidR="000F63CA" w:rsidRDefault="00587EB5" w:rsidP="00587EB5">
      <w:pPr>
        <w:pStyle w:val="Compact"/>
        <w:numPr>
          <w:ilvl w:val="0"/>
          <w:numId w:val="69"/>
        </w:numPr>
      </w:pPr>
      <w:proofErr w:type="spellStart"/>
      <w:r>
        <w:t>Файлов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 xml:space="preserve"> (</w:t>
      </w:r>
      <w:proofErr w:type="spellStart"/>
      <w:r>
        <w:t>Datafiles</w:t>
      </w:r>
      <w:proofErr w:type="spellEnd"/>
      <w:r>
        <w:t>),</w:t>
      </w:r>
    </w:p>
    <w:p w14:paraId="56E4C536" w14:textId="77777777" w:rsidR="000F63CA" w:rsidRDefault="00587EB5" w:rsidP="00587EB5">
      <w:pPr>
        <w:pStyle w:val="Compact"/>
        <w:numPr>
          <w:ilvl w:val="0"/>
          <w:numId w:val="69"/>
        </w:numPr>
      </w:pPr>
      <w:r>
        <w:t>Контрольных файлов (Control files),</w:t>
      </w:r>
    </w:p>
    <w:p w14:paraId="216E97E3" w14:textId="77777777" w:rsidR="000F63CA" w:rsidRPr="00813105" w:rsidRDefault="00587EB5" w:rsidP="00587EB5">
      <w:pPr>
        <w:pStyle w:val="Compact"/>
        <w:numPr>
          <w:ilvl w:val="0"/>
          <w:numId w:val="69"/>
        </w:numPr>
        <w:rPr>
          <w:lang w:val="ru-RU"/>
        </w:rPr>
      </w:pPr>
      <w:r w:rsidRPr="00813105">
        <w:rPr>
          <w:lang w:val="ru-RU"/>
        </w:rPr>
        <w:t>Журналов повторения (</w:t>
      </w:r>
      <w:r>
        <w:t>Redo</w:t>
      </w:r>
      <w:r w:rsidRPr="00813105">
        <w:rPr>
          <w:lang w:val="ru-RU"/>
        </w:rPr>
        <w:t xml:space="preserve"> </w:t>
      </w:r>
      <w:r>
        <w:t>log</w:t>
      </w:r>
      <w:r w:rsidRPr="00813105">
        <w:rPr>
          <w:lang w:val="ru-RU"/>
        </w:rPr>
        <w:t xml:space="preserve"> </w:t>
      </w:r>
      <w:r>
        <w:t>files</w:t>
      </w:r>
      <w:r w:rsidRPr="00813105">
        <w:rPr>
          <w:lang w:val="ru-RU"/>
        </w:rPr>
        <w:t>).</w:t>
      </w:r>
    </w:p>
    <w:p w14:paraId="2AC5AF31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Связь с логической структурой обеспечивается через табличные пространства, которые логически связаны с файлами данных.</w:t>
      </w:r>
    </w:p>
    <w:p w14:paraId="1D2EA3EA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lastRenderedPageBreak/>
        <w:t>Абстрактная модель Oracle. Структура SGA</w:t>
      </w:r>
    </w:p>
    <w:p w14:paraId="7CDEA877" w14:textId="6A356348" w:rsidR="000F63CA" w:rsidRPr="00171735" w:rsidRDefault="00587EB5" w:rsidP="00171735">
      <w:pPr>
        <w:pStyle w:val="Compact"/>
        <w:ind w:left="720"/>
        <w:rPr>
          <w:lang w:val="ru-RU"/>
        </w:rPr>
      </w:pPr>
      <w:r>
        <w:t>SGA</w:t>
      </w:r>
      <w:r w:rsidRPr="00813105">
        <w:rPr>
          <w:lang w:val="ru-RU"/>
        </w:rPr>
        <w:t xml:space="preserve"> (</w:t>
      </w:r>
      <w:r>
        <w:t>System</w:t>
      </w:r>
      <w:r w:rsidRPr="00813105">
        <w:rPr>
          <w:lang w:val="ru-RU"/>
        </w:rPr>
        <w:t xml:space="preserve"> </w:t>
      </w:r>
      <w:r>
        <w:t>Global</w:t>
      </w:r>
      <w:r w:rsidRPr="00813105">
        <w:rPr>
          <w:lang w:val="ru-RU"/>
        </w:rPr>
        <w:t xml:space="preserve"> </w:t>
      </w:r>
      <w:r>
        <w:t>Area</w:t>
      </w:r>
      <w:r w:rsidRPr="00813105">
        <w:rPr>
          <w:lang w:val="ru-RU"/>
        </w:rPr>
        <w:t xml:space="preserve">) — это общая область памяти, используемая всеми процессами экземпляра. </w:t>
      </w:r>
      <w:r w:rsidRPr="00171735">
        <w:rPr>
          <w:lang w:val="ru-RU"/>
        </w:rPr>
        <w:t>Основные компоненты:</w:t>
      </w:r>
    </w:p>
    <w:p w14:paraId="04F1C9E1" w14:textId="77777777" w:rsidR="000F63CA" w:rsidRPr="00813105" w:rsidRDefault="00587EB5" w:rsidP="00587EB5">
      <w:pPr>
        <w:pStyle w:val="Compact"/>
        <w:numPr>
          <w:ilvl w:val="0"/>
          <w:numId w:val="71"/>
        </w:numPr>
        <w:rPr>
          <w:lang w:val="ru-RU"/>
        </w:rPr>
      </w:pPr>
      <w:r>
        <w:t>Shared</w:t>
      </w:r>
      <w:r w:rsidRPr="00813105">
        <w:rPr>
          <w:lang w:val="ru-RU"/>
        </w:rPr>
        <w:t xml:space="preserve"> </w:t>
      </w:r>
      <w:r>
        <w:t>Pool</w:t>
      </w:r>
      <w:r w:rsidRPr="00813105">
        <w:rPr>
          <w:lang w:val="ru-RU"/>
        </w:rPr>
        <w:t xml:space="preserve"> — хранит кэш запросов и данные словаря;</w:t>
      </w:r>
    </w:p>
    <w:p w14:paraId="4ADA7EE6" w14:textId="77777777" w:rsidR="000F63CA" w:rsidRDefault="00587EB5" w:rsidP="00587EB5">
      <w:pPr>
        <w:pStyle w:val="Compact"/>
        <w:numPr>
          <w:ilvl w:val="0"/>
          <w:numId w:val="71"/>
        </w:numPr>
      </w:pPr>
      <w:r>
        <w:t>Database Buffer Cache — кэширует блоки данных;</w:t>
      </w:r>
    </w:p>
    <w:p w14:paraId="3B43264E" w14:textId="77777777" w:rsidR="000F63CA" w:rsidRDefault="00587EB5" w:rsidP="00587EB5">
      <w:pPr>
        <w:pStyle w:val="Compact"/>
        <w:numPr>
          <w:ilvl w:val="0"/>
          <w:numId w:val="71"/>
        </w:numPr>
      </w:pPr>
      <w:r>
        <w:t>Redo Log Buffer — буфер для redo-записей;</w:t>
      </w:r>
    </w:p>
    <w:p w14:paraId="1A2155A1" w14:textId="77777777" w:rsidR="000F63CA" w:rsidRPr="00813105" w:rsidRDefault="00587EB5" w:rsidP="00587EB5">
      <w:pPr>
        <w:pStyle w:val="Compact"/>
        <w:numPr>
          <w:ilvl w:val="0"/>
          <w:numId w:val="71"/>
        </w:numPr>
        <w:rPr>
          <w:lang w:val="ru-RU"/>
        </w:rPr>
      </w:pPr>
      <w:r>
        <w:t>Large</w:t>
      </w:r>
      <w:r w:rsidRPr="00813105">
        <w:rPr>
          <w:lang w:val="ru-RU"/>
        </w:rPr>
        <w:t xml:space="preserve"> </w:t>
      </w:r>
      <w:r>
        <w:t>Pool</w:t>
      </w:r>
      <w:r w:rsidRPr="00813105">
        <w:rPr>
          <w:lang w:val="ru-RU"/>
        </w:rPr>
        <w:t xml:space="preserve">, </w:t>
      </w:r>
      <w:r>
        <w:t>Java</w:t>
      </w:r>
      <w:r w:rsidRPr="00813105">
        <w:rPr>
          <w:lang w:val="ru-RU"/>
        </w:rPr>
        <w:t xml:space="preserve"> </w:t>
      </w:r>
      <w:r>
        <w:t>Pool</w:t>
      </w:r>
      <w:r w:rsidRPr="00813105">
        <w:rPr>
          <w:lang w:val="ru-RU"/>
        </w:rPr>
        <w:t xml:space="preserve"> — дополнительные пулы для специализированных задач.</w:t>
      </w:r>
    </w:p>
    <w:p w14:paraId="136A1619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Абстрактная модель Oracle. Серверные процессы Oracle</w:t>
      </w:r>
    </w:p>
    <w:p w14:paraId="0BDECC6C" w14:textId="3619B60E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>Серверные процессы (</w:t>
      </w:r>
      <w:r>
        <w:t>Server</w:t>
      </w:r>
      <w:r w:rsidRPr="00813105">
        <w:rPr>
          <w:lang w:val="ru-RU"/>
        </w:rPr>
        <w:t xml:space="preserve"> </w:t>
      </w:r>
      <w:r>
        <w:t>Processes</w:t>
      </w:r>
      <w:r w:rsidRPr="00813105">
        <w:rPr>
          <w:lang w:val="ru-RU"/>
        </w:rPr>
        <w:t xml:space="preserve">) — обрабатывают </w:t>
      </w:r>
      <w:r>
        <w:t>SQL</w:t>
      </w:r>
      <w:r w:rsidRPr="00813105">
        <w:rPr>
          <w:lang w:val="ru-RU"/>
        </w:rPr>
        <w:t xml:space="preserve">-запросы от пользователей, взаимодействуют с </w:t>
      </w:r>
      <w:r>
        <w:t>SGA</w:t>
      </w:r>
      <w:r w:rsidRPr="00813105">
        <w:rPr>
          <w:lang w:val="ru-RU"/>
        </w:rPr>
        <w:t xml:space="preserve"> и файлами данных.</w:t>
      </w:r>
    </w:p>
    <w:p w14:paraId="7D54F0EB" w14:textId="77777777" w:rsidR="000F63CA" w:rsidRDefault="00587EB5">
      <w:pPr>
        <w:pStyle w:val="FirstParagraph"/>
      </w:pPr>
      <w:proofErr w:type="spellStart"/>
      <w:r>
        <w:t>Их</w:t>
      </w:r>
      <w:proofErr w:type="spellEnd"/>
      <w:r>
        <w:t xml:space="preserve"> </w:t>
      </w:r>
      <w:proofErr w:type="spellStart"/>
      <w:r>
        <w:t>роль</w:t>
      </w:r>
      <w:proofErr w:type="spellEnd"/>
      <w:r>
        <w:t>:</w:t>
      </w:r>
    </w:p>
    <w:p w14:paraId="3EAB7596" w14:textId="77777777" w:rsidR="000F63CA" w:rsidRPr="00813105" w:rsidRDefault="00587EB5" w:rsidP="00587EB5">
      <w:pPr>
        <w:pStyle w:val="Compact"/>
        <w:numPr>
          <w:ilvl w:val="0"/>
          <w:numId w:val="73"/>
        </w:numPr>
        <w:rPr>
          <w:lang w:val="ru-RU"/>
        </w:rPr>
      </w:pPr>
      <w:r w:rsidRPr="00813105">
        <w:rPr>
          <w:lang w:val="ru-RU"/>
        </w:rPr>
        <w:t xml:space="preserve">Выполнение команд </w:t>
      </w:r>
      <w:r>
        <w:t>SELECT</w:t>
      </w:r>
      <w:r w:rsidRPr="00813105">
        <w:rPr>
          <w:lang w:val="ru-RU"/>
        </w:rPr>
        <w:t xml:space="preserve">, </w:t>
      </w:r>
      <w:r>
        <w:t>INSERT</w:t>
      </w:r>
      <w:r w:rsidRPr="00813105">
        <w:rPr>
          <w:lang w:val="ru-RU"/>
        </w:rPr>
        <w:t xml:space="preserve"> и др.;</w:t>
      </w:r>
    </w:p>
    <w:p w14:paraId="52CACC0A" w14:textId="77777777" w:rsidR="000F63CA" w:rsidRDefault="00587EB5" w:rsidP="00587EB5">
      <w:pPr>
        <w:pStyle w:val="Compact"/>
        <w:numPr>
          <w:ilvl w:val="0"/>
          <w:numId w:val="73"/>
        </w:numPr>
      </w:pPr>
      <w:proofErr w:type="spellStart"/>
      <w:r>
        <w:t>Управление</w:t>
      </w:r>
      <w:proofErr w:type="spellEnd"/>
      <w:r>
        <w:t xml:space="preserve"> </w:t>
      </w:r>
      <w:proofErr w:type="spellStart"/>
      <w:r>
        <w:t>буферизацией</w:t>
      </w:r>
      <w:proofErr w:type="spellEnd"/>
      <w:r>
        <w:t>;</w:t>
      </w:r>
    </w:p>
    <w:p w14:paraId="49027F96" w14:textId="77777777" w:rsidR="000F63CA" w:rsidRDefault="00587EB5" w:rsidP="00587EB5">
      <w:pPr>
        <w:pStyle w:val="Compact"/>
        <w:numPr>
          <w:ilvl w:val="0"/>
          <w:numId w:val="73"/>
        </w:numPr>
      </w:pPr>
      <w:r>
        <w:t>Ведение логов.</w:t>
      </w:r>
    </w:p>
    <w:p w14:paraId="7FE5832B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Могут быть выделенными (</w:t>
      </w:r>
      <w:r>
        <w:t>Dedicated</w:t>
      </w:r>
      <w:r w:rsidRPr="00813105">
        <w:rPr>
          <w:lang w:val="ru-RU"/>
        </w:rPr>
        <w:t>) или разделяемыми (</w:t>
      </w:r>
      <w:r>
        <w:t>Shared</w:t>
      </w:r>
      <w:r w:rsidRPr="00813105">
        <w:rPr>
          <w:lang w:val="ru-RU"/>
        </w:rPr>
        <w:t xml:space="preserve"> </w:t>
      </w:r>
      <w:r>
        <w:t>Server</w:t>
      </w:r>
      <w:r w:rsidRPr="00813105">
        <w:rPr>
          <w:lang w:val="ru-RU"/>
        </w:rPr>
        <w:t>).</w:t>
      </w:r>
    </w:p>
    <w:p w14:paraId="6A1E62DC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Абстрактная модель Oracle. Фоновые процессы Oracle</w:t>
      </w:r>
    </w:p>
    <w:p w14:paraId="22E5F51F" w14:textId="53C5E63C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>Некоторые ключевые фоновые процессы:</w:t>
      </w:r>
    </w:p>
    <w:p w14:paraId="6AF95A56" w14:textId="77777777" w:rsidR="000F63CA" w:rsidRPr="00813105" w:rsidRDefault="00587EB5" w:rsidP="00587EB5">
      <w:pPr>
        <w:pStyle w:val="Compact"/>
        <w:numPr>
          <w:ilvl w:val="0"/>
          <w:numId w:val="75"/>
        </w:numPr>
        <w:rPr>
          <w:lang w:val="ru-RU"/>
        </w:rPr>
      </w:pPr>
      <w:proofErr w:type="spellStart"/>
      <w:r>
        <w:t>DBWn</w:t>
      </w:r>
      <w:proofErr w:type="spellEnd"/>
      <w:r w:rsidRPr="00813105">
        <w:rPr>
          <w:lang w:val="ru-RU"/>
        </w:rPr>
        <w:t xml:space="preserve"> — записывает изменённые блоки из кэша на диск;</w:t>
      </w:r>
    </w:p>
    <w:p w14:paraId="7B0B784B" w14:textId="77777777" w:rsidR="000F63CA" w:rsidRPr="00813105" w:rsidRDefault="00587EB5" w:rsidP="00587EB5">
      <w:pPr>
        <w:pStyle w:val="Compact"/>
        <w:numPr>
          <w:ilvl w:val="0"/>
          <w:numId w:val="75"/>
        </w:numPr>
        <w:rPr>
          <w:lang w:val="ru-RU"/>
        </w:rPr>
      </w:pPr>
      <w:r>
        <w:t>LGWR</w:t>
      </w:r>
      <w:r w:rsidRPr="00813105">
        <w:rPr>
          <w:lang w:val="ru-RU"/>
        </w:rPr>
        <w:t xml:space="preserve"> — записывает </w:t>
      </w:r>
      <w:r>
        <w:t>redo</w:t>
      </w:r>
      <w:r w:rsidRPr="00813105">
        <w:rPr>
          <w:lang w:val="ru-RU"/>
        </w:rPr>
        <w:t xml:space="preserve">-записи из буфера в </w:t>
      </w:r>
      <w:r>
        <w:t>redo</w:t>
      </w:r>
      <w:r w:rsidRPr="00813105">
        <w:rPr>
          <w:lang w:val="ru-RU"/>
        </w:rPr>
        <w:t>-журналы;</w:t>
      </w:r>
    </w:p>
    <w:p w14:paraId="0212DA8C" w14:textId="77777777" w:rsidR="000F63CA" w:rsidRPr="00813105" w:rsidRDefault="00587EB5" w:rsidP="00587EB5">
      <w:pPr>
        <w:pStyle w:val="Compact"/>
        <w:numPr>
          <w:ilvl w:val="0"/>
          <w:numId w:val="75"/>
        </w:numPr>
        <w:rPr>
          <w:lang w:val="ru-RU"/>
        </w:rPr>
      </w:pPr>
      <w:r>
        <w:t>CKPT</w:t>
      </w:r>
      <w:r w:rsidRPr="00813105">
        <w:rPr>
          <w:lang w:val="ru-RU"/>
        </w:rPr>
        <w:t xml:space="preserve"> — отвечает за контрольные точки;</w:t>
      </w:r>
    </w:p>
    <w:p w14:paraId="2856E5BB" w14:textId="77777777" w:rsidR="000F63CA" w:rsidRPr="00813105" w:rsidRDefault="00587EB5" w:rsidP="00587EB5">
      <w:pPr>
        <w:pStyle w:val="Compact"/>
        <w:numPr>
          <w:ilvl w:val="0"/>
          <w:numId w:val="75"/>
        </w:numPr>
        <w:rPr>
          <w:lang w:val="ru-RU"/>
        </w:rPr>
      </w:pPr>
      <w:r>
        <w:t>SMON</w:t>
      </w:r>
      <w:r w:rsidRPr="00813105">
        <w:rPr>
          <w:lang w:val="ru-RU"/>
        </w:rPr>
        <w:t xml:space="preserve"> — очищает неиспользуемые пространства и восстанавливает сессии;</w:t>
      </w:r>
    </w:p>
    <w:p w14:paraId="28B80B9B" w14:textId="77777777" w:rsidR="000F63CA" w:rsidRPr="00813105" w:rsidRDefault="00587EB5" w:rsidP="00587EB5">
      <w:pPr>
        <w:pStyle w:val="Compact"/>
        <w:numPr>
          <w:ilvl w:val="0"/>
          <w:numId w:val="75"/>
        </w:numPr>
        <w:rPr>
          <w:lang w:val="ru-RU"/>
        </w:rPr>
      </w:pPr>
      <w:r>
        <w:t>PMON</w:t>
      </w:r>
      <w:r w:rsidRPr="00813105">
        <w:rPr>
          <w:lang w:val="ru-RU"/>
        </w:rPr>
        <w:t xml:space="preserve"> — завершает </w:t>
      </w:r>
      <w:proofErr w:type="spellStart"/>
      <w:r w:rsidRPr="00813105">
        <w:rPr>
          <w:lang w:val="ru-RU"/>
        </w:rPr>
        <w:t>аварийно</w:t>
      </w:r>
      <w:proofErr w:type="spellEnd"/>
      <w:r w:rsidRPr="00813105">
        <w:rPr>
          <w:lang w:val="ru-RU"/>
        </w:rPr>
        <w:t xml:space="preserve"> завершённые процессы пользователей.</w:t>
      </w:r>
    </w:p>
    <w:p w14:paraId="37A20D87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>Каждый из них выполняет критически важные функции для обеспечения работоспособности базы.</w:t>
      </w:r>
    </w:p>
    <w:p w14:paraId="46178C08" w14:textId="77777777" w:rsidR="00171735" w:rsidRPr="00171735" w:rsidRDefault="00587EB5" w:rsidP="00171735">
      <w:pPr>
        <w:pStyle w:val="a"/>
      </w:pPr>
      <w:r w:rsidRPr="00813105">
        <w:t xml:space="preserve">Процесс-слушатель </w:t>
      </w:r>
      <w:r>
        <w:t>Oracle</w:t>
      </w:r>
      <w:r w:rsidR="00171735">
        <w:t xml:space="preserve"> и его основные параметры</w:t>
      </w:r>
    </w:p>
    <w:p w14:paraId="5EEDD42D" w14:textId="7885F511" w:rsidR="000F63CA" w:rsidRPr="00171735" w:rsidRDefault="00587EB5" w:rsidP="00171735">
      <w:pPr>
        <w:pStyle w:val="Compact"/>
        <w:ind w:left="720"/>
        <w:rPr>
          <w:lang w:val="ru-RU"/>
        </w:rPr>
      </w:pPr>
      <w:r>
        <w:t>Listener</w:t>
      </w:r>
      <w:r w:rsidRPr="00813105">
        <w:rPr>
          <w:lang w:val="ru-RU"/>
        </w:rPr>
        <w:t xml:space="preserve"> — это процесс, принимающий подключения к экземпляру базы данных </w:t>
      </w:r>
      <w:r>
        <w:t>Oracle</w:t>
      </w:r>
      <w:r w:rsidRPr="00813105">
        <w:rPr>
          <w:lang w:val="ru-RU"/>
        </w:rPr>
        <w:t xml:space="preserve">. </w:t>
      </w:r>
      <w:r w:rsidRPr="00171735">
        <w:rPr>
          <w:lang w:val="ru-RU"/>
        </w:rPr>
        <w:t xml:space="preserve">Настраивается через файл </w:t>
      </w:r>
      <w:r>
        <w:rPr>
          <w:rStyle w:val="VerbatimChar"/>
        </w:rPr>
        <w:t>listener</w:t>
      </w:r>
      <w:r w:rsidRPr="00171735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ora</w:t>
      </w:r>
      <w:proofErr w:type="spellEnd"/>
      <w:r w:rsidRPr="00171735">
        <w:rPr>
          <w:lang w:val="ru-RU"/>
        </w:rPr>
        <w:t>. Основные параметры:</w:t>
      </w:r>
    </w:p>
    <w:p w14:paraId="64F19DE8" w14:textId="77777777" w:rsidR="000F63CA" w:rsidRDefault="00587EB5" w:rsidP="00587EB5">
      <w:pPr>
        <w:pStyle w:val="Compact"/>
        <w:numPr>
          <w:ilvl w:val="0"/>
          <w:numId w:val="77"/>
        </w:numPr>
      </w:pPr>
      <w:r>
        <w:t>PORT (</w:t>
      </w:r>
      <w:proofErr w:type="spellStart"/>
      <w:r>
        <w:t>обычно</w:t>
      </w:r>
      <w:proofErr w:type="spellEnd"/>
      <w:r>
        <w:t xml:space="preserve"> 1521),</w:t>
      </w:r>
    </w:p>
    <w:p w14:paraId="2443CC23" w14:textId="77777777" w:rsidR="000F63CA" w:rsidRDefault="00587EB5" w:rsidP="00587EB5">
      <w:pPr>
        <w:pStyle w:val="Compact"/>
        <w:numPr>
          <w:ilvl w:val="0"/>
          <w:numId w:val="77"/>
        </w:numPr>
      </w:pPr>
      <w:r>
        <w:t>HOST — имя сервера,</w:t>
      </w:r>
    </w:p>
    <w:p w14:paraId="57FB220C" w14:textId="77777777" w:rsidR="000F63CA" w:rsidRDefault="00587EB5" w:rsidP="00587EB5">
      <w:pPr>
        <w:pStyle w:val="Compact"/>
        <w:numPr>
          <w:ilvl w:val="0"/>
          <w:numId w:val="77"/>
        </w:numPr>
      </w:pPr>
      <w:r>
        <w:t>SERVICE_NAME — имя базы данных.</w:t>
      </w:r>
    </w:p>
    <w:p w14:paraId="5855FD33" w14:textId="77777777" w:rsidR="000F63CA" w:rsidRDefault="00587EB5">
      <w:pPr>
        <w:pStyle w:val="FirstParagraph"/>
      </w:pPr>
      <w:r>
        <w:t>Пример:</w:t>
      </w:r>
    </w:p>
    <w:p w14:paraId="75DF7B5F" w14:textId="77777777" w:rsidR="000F63CA" w:rsidRDefault="00587EB5">
      <w:pPr>
        <w:pStyle w:val="SourceCode"/>
      </w:pPr>
      <w:r>
        <w:rPr>
          <w:rStyle w:val="VerbatimChar"/>
        </w:rPr>
        <w:t>LISTENER =</w:t>
      </w:r>
      <w:r>
        <w:br/>
      </w:r>
      <w:r>
        <w:rPr>
          <w:rStyle w:val="VerbatimChar"/>
        </w:rPr>
        <w:t xml:space="preserve">  (DESCRIPTION_LIST =</w:t>
      </w:r>
      <w:r>
        <w:br/>
      </w:r>
      <w:r>
        <w:rPr>
          <w:rStyle w:val="VerbatimChar"/>
        </w:rPr>
        <w:t xml:space="preserve">    (DESCRIPTION =</w:t>
      </w:r>
      <w:r>
        <w:br/>
      </w:r>
      <w:r>
        <w:rPr>
          <w:rStyle w:val="VerbatimChar"/>
        </w:rPr>
        <w:t xml:space="preserve">      (ADDRESS = (PROTOCOL = TCP)(HOST = myhost)(PORT = 1521)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</w:p>
    <w:p w14:paraId="3B8A0FE9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lastRenderedPageBreak/>
        <w:t>Сетевые настройки Oracle. У</w:t>
      </w:r>
      <w:r w:rsidR="00171735" w:rsidRPr="00641583">
        <w:rPr>
          <w:color w:val="FF0000"/>
        </w:rPr>
        <w:t>становление соединения по сети</w:t>
      </w:r>
    </w:p>
    <w:p w14:paraId="198CD04B" w14:textId="7A9B86AA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Соединение между клиентом и сервером </w:t>
      </w:r>
      <w:r>
        <w:t>Oracle</w:t>
      </w:r>
      <w:r w:rsidRPr="00813105">
        <w:rPr>
          <w:lang w:val="ru-RU"/>
        </w:rPr>
        <w:t xml:space="preserve"> осуществляется через </w:t>
      </w:r>
      <w:r>
        <w:t>Oracle</w:t>
      </w:r>
      <w:r w:rsidRPr="00813105">
        <w:rPr>
          <w:lang w:val="ru-RU"/>
        </w:rPr>
        <w:t xml:space="preserve"> </w:t>
      </w:r>
      <w:r>
        <w:t>Net</w:t>
      </w:r>
      <w:r w:rsidRPr="00813105">
        <w:rPr>
          <w:lang w:val="ru-RU"/>
        </w:rPr>
        <w:t>.</w:t>
      </w:r>
    </w:p>
    <w:p w14:paraId="4A1F8C8F" w14:textId="77777777" w:rsidR="000F63CA" w:rsidRDefault="00587EB5">
      <w:pPr>
        <w:pStyle w:val="FirstParagraph"/>
      </w:pPr>
      <w:proofErr w:type="spellStart"/>
      <w:r>
        <w:t>Файлы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>:</w:t>
      </w:r>
    </w:p>
    <w:p w14:paraId="37603672" w14:textId="77777777" w:rsidR="000F63CA" w:rsidRPr="00813105" w:rsidRDefault="00587EB5" w:rsidP="00587EB5">
      <w:pPr>
        <w:pStyle w:val="Compact"/>
        <w:numPr>
          <w:ilvl w:val="0"/>
          <w:numId w:val="79"/>
        </w:numPr>
        <w:rPr>
          <w:lang w:val="ru-RU"/>
        </w:rPr>
      </w:pPr>
      <w:proofErr w:type="spellStart"/>
      <w:r>
        <w:t>tnsnames</w:t>
      </w:r>
      <w:proofErr w:type="spellEnd"/>
      <w:r w:rsidRPr="00813105">
        <w:rPr>
          <w:lang w:val="ru-RU"/>
        </w:rPr>
        <w:t>.</w:t>
      </w:r>
      <w:proofErr w:type="spellStart"/>
      <w:r>
        <w:t>ora</w:t>
      </w:r>
      <w:proofErr w:type="spellEnd"/>
      <w:r w:rsidRPr="00813105">
        <w:rPr>
          <w:lang w:val="ru-RU"/>
        </w:rPr>
        <w:t xml:space="preserve"> — содержит </w:t>
      </w:r>
      <w:proofErr w:type="spellStart"/>
      <w:r w:rsidRPr="00813105">
        <w:rPr>
          <w:lang w:val="ru-RU"/>
        </w:rPr>
        <w:t>алиасы</w:t>
      </w:r>
      <w:proofErr w:type="spellEnd"/>
      <w:r w:rsidRPr="00813105">
        <w:rPr>
          <w:lang w:val="ru-RU"/>
        </w:rPr>
        <w:t xml:space="preserve"> и параметры подключения;</w:t>
      </w:r>
    </w:p>
    <w:p w14:paraId="01158DDB" w14:textId="77777777" w:rsidR="000F63CA" w:rsidRPr="00813105" w:rsidRDefault="00587EB5" w:rsidP="00587EB5">
      <w:pPr>
        <w:pStyle w:val="Compact"/>
        <w:numPr>
          <w:ilvl w:val="0"/>
          <w:numId w:val="79"/>
        </w:numPr>
        <w:rPr>
          <w:lang w:val="ru-RU"/>
        </w:rPr>
      </w:pPr>
      <w:proofErr w:type="spellStart"/>
      <w:r>
        <w:t>sqlnet</w:t>
      </w:r>
      <w:proofErr w:type="spellEnd"/>
      <w:r w:rsidRPr="00813105">
        <w:rPr>
          <w:lang w:val="ru-RU"/>
        </w:rPr>
        <w:t>.</w:t>
      </w:r>
      <w:proofErr w:type="spellStart"/>
      <w:r>
        <w:t>ora</w:t>
      </w:r>
      <w:proofErr w:type="spellEnd"/>
      <w:r w:rsidRPr="00813105">
        <w:rPr>
          <w:lang w:val="ru-RU"/>
        </w:rPr>
        <w:t xml:space="preserve"> — настройки сети и протоколов;</w:t>
      </w:r>
    </w:p>
    <w:p w14:paraId="32EFC740" w14:textId="77777777" w:rsidR="000F63CA" w:rsidRDefault="00587EB5" w:rsidP="00587EB5">
      <w:pPr>
        <w:pStyle w:val="Compact"/>
        <w:numPr>
          <w:ilvl w:val="0"/>
          <w:numId w:val="79"/>
        </w:numPr>
      </w:pPr>
      <w:proofErr w:type="spellStart"/>
      <w:r>
        <w:t>listener.ora</w:t>
      </w:r>
      <w:proofErr w:type="spellEnd"/>
      <w:r>
        <w:t xml:space="preserve"> — </w:t>
      </w:r>
      <w:proofErr w:type="spellStart"/>
      <w:r>
        <w:t>настройки</w:t>
      </w:r>
      <w:proofErr w:type="spellEnd"/>
      <w:r>
        <w:t xml:space="preserve"> </w:t>
      </w:r>
      <w:proofErr w:type="spellStart"/>
      <w:r>
        <w:t>слушателя</w:t>
      </w:r>
      <w:proofErr w:type="spellEnd"/>
      <w:r>
        <w:t>.</w:t>
      </w:r>
    </w:p>
    <w:p w14:paraId="33BBC109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t xml:space="preserve">Пример записи в </w:t>
      </w:r>
      <w:proofErr w:type="spellStart"/>
      <w:r>
        <w:t>tnsnames</w:t>
      </w:r>
      <w:proofErr w:type="spellEnd"/>
      <w:r w:rsidRPr="00813105">
        <w:rPr>
          <w:lang w:val="ru-RU"/>
        </w:rPr>
        <w:t>.</w:t>
      </w:r>
      <w:proofErr w:type="spellStart"/>
      <w:r>
        <w:t>ora</w:t>
      </w:r>
      <w:proofErr w:type="spellEnd"/>
      <w:r w:rsidRPr="00813105">
        <w:rPr>
          <w:lang w:val="ru-RU"/>
        </w:rPr>
        <w:t>:</w:t>
      </w:r>
    </w:p>
    <w:p w14:paraId="44E952FE" w14:textId="77777777" w:rsidR="000F63CA" w:rsidRDefault="00587EB5">
      <w:pPr>
        <w:pStyle w:val="SourceCode"/>
      </w:pPr>
      <w:r>
        <w:rPr>
          <w:rStyle w:val="VerbatimChar"/>
        </w:rPr>
        <w:t>ORCL =</w:t>
      </w:r>
      <w:r>
        <w:br/>
      </w:r>
      <w:r>
        <w:rPr>
          <w:rStyle w:val="VerbatimChar"/>
        </w:rPr>
        <w:t xml:space="preserve">  (DESCRIPTION =</w:t>
      </w:r>
      <w:r>
        <w:br/>
      </w:r>
      <w:r>
        <w:rPr>
          <w:rStyle w:val="VerbatimChar"/>
        </w:rPr>
        <w:t xml:space="preserve">    (ADDRESS = (PROTOCOL = TCP)(HOST = myhost)(PORT = 1521))</w:t>
      </w:r>
      <w:r>
        <w:br/>
      </w:r>
      <w:r>
        <w:rPr>
          <w:rStyle w:val="VerbatimChar"/>
        </w:rPr>
        <w:t xml:space="preserve">    (CONNECT_DATA =</w:t>
      </w:r>
      <w:r>
        <w:br/>
      </w:r>
      <w:r>
        <w:rPr>
          <w:rStyle w:val="VerbatimChar"/>
        </w:rPr>
        <w:t xml:space="preserve">      (SERVER = DEDICATED)</w:t>
      </w:r>
      <w:r>
        <w:br/>
      </w:r>
      <w:r>
        <w:rPr>
          <w:rStyle w:val="VerbatimChar"/>
        </w:rPr>
        <w:t xml:space="preserve">      (SERVICE_NAME = orcl.local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</w:p>
    <w:p w14:paraId="1BB5EEDF" w14:textId="77777777" w:rsidR="00171735" w:rsidRPr="00641583" w:rsidRDefault="00587EB5" w:rsidP="00171735">
      <w:pPr>
        <w:pStyle w:val="a"/>
        <w:rPr>
          <w:color w:val="FF0000"/>
        </w:rPr>
      </w:pPr>
      <w:r w:rsidRPr="00641583">
        <w:rPr>
          <w:color w:val="FF0000"/>
        </w:rPr>
        <w:t>Табличные пространства СУБД Oracle</w:t>
      </w:r>
      <w:r w:rsidR="00171735" w:rsidRPr="00641583">
        <w:rPr>
          <w:color w:val="FF0000"/>
        </w:rPr>
        <w:t xml:space="preserve"> и их основные параметры</w:t>
      </w:r>
    </w:p>
    <w:p w14:paraId="4621BEDD" w14:textId="40E491B0" w:rsidR="000F63CA" w:rsidRPr="0017173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 xml:space="preserve">Табличное пространство — логическая структура хранения данных. </w:t>
      </w:r>
      <w:r w:rsidRPr="00171735">
        <w:rPr>
          <w:lang w:val="ru-RU"/>
        </w:rPr>
        <w:t>Основные типы:</w:t>
      </w:r>
    </w:p>
    <w:p w14:paraId="17A40BB0" w14:textId="77777777" w:rsidR="000F63CA" w:rsidRDefault="00587EB5" w:rsidP="00587EB5">
      <w:pPr>
        <w:pStyle w:val="Compact"/>
        <w:numPr>
          <w:ilvl w:val="0"/>
          <w:numId w:val="81"/>
        </w:numPr>
      </w:pPr>
      <w:r>
        <w:t xml:space="preserve">SYSTEM — </w:t>
      </w:r>
      <w:proofErr w:type="spellStart"/>
      <w:r>
        <w:t>содержит</w:t>
      </w:r>
      <w:proofErr w:type="spellEnd"/>
      <w:r>
        <w:t xml:space="preserve"> </w:t>
      </w:r>
      <w:proofErr w:type="spellStart"/>
      <w:r>
        <w:t>системные</w:t>
      </w:r>
      <w:proofErr w:type="spellEnd"/>
      <w:r>
        <w:t xml:space="preserve"> объекты;</w:t>
      </w:r>
    </w:p>
    <w:p w14:paraId="0B612BE4" w14:textId="77777777" w:rsidR="000F63CA" w:rsidRDefault="00587EB5" w:rsidP="00587EB5">
      <w:pPr>
        <w:pStyle w:val="Compact"/>
        <w:numPr>
          <w:ilvl w:val="0"/>
          <w:numId w:val="81"/>
        </w:numPr>
      </w:pPr>
      <w:r>
        <w:t>USERS — для пользовательских таблиц;</w:t>
      </w:r>
    </w:p>
    <w:p w14:paraId="29DD9236" w14:textId="77777777" w:rsidR="000F63CA" w:rsidRPr="00813105" w:rsidRDefault="00587EB5" w:rsidP="00587EB5">
      <w:pPr>
        <w:pStyle w:val="Compact"/>
        <w:numPr>
          <w:ilvl w:val="0"/>
          <w:numId w:val="81"/>
        </w:numPr>
        <w:rPr>
          <w:lang w:val="ru-RU"/>
        </w:rPr>
      </w:pPr>
      <w:r>
        <w:t>TEMP</w:t>
      </w:r>
      <w:r w:rsidRPr="00813105">
        <w:rPr>
          <w:lang w:val="ru-RU"/>
        </w:rPr>
        <w:t xml:space="preserve"> — используется для временных операций;</w:t>
      </w:r>
    </w:p>
    <w:p w14:paraId="343EE6ED" w14:textId="77777777" w:rsidR="000F63CA" w:rsidRDefault="00587EB5" w:rsidP="00587EB5">
      <w:pPr>
        <w:pStyle w:val="Compact"/>
        <w:numPr>
          <w:ilvl w:val="0"/>
          <w:numId w:val="81"/>
        </w:numPr>
      </w:pPr>
      <w:r>
        <w:t xml:space="preserve">UNDO — </w:t>
      </w:r>
      <w:proofErr w:type="spellStart"/>
      <w:r>
        <w:t>откат</w:t>
      </w:r>
      <w:proofErr w:type="spellEnd"/>
      <w:r>
        <w:t xml:space="preserve"> </w:t>
      </w:r>
      <w:proofErr w:type="spellStart"/>
      <w:r>
        <w:t>транзакций</w:t>
      </w:r>
      <w:proofErr w:type="spellEnd"/>
      <w:r>
        <w:t>.</w:t>
      </w:r>
    </w:p>
    <w:p w14:paraId="6C2DEC9C" w14:textId="77777777" w:rsidR="000F63CA" w:rsidRDefault="00587EB5">
      <w:pPr>
        <w:pStyle w:val="FirstParagraph"/>
      </w:pPr>
      <w:r>
        <w:t>Параметры:</w:t>
      </w:r>
    </w:p>
    <w:p w14:paraId="38DB06B2" w14:textId="77777777" w:rsidR="000F63CA" w:rsidRDefault="00587EB5" w:rsidP="00587EB5">
      <w:pPr>
        <w:pStyle w:val="Compact"/>
        <w:numPr>
          <w:ilvl w:val="0"/>
          <w:numId w:val="82"/>
        </w:numPr>
      </w:pPr>
      <w:r>
        <w:t>AUTOEXTEND — автоматическое расширение файла;</w:t>
      </w:r>
    </w:p>
    <w:p w14:paraId="459CB567" w14:textId="77777777" w:rsidR="000F63CA" w:rsidRDefault="00587EB5" w:rsidP="00587EB5">
      <w:pPr>
        <w:pStyle w:val="Compact"/>
        <w:numPr>
          <w:ilvl w:val="0"/>
          <w:numId w:val="82"/>
        </w:numPr>
      </w:pPr>
      <w:r>
        <w:t>MAXSIZE — максимальный размер.</w:t>
      </w:r>
    </w:p>
    <w:p w14:paraId="27E808FC" w14:textId="77777777" w:rsidR="000F63CA" w:rsidRDefault="00587EB5">
      <w:pPr>
        <w:pStyle w:val="FirstParagraph"/>
      </w:pPr>
      <w:r>
        <w:t>Пример:</w:t>
      </w:r>
    </w:p>
    <w:p w14:paraId="0BAD79DA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myspace </w:t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myspace01.dbf'</w:t>
      </w:r>
      <w:r>
        <w:rPr>
          <w:rStyle w:val="Normal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M;</w:t>
      </w:r>
    </w:p>
    <w:p w14:paraId="40D3580E" w14:textId="77777777" w:rsidR="00171735" w:rsidRDefault="00587EB5" w:rsidP="00171735">
      <w:pPr>
        <w:pStyle w:val="a"/>
      </w:pPr>
      <w:r w:rsidRPr="00813105">
        <w:t xml:space="preserve">Роли и привилегии СУБД </w:t>
      </w:r>
      <w:r>
        <w:t>Oracle</w:t>
      </w:r>
      <w:r w:rsidR="00171735">
        <w:t xml:space="preserve"> и их основные параметры</w:t>
      </w:r>
    </w:p>
    <w:p w14:paraId="19284C8E" w14:textId="0B687168" w:rsidR="000F63CA" w:rsidRPr="00813105" w:rsidRDefault="00587EB5" w:rsidP="00171735">
      <w:pPr>
        <w:pStyle w:val="Compact"/>
        <w:ind w:left="720"/>
        <w:rPr>
          <w:lang w:val="ru-RU"/>
        </w:rPr>
      </w:pPr>
      <w:r w:rsidRPr="00813105">
        <w:rPr>
          <w:lang w:val="ru-RU"/>
        </w:rPr>
        <w:t>Привилегии делятся на:</w:t>
      </w:r>
    </w:p>
    <w:p w14:paraId="3A0DAB71" w14:textId="77777777" w:rsidR="000F63CA" w:rsidRDefault="00587EB5" w:rsidP="00587EB5">
      <w:pPr>
        <w:pStyle w:val="Compact"/>
        <w:numPr>
          <w:ilvl w:val="0"/>
          <w:numId w:val="84"/>
        </w:numPr>
      </w:pPr>
      <w:proofErr w:type="spellStart"/>
      <w:r>
        <w:t>Системные</w:t>
      </w:r>
      <w:proofErr w:type="spellEnd"/>
      <w:r>
        <w:t xml:space="preserve"> (CREATE TABLE, ALTER USER),</w:t>
      </w:r>
    </w:p>
    <w:p w14:paraId="3976EF4F" w14:textId="77777777" w:rsidR="000F63CA" w:rsidRPr="00813105" w:rsidRDefault="00587EB5" w:rsidP="00587EB5">
      <w:pPr>
        <w:pStyle w:val="Compact"/>
        <w:numPr>
          <w:ilvl w:val="0"/>
          <w:numId w:val="84"/>
        </w:numPr>
        <w:rPr>
          <w:lang w:val="ru-RU"/>
        </w:rPr>
      </w:pPr>
      <w:r w:rsidRPr="00813105">
        <w:rPr>
          <w:lang w:val="ru-RU"/>
        </w:rPr>
        <w:t>Объектные (</w:t>
      </w:r>
      <w:r>
        <w:t>SELECT</w:t>
      </w:r>
      <w:r w:rsidRPr="00813105">
        <w:rPr>
          <w:lang w:val="ru-RU"/>
        </w:rPr>
        <w:t xml:space="preserve">, </w:t>
      </w:r>
      <w:r>
        <w:t>INSERT</w:t>
      </w:r>
      <w:r w:rsidRPr="00813105">
        <w:rPr>
          <w:lang w:val="ru-RU"/>
        </w:rPr>
        <w:t xml:space="preserve"> на конкретные объекты).</w:t>
      </w:r>
    </w:p>
    <w:p w14:paraId="22C77AB3" w14:textId="77777777" w:rsidR="000F63CA" w:rsidRDefault="00587EB5">
      <w:pPr>
        <w:pStyle w:val="FirstParagraph"/>
      </w:pPr>
      <w:proofErr w:type="spellStart"/>
      <w:r>
        <w:t>Роли</w:t>
      </w:r>
      <w:proofErr w:type="spellEnd"/>
      <w:r>
        <w:t xml:space="preserve"> </w:t>
      </w:r>
      <w:proofErr w:type="spellStart"/>
      <w:r>
        <w:t>позволяют</w:t>
      </w:r>
      <w:proofErr w:type="spellEnd"/>
      <w:r>
        <w:t xml:space="preserve"> </w:t>
      </w:r>
      <w:proofErr w:type="spellStart"/>
      <w:r>
        <w:t>объединять</w:t>
      </w:r>
      <w:proofErr w:type="spellEnd"/>
      <w:r>
        <w:t xml:space="preserve"> </w:t>
      </w:r>
      <w:proofErr w:type="spellStart"/>
      <w:r>
        <w:t>привилегии</w:t>
      </w:r>
      <w:proofErr w:type="spellEnd"/>
      <w:r>
        <w:t>:</w:t>
      </w:r>
    </w:p>
    <w:p w14:paraId="59BAE610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analyst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analyst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analyst </w:t>
      </w:r>
      <w:r>
        <w:rPr>
          <w:rStyle w:val="KeywordTok"/>
        </w:rPr>
        <w:t>TO</w:t>
      </w:r>
      <w:r>
        <w:rPr>
          <w:rStyle w:val="NormalTok"/>
        </w:rPr>
        <w:t xml:space="preserve"> user1;</w:t>
      </w:r>
    </w:p>
    <w:p w14:paraId="7218E720" w14:textId="77777777" w:rsidR="000F63CA" w:rsidRPr="00813105" w:rsidRDefault="00587EB5">
      <w:pPr>
        <w:pStyle w:val="FirstParagraph"/>
        <w:rPr>
          <w:lang w:val="ru-RU"/>
        </w:rPr>
      </w:pPr>
      <w:r w:rsidRPr="00813105">
        <w:rPr>
          <w:lang w:val="ru-RU"/>
        </w:rPr>
        <w:lastRenderedPageBreak/>
        <w:t>Для безопасности можно задать пароль на роль:</w:t>
      </w:r>
    </w:p>
    <w:p w14:paraId="4067A55F" w14:textId="77777777" w:rsidR="000F63CA" w:rsidRDefault="00587EB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e_rol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ass123;</w:t>
      </w:r>
    </w:p>
    <w:p w14:paraId="6D2EC3C9" w14:textId="203014F0" w:rsidR="00D64BDD" w:rsidRPr="00D64BDD" w:rsidRDefault="00D64BDD" w:rsidP="00171735">
      <w:pPr>
        <w:pStyle w:val="a"/>
      </w:pPr>
      <w:r w:rsidRPr="00D64BDD">
        <w:t xml:space="preserve">Пользователь СУБД </w:t>
      </w:r>
      <w:proofErr w:type="spellStart"/>
      <w:r w:rsidRPr="00D64BDD">
        <w:t>Oracle</w:t>
      </w:r>
      <w:proofErr w:type="spellEnd"/>
      <w:r w:rsidRPr="00D64BDD">
        <w:t xml:space="preserve"> и его основные параметры</w:t>
      </w:r>
    </w:p>
    <w:p w14:paraId="3619E4D7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ользователь в Oracle — это сущность, представляющая учетную запись, которая используется для доступа к базе данных. Основные параметры пользователя:</w:t>
      </w:r>
    </w:p>
    <w:p w14:paraId="1A6CD876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Имя пользователя</w:t>
      </w:r>
      <w:r w:rsidRPr="00D64BDD">
        <w:rPr>
          <w:lang w:val="ru-RU"/>
        </w:rPr>
        <w:t>: уникальное имя, идентифицирующее учетную запись.</w:t>
      </w:r>
    </w:p>
    <w:p w14:paraId="5CB8DDDD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Пароль</w:t>
      </w:r>
      <w:r w:rsidRPr="00D64BDD">
        <w:rPr>
          <w:lang w:val="ru-RU"/>
        </w:rPr>
        <w:t>: используется для аутентификации.</w:t>
      </w:r>
    </w:p>
    <w:p w14:paraId="3B244D90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Роль</w:t>
      </w:r>
      <w:r w:rsidRPr="00D64BDD">
        <w:rPr>
          <w:lang w:val="ru-RU"/>
        </w:rPr>
        <w:t>: набор привилегий, назначенных пользователю.</w:t>
      </w:r>
    </w:p>
    <w:p w14:paraId="7AC064D3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Профиль</w:t>
      </w:r>
      <w:r w:rsidRPr="00D64BDD">
        <w:rPr>
          <w:lang w:val="ru-RU"/>
        </w:rPr>
        <w:t>: задает ограничения на ресурсы и правила безопасности.</w:t>
      </w:r>
    </w:p>
    <w:p w14:paraId="41E8F8D9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Привилегии</w:t>
      </w:r>
      <w:r w:rsidRPr="00D64BDD">
        <w:rPr>
          <w:lang w:val="ru-RU"/>
        </w:rPr>
        <w:t>: права доступа к объектам базы данных.</w:t>
      </w:r>
    </w:p>
    <w:p w14:paraId="219F82F6" w14:textId="77777777" w:rsidR="00D64BDD" w:rsidRPr="00D64BDD" w:rsidRDefault="00D64BDD" w:rsidP="00587EB5">
      <w:pPr>
        <w:pStyle w:val="FirstParagraph"/>
        <w:numPr>
          <w:ilvl w:val="0"/>
          <w:numId w:val="85"/>
        </w:numPr>
        <w:rPr>
          <w:lang w:val="ru-RU"/>
        </w:rPr>
      </w:pPr>
      <w:r w:rsidRPr="00D64BDD">
        <w:rPr>
          <w:b/>
          <w:bCs/>
          <w:lang w:val="ru-RU"/>
        </w:rPr>
        <w:t>Табличное пространство</w:t>
      </w:r>
      <w:r w:rsidRPr="00D64BDD">
        <w:rPr>
          <w:lang w:val="ru-RU"/>
        </w:rPr>
        <w:t>: место хранения данных, создаваемых пользователем.</w:t>
      </w:r>
    </w:p>
    <w:p w14:paraId="7F6FE0F1" w14:textId="26992D57" w:rsidR="00D64BDD" w:rsidRPr="00641583" w:rsidRDefault="00D64BDD" w:rsidP="00171735">
      <w:pPr>
        <w:pStyle w:val="a"/>
        <w:rPr>
          <w:color w:val="FF0000"/>
        </w:rPr>
      </w:pPr>
      <w:r w:rsidRPr="00641583">
        <w:rPr>
          <w:color w:val="FF0000"/>
        </w:rPr>
        <w:t>Профиль безопасности СУБД Oracle и его основные параметры</w:t>
      </w:r>
    </w:p>
    <w:p w14:paraId="02158BFE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рофиль безопасности Oracle предназначен для управления ограничениями на использование ресурсов и соблюдения правил безопасности. Основные параметры:</w:t>
      </w:r>
    </w:p>
    <w:p w14:paraId="0FA84E4B" w14:textId="77777777" w:rsidR="00D64BDD" w:rsidRPr="00D64BDD" w:rsidRDefault="00D64BDD" w:rsidP="00587EB5">
      <w:pPr>
        <w:pStyle w:val="FirstParagraph"/>
        <w:numPr>
          <w:ilvl w:val="0"/>
          <w:numId w:val="86"/>
        </w:numPr>
        <w:rPr>
          <w:lang w:val="ru-RU"/>
        </w:rPr>
      </w:pPr>
      <w:r w:rsidRPr="00D64BDD">
        <w:rPr>
          <w:b/>
          <w:bCs/>
          <w:lang w:val="ru-RU"/>
        </w:rPr>
        <w:t>LIMIT</w:t>
      </w:r>
      <w:r w:rsidRPr="00D64BDD">
        <w:rPr>
          <w:lang w:val="ru-RU"/>
        </w:rPr>
        <w:t>: ограничивает использование ресурсов (например, количество сессий, время CPU).</w:t>
      </w:r>
    </w:p>
    <w:p w14:paraId="46D03D82" w14:textId="77777777" w:rsidR="00D64BDD" w:rsidRPr="00D64BDD" w:rsidRDefault="00D64BDD" w:rsidP="00587EB5">
      <w:pPr>
        <w:pStyle w:val="FirstParagraph"/>
        <w:numPr>
          <w:ilvl w:val="0"/>
          <w:numId w:val="86"/>
        </w:numPr>
        <w:rPr>
          <w:lang w:val="ru-RU"/>
        </w:rPr>
      </w:pPr>
      <w:r w:rsidRPr="00D64BDD">
        <w:rPr>
          <w:b/>
          <w:bCs/>
          <w:lang w:val="ru-RU"/>
        </w:rPr>
        <w:t>PASSWORD_LIFE_TIME</w:t>
      </w:r>
      <w:r w:rsidRPr="00D64BDD">
        <w:rPr>
          <w:lang w:val="ru-RU"/>
        </w:rPr>
        <w:t>: срок действия пароля.</w:t>
      </w:r>
    </w:p>
    <w:p w14:paraId="3DD47FCA" w14:textId="77777777" w:rsidR="00D64BDD" w:rsidRPr="00D64BDD" w:rsidRDefault="00D64BDD" w:rsidP="00587EB5">
      <w:pPr>
        <w:pStyle w:val="FirstParagraph"/>
        <w:numPr>
          <w:ilvl w:val="0"/>
          <w:numId w:val="86"/>
        </w:numPr>
        <w:rPr>
          <w:lang w:val="ru-RU"/>
        </w:rPr>
      </w:pPr>
      <w:r w:rsidRPr="00D64BDD">
        <w:rPr>
          <w:b/>
          <w:bCs/>
          <w:lang w:val="ru-RU"/>
        </w:rPr>
        <w:t>PASSWORD_REUSE_TIME</w:t>
      </w:r>
      <w:r w:rsidRPr="00D64BDD">
        <w:rPr>
          <w:lang w:val="ru-RU"/>
        </w:rPr>
        <w:t>: время, через которое можно повторно использовать старый пароль.</w:t>
      </w:r>
    </w:p>
    <w:p w14:paraId="1C3740E0" w14:textId="77777777" w:rsidR="00D64BDD" w:rsidRPr="00D64BDD" w:rsidRDefault="00D64BDD" w:rsidP="00587EB5">
      <w:pPr>
        <w:pStyle w:val="FirstParagraph"/>
        <w:numPr>
          <w:ilvl w:val="0"/>
          <w:numId w:val="86"/>
        </w:numPr>
        <w:rPr>
          <w:lang w:val="ru-RU"/>
        </w:rPr>
      </w:pPr>
      <w:r w:rsidRPr="00D64BDD">
        <w:rPr>
          <w:b/>
          <w:bCs/>
          <w:lang w:val="ru-RU"/>
        </w:rPr>
        <w:t>FAILED_LOGIN_ATTEMPTS</w:t>
      </w:r>
      <w:r w:rsidRPr="00D64BDD">
        <w:rPr>
          <w:lang w:val="ru-RU"/>
        </w:rPr>
        <w:t>: число неудачных попыток входа до блокировки.</w:t>
      </w:r>
    </w:p>
    <w:p w14:paraId="0EC098B6" w14:textId="77777777" w:rsidR="00D64BDD" w:rsidRPr="00D64BDD" w:rsidRDefault="00D64BDD" w:rsidP="00587EB5">
      <w:pPr>
        <w:pStyle w:val="FirstParagraph"/>
        <w:numPr>
          <w:ilvl w:val="0"/>
          <w:numId w:val="86"/>
        </w:numPr>
        <w:rPr>
          <w:lang w:val="ru-RU"/>
        </w:rPr>
      </w:pPr>
      <w:r w:rsidRPr="00D64BDD">
        <w:rPr>
          <w:b/>
          <w:bCs/>
          <w:lang w:val="ru-RU"/>
        </w:rPr>
        <w:t>PASSWORD_VERIFY_FUNCTION</w:t>
      </w:r>
      <w:r w:rsidRPr="00D64BDD">
        <w:rPr>
          <w:lang w:val="ru-RU"/>
        </w:rPr>
        <w:t>: функция проверки сложности пароля.</w:t>
      </w:r>
    </w:p>
    <w:p w14:paraId="0DAF2E99" w14:textId="7FEF8A5E" w:rsidR="00D64BDD" w:rsidRPr="00D64BDD" w:rsidRDefault="00D64BDD" w:rsidP="009B3D4C">
      <w:pPr>
        <w:pStyle w:val="a"/>
      </w:pPr>
      <w:r w:rsidRPr="00D64BDD">
        <w:t>Таблица в СУБД Oracle и ее основные параметры. Типы данных базы данных. Ограничения целостности в таблицах</w:t>
      </w:r>
    </w:p>
    <w:p w14:paraId="149B6B11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Таблица — это объект базы данных, используемый для хранения структурированных данных. Основные параметры:</w:t>
      </w:r>
    </w:p>
    <w:p w14:paraId="29672998" w14:textId="77777777" w:rsidR="00D64BDD" w:rsidRPr="00D64BDD" w:rsidRDefault="00D64BDD" w:rsidP="00587EB5">
      <w:pPr>
        <w:pStyle w:val="FirstParagraph"/>
        <w:numPr>
          <w:ilvl w:val="0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Имя таблицы</w:t>
      </w:r>
      <w:r w:rsidRPr="00D64BDD">
        <w:rPr>
          <w:lang w:val="ru-RU"/>
        </w:rPr>
        <w:t>.</w:t>
      </w:r>
    </w:p>
    <w:p w14:paraId="75B36B75" w14:textId="77777777" w:rsidR="00D64BDD" w:rsidRPr="00D64BDD" w:rsidRDefault="00D64BDD" w:rsidP="00587EB5">
      <w:pPr>
        <w:pStyle w:val="FirstParagraph"/>
        <w:numPr>
          <w:ilvl w:val="0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Колонки</w:t>
      </w:r>
      <w:r w:rsidRPr="00D64BDD">
        <w:rPr>
          <w:lang w:val="ru-RU"/>
        </w:rPr>
        <w:t xml:space="preserve"> (их имена, типы данных, ограничения).</w:t>
      </w:r>
    </w:p>
    <w:p w14:paraId="7F2E4D07" w14:textId="77777777" w:rsidR="00D64BDD" w:rsidRPr="00D64BDD" w:rsidRDefault="00D64BDD" w:rsidP="00587EB5">
      <w:pPr>
        <w:pStyle w:val="FirstParagraph"/>
        <w:numPr>
          <w:ilvl w:val="0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Табличное пространство</w:t>
      </w:r>
      <w:r w:rsidRPr="00D64BDD">
        <w:rPr>
          <w:lang w:val="ru-RU"/>
        </w:rPr>
        <w:t>.</w:t>
      </w:r>
    </w:p>
    <w:p w14:paraId="2E4E0A8B" w14:textId="77777777" w:rsidR="00D64BDD" w:rsidRPr="00D64BDD" w:rsidRDefault="00D64BDD" w:rsidP="00587EB5">
      <w:pPr>
        <w:pStyle w:val="FirstParagraph"/>
        <w:numPr>
          <w:ilvl w:val="0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Ограничения целостности</w:t>
      </w:r>
      <w:r w:rsidRPr="00D64BDD">
        <w:rPr>
          <w:lang w:val="ru-RU"/>
        </w:rPr>
        <w:t xml:space="preserve">: </w:t>
      </w:r>
    </w:p>
    <w:p w14:paraId="02F739DC" w14:textId="77777777" w:rsidR="00D64BDD" w:rsidRPr="00D64BDD" w:rsidRDefault="00D64BDD" w:rsidP="00587EB5">
      <w:pPr>
        <w:pStyle w:val="FirstParagraph"/>
        <w:numPr>
          <w:ilvl w:val="1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NOT NULL</w:t>
      </w:r>
      <w:r w:rsidRPr="00D64BDD">
        <w:rPr>
          <w:lang w:val="ru-RU"/>
        </w:rPr>
        <w:t>: поле не может быть пустым.</w:t>
      </w:r>
    </w:p>
    <w:p w14:paraId="61736BB6" w14:textId="77777777" w:rsidR="00D64BDD" w:rsidRPr="00D64BDD" w:rsidRDefault="00D64BDD" w:rsidP="00587EB5">
      <w:pPr>
        <w:pStyle w:val="FirstParagraph"/>
        <w:numPr>
          <w:ilvl w:val="1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lastRenderedPageBreak/>
        <w:t>UNIQUE</w:t>
      </w:r>
      <w:r w:rsidRPr="00D64BDD">
        <w:rPr>
          <w:lang w:val="ru-RU"/>
        </w:rPr>
        <w:t>: значение должно быть уникальным.</w:t>
      </w:r>
    </w:p>
    <w:p w14:paraId="23F80734" w14:textId="77777777" w:rsidR="00D64BDD" w:rsidRPr="00D64BDD" w:rsidRDefault="00D64BDD" w:rsidP="00587EB5">
      <w:pPr>
        <w:pStyle w:val="FirstParagraph"/>
        <w:numPr>
          <w:ilvl w:val="1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PRIMARY KEY</w:t>
      </w:r>
      <w:r w:rsidRPr="00D64BDD">
        <w:rPr>
          <w:lang w:val="ru-RU"/>
        </w:rPr>
        <w:t>: уникальный идентификатор строки.</w:t>
      </w:r>
    </w:p>
    <w:p w14:paraId="7D391773" w14:textId="77777777" w:rsidR="00D64BDD" w:rsidRPr="00D64BDD" w:rsidRDefault="00D64BDD" w:rsidP="00587EB5">
      <w:pPr>
        <w:pStyle w:val="FirstParagraph"/>
        <w:numPr>
          <w:ilvl w:val="1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FOREIGN KEY</w:t>
      </w:r>
      <w:r w:rsidRPr="00D64BDD">
        <w:rPr>
          <w:lang w:val="ru-RU"/>
        </w:rPr>
        <w:t>: ссылка на другую таблицу.</w:t>
      </w:r>
    </w:p>
    <w:p w14:paraId="12459483" w14:textId="77777777" w:rsidR="00D64BDD" w:rsidRPr="00D64BDD" w:rsidRDefault="00D64BDD" w:rsidP="00587EB5">
      <w:pPr>
        <w:pStyle w:val="FirstParagraph"/>
        <w:numPr>
          <w:ilvl w:val="1"/>
          <w:numId w:val="87"/>
        </w:numPr>
        <w:rPr>
          <w:lang w:val="ru-RU"/>
        </w:rPr>
      </w:pPr>
      <w:r w:rsidRPr="00D64BDD">
        <w:rPr>
          <w:b/>
          <w:bCs/>
          <w:lang w:val="ru-RU"/>
        </w:rPr>
        <w:t>CHECK</w:t>
      </w:r>
      <w:r w:rsidRPr="00D64BDD">
        <w:rPr>
          <w:lang w:val="ru-RU"/>
        </w:rPr>
        <w:t>: проверка условий.</w:t>
      </w:r>
    </w:p>
    <w:p w14:paraId="125F1147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Типы данных:</w:t>
      </w:r>
    </w:p>
    <w:p w14:paraId="6426804C" w14:textId="77777777" w:rsidR="00D64BDD" w:rsidRPr="00D64BDD" w:rsidRDefault="00D64BDD" w:rsidP="00587EB5">
      <w:pPr>
        <w:pStyle w:val="FirstParagraph"/>
        <w:numPr>
          <w:ilvl w:val="0"/>
          <w:numId w:val="88"/>
        </w:numPr>
        <w:rPr>
          <w:lang w:val="ru-RU"/>
        </w:rPr>
      </w:pPr>
      <w:r w:rsidRPr="00D64BDD">
        <w:rPr>
          <w:lang w:val="ru-RU"/>
        </w:rPr>
        <w:t>Числовые: NUMBER, INTEGER.</w:t>
      </w:r>
    </w:p>
    <w:p w14:paraId="3414C398" w14:textId="77777777" w:rsidR="00D64BDD" w:rsidRPr="00D64BDD" w:rsidRDefault="00D64BDD" w:rsidP="00587EB5">
      <w:pPr>
        <w:pStyle w:val="FirstParagraph"/>
        <w:numPr>
          <w:ilvl w:val="0"/>
          <w:numId w:val="88"/>
        </w:numPr>
        <w:rPr>
          <w:lang w:val="ru-RU"/>
        </w:rPr>
      </w:pPr>
      <w:r w:rsidRPr="00D64BDD">
        <w:rPr>
          <w:lang w:val="ru-RU"/>
        </w:rPr>
        <w:t>Символьные: CHAR, VARCHAR2.</w:t>
      </w:r>
    </w:p>
    <w:p w14:paraId="1BA06BD9" w14:textId="77777777" w:rsidR="00D64BDD" w:rsidRPr="00D64BDD" w:rsidRDefault="00D64BDD" w:rsidP="00587EB5">
      <w:pPr>
        <w:pStyle w:val="FirstParagraph"/>
        <w:numPr>
          <w:ilvl w:val="0"/>
          <w:numId w:val="88"/>
        </w:numPr>
        <w:rPr>
          <w:lang w:val="ru-RU"/>
        </w:rPr>
      </w:pPr>
      <w:r w:rsidRPr="00D64BDD">
        <w:rPr>
          <w:lang w:val="ru-RU"/>
        </w:rPr>
        <w:t>Дата/время: DATE, TIMESTAMP.</w:t>
      </w:r>
    </w:p>
    <w:p w14:paraId="74561E33" w14:textId="77777777" w:rsidR="00D64BDD" w:rsidRPr="00D64BDD" w:rsidRDefault="00D64BDD" w:rsidP="00587EB5">
      <w:pPr>
        <w:pStyle w:val="FirstParagraph"/>
        <w:numPr>
          <w:ilvl w:val="0"/>
          <w:numId w:val="88"/>
        </w:numPr>
        <w:rPr>
          <w:lang w:val="ru-RU"/>
        </w:rPr>
      </w:pPr>
      <w:r w:rsidRPr="00D64BDD">
        <w:rPr>
          <w:lang w:val="ru-RU"/>
        </w:rPr>
        <w:t>Двоичные: RAW, BLOB.</w:t>
      </w:r>
    </w:p>
    <w:p w14:paraId="26D1777A" w14:textId="71563B59" w:rsidR="00D64BDD" w:rsidRPr="00D64BDD" w:rsidRDefault="00D64BDD" w:rsidP="009B3D4C">
      <w:pPr>
        <w:pStyle w:val="a"/>
      </w:pPr>
      <w:r w:rsidRPr="00D64BDD">
        <w:t xml:space="preserve">Временные таблицы СУБД </w:t>
      </w:r>
      <w:proofErr w:type="spellStart"/>
      <w:r w:rsidRPr="00D64BDD">
        <w:t>Oracle</w:t>
      </w:r>
      <w:proofErr w:type="spellEnd"/>
    </w:p>
    <w:p w14:paraId="4CE13AFE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Временные таблицы предназначены для хранения данных, которые действительны только в рамках одной сессии или транзакции. Типы:</w:t>
      </w:r>
    </w:p>
    <w:p w14:paraId="77A0FA89" w14:textId="77777777" w:rsidR="00D64BDD" w:rsidRPr="00D64BDD" w:rsidRDefault="00D64BDD" w:rsidP="00587EB5">
      <w:pPr>
        <w:pStyle w:val="FirstParagraph"/>
        <w:numPr>
          <w:ilvl w:val="0"/>
          <w:numId w:val="89"/>
        </w:numPr>
        <w:rPr>
          <w:lang w:val="ru-RU"/>
        </w:rPr>
      </w:pPr>
      <w:r w:rsidRPr="00D64BDD">
        <w:rPr>
          <w:b/>
          <w:bCs/>
          <w:lang w:val="ru-RU"/>
        </w:rPr>
        <w:t>ON COMMIT DELETE ROWS</w:t>
      </w:r>
      <w:r w:rsidRPr="00D64BDD">
        <w:rPr>
          <w:lang w:val="ru-RU"/>
        </w:rPr>
        <w:t>: данные удаляются после фиксации транзакции.</w:t>
      </w:r>
    </w:p>
    <w:p w14:paraId="75B858EB" w14:textId="77777777" w:rsidR="00D64BDD" w:rsidRPr="00D64BDD" w:rsidRDefault="00D64BDD" w:rsidP="00587EB5">
      <w:pPr>
        <w:pStyle w:val="FirstParagraph"/>
        <w:numPr>
          <w:ilvl w:val="0"/>
          <w:numId w:val="89"/>
        </w:numPr>
        <w:rPr>
          <w:lang w:val="ru-RU"/>
        </w:rPr>
      </w:pPr>
      <w:r w:rsidRPr="00D64BDD">
        <w:rPr>
          <w:b/>
          <w:bCs/>
          <w:lang w:val="ru-RU"/>
        </w:rPr>
        <w:t>ON COMMIT PRESERVE ROWS</w:t>
      </w:r>
      <w:r w:rsidRPr="00D64BDD">
        <w:rPr>
          <w:lang w:val="ru-RU"/>
        </w:rPr>
        <w:t>: данные сохраняются до окончания сессии.</w:t>
      </w:r>
    </w:p>
    <w:p w14:paraId="3C383904" w14:textId="3A740A1A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Индексы базы данных СУБД Oracle. Виды и особенности применения индексов</w:t>
      </w:r>
    </w:p>
    <w:p w14:paraId="53F01BDA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Индекс — это структура, ускоряющая доступ к данным. Виды:</w:t>
      </w:r>
    </w:p>
    <w:p w14:paraId="3D696C63" w14:textId="77777777" w:rsidR="00D64BDD" w:rsidRPr="00D64BDD" w:rsidRDefault="00D64BDD" w:rsidP="00587EB5">
      <w:pPr>
        <w:pStyle w:val="FirstParagraph"/>
        <w:numPr>
          <w:ilvl w:val="0"/>
          <w:numId w:val="90"/>
        </w:numPr>
        <w:rPr>
          <w:lang w:val="ru-RU"/>
        </w:rPr>
      </w:pPr>
      <w:r w:rsidRPr="00D64BDD">
        <w:rPr>
          <w:b/>
          <w:bCs/>
          <w:lang w:val="ru-RU"/>
        </w:rPr>
        <w:t>B-</w:t>
      </w:r>
      <w:proofErr w:type="spellStart"/>
      <w:r w:rsidRPr="00D64BDD">
        <w:rPr>
          <w:b/>
          <w:bCs/>
          <w:lang w:val="ru-RU"/>
        </w:rPr>
        <w:t>tree</w:t>
      </w:r>
      <w:proofErr w:type="spellEnd"/>
      <w:r w:rsidRPr="00D64BDD">
        <w:rPr>
          <w:b/>
          <w:bCs/>
          <w:lang w:val="ru-RU"/>
        </w:rPr>
        <w:t xml:space="preserve"> индексы</w:t>
      </w:r>
      <w:r w:rsidRPr="00D64BDD">
        <w:rPr>
          <w:lang w:val="ru-RU"/>
        </w:rPr>
        <w:t>: стандартный тип.</w:t>
      </w:r>
    </w:p>
    <w:p w14:paraId="106FE4EA" w14:textId="77777777" w:rsidR="00D64BDD" w:rsidRPr="00D64BDD" w:rsidRDefault="00D64BDD" w:rsidP="00587EB5">
      <w:pPr>
        <w:pStyle w:val="FirstParagraph"/>
        <w:numPr>
          <w:ilvl w:val="0"/>
          <w:numId w:val="90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Bitmap</w:t>
      </w:r>
      <w:proofErr w:type="spellEnd"/>
      <w:r w:rsidRPr="00D64BDD">
        <w:rPr>
          <w:b/>
          <w:bCs/>
          <w:lang w:val="ru-RU"/>
        </w:rPr>
        <w:t xml:space="preserve"> индексы</w:t>
      </w:r>
      <w:r w:rsidRPr="00D64BDD">
        <w:rPr>
          <w:lang w:val="ru-RU"/>
        </w:rPr>
        <w:t>: эффективны для столбцов с небольшим количеством уникальных значений.</w:t>
      </w:r>
    </w:p>
    <w:p w14:paraId="2FAD9B68" w14:textId="77777777" w:rsidR="00D64BDD" w:rsidRPr="00D64BDD" w:rsidRDefault="00D64BDD" w:rsidP="00587EB5">
      <w:pPr>
        <w:pStyle w:val="FirstParagraph"/>
        <w:numPr>
          <w:ilvl w:val="0"/>
          <w:numId w:val="90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Unique</w:t>
      </w:r>
      <w:proofErr w:type="spellEnd"/>
      <w:r w:rsidRPr="00D64BDD">
        <w:rPr>
          <w:b/>
          <w:bCs/>
          <w:lang w:val="ru-RU"/>
        </w:rPr>
        <w:t xml:space="preserve"> индексы</w:t>
      </w:r>
      <w:r w:rsidRPr="00D64BDD">
        <w:rPr>
          <w:lang w:val="ru-RU"/>
        </w:rPr>
        <w:t>: обеспечивают уникальность значений.</w:t>
      </w:r>
    </w:p>
    <w:p w14:paraId="322FB9AD" w14:textId="77777777" w:rsidR="00D64BDD" w:rsidRPr="00D64BDD" w:rsidRDefault="00D64BDD" w:rsidP="00587EB5">
      <w:pPr>
        <w:pStyle w:val="FirstParagraph"/>
        <w:numPr>
          <w:ilvl w:val="0"/>
          <w:numId w:val="90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Function-based</w:t>
      </w:r>
      <w:proofErr w:type="spellEnd"/>
      <w:r w:rsidRPr="00D64BDD">
        <w:rPr>
          <w:b/>
          <w:bCs/>
          <w:lang w:val="ru-RU"/>
        </w:rPr>
        <w:t xml:space="preserve"> индексы</w:t>
      </w:r>
      <w:r w:rsidRPr="00D64BDD">
        <w:rPr>
          <w:lang w:val="ru-RU"/>
        </w:rPr>
        <w:t>: основаны на функциях.</w:t>
      </w:r>
    </w:p>
    <w:p w14:paraId="6BF2F3F7" w14:textId="77777777" w:rsidR="00D64BDD" w:rsidRPr="00D64BDD" w:rsidRDefault="00D64BDD" w:rsidP="00587EB5">
      <w:pPr>
        <w:pStyle w:val="FirstParagraph"/>
        <w:numPr>
          <w:ilvl w:val="0"/>
          <w:numId w:val="90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Composite</w:t>
      </w:r>
      <w:proofErr w:type="spellEnd"/>
      <w:r w:rsidRPr="00D64BDD">
        <w:rPr>
          <w:b/>
          <w:bCs/>
          <w:lang w:val="ru-RU"/>
        </w:rPr>
        <w:t xml:space="preserve"> индексы</w:t>
      </w:r>
      <w:r w:rsidRPr="00D64BDD">
        <w:rPr>
          <w:lang w:val="ru-RU"/>
        </w:rPr>
        <w:t>: включают несколько колонок.</w:t>
      </w:r>
    </w:p>
    <w:p w14:paraId="62864DEE" w14:textId="677AF895" w:rsidR="00D64BDD" w:rsidRPr="00D64BDD" w:rsidRDefault="00D64BDD" w:rsidP="009B3D4C">
      <w:pPr>
        <w:pStyle w:val="a"/>
      </w:pPr>
      <w:r w:rsidRPr="00D64BDD">
        <w:t xml:space="preserve">Последовательность СУБД </w:t>
      </w:r>
      <w:proofErr w:type="spellStart"/>
      <w:r w:rsidRPr="00D64BDD">
        <w:t>Oracle</w:t>
      </w:r>
      <w:proofErr w:type="spellEnd"/>
      <w:r w:rsidRPr="00D64BDD">
        <w:t xml:space="preserve"> и ее параметры</w:t>
      </w:r>
    </w:p>
    <w:p w14:paraId="55687F66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оследовательность — это объект для генерации уникальных числовых значений. Параметры:</w:t>
      </w:r>
    </w:p>
    <w:p w14:paraId="24EC4106" w14:textId="77777777" w:rsidR="00D64BDD" w:rsidRPr="00D64BDD" w:rsidRDefault="00D64BDD" w:rsidP="00587EB5">
      <w:pPr>
        <w:pStyle w:val="FirstParagraph"/>
        <w:numPr>
          <w:ilvl w:val="0"/>
          <w:numId w:val="91"/>
        </w:numPr>
        <w:rPr>
          <w:lang w:val="ru-RU"/>
        </w:rPr>
      </w:pPr>
      <w:r w:rsidRPr="00D64BDD">
        <w:rPr>
          <w:b/>
          <w:bCs/>
          <w:lang w:val="ru-RU"/>
        </w:rPr>
        <w:t>START WITH</w:t>
      </w:r>
      <w:r w:rsidRPr="00D64BDD">
        <w:rPr>
          <w:lang w:val="ru-RU"/>
        </w:rPr>
        <w:t>: начальное значение.</w:t>
      </w:r>
    </w:p>
    <w:p w14:paraId="16875C46" w14:textId="77777777" w:rsidR="00D64BDD" w:rsidRPr="00D64BDD" w:rsidRDefault="00D64BDD" w:rsidP="00587EB5">
      <w:pPr>
        <w:pStyle w:val="FirstParagraph"/>
        <w:numPr>
          <w:ilvl w:val="0"/>
          <w:numId w:val="91"/>
        </w:numPr>
        <w:rPr>
          <w:lang w:val="ru-RU"/>
        </w:rPr>
      </w:pPr>
      <w:r w:rsidRPr="00D64BDD">
        <w:rPr>
          <w:b/>
          <w:bCs/>
          <w:lang w:val="ru-RU"/>
        </w:rPr>
        <w:t>INCREMENT BY</w:t>
      </w:r>
      <w:r w:rsidRPr="00D64BDD">
        <w:rPr>
          <w:lang w:val="ru-RU"/>
        </w:rPr>
        <w:t>: шаг увеличения.</w:t>
      </w:r>
    </w:p>
    <w:p w14:paraId="61EB9BC8" w14:textId="77777777" w:rsidR="00D64BDD" w:rsidRPr="00D64BDD" w:rsidRDefault="00D64BDD" w:rsidP="00587EB5">
      <w:pPr>
        <w:pStyle w:val="FirstParagraph"/>
        <w:numPr>
          <w:ilvl w:val="0"/>
          <w:numId w:val="91"/>
        </w:numPr>
        <w:rPr>
          <w:lang w:val="ru-RU"/>
        </w:rPr>
      </w:pPr>
      <w:r w:rsidRPr="00D64BDD">
        <w:rPr>
          <w:b/>
          <w:bCs/>
          <w:lang w:val="ru-RU"/>
        </w:rPr>
        <w:t>MAXVALUE/MINVALUE</w:t>
      </w:r>
      <w:r w:rsidRPr="00D64BDD">
        <w:rPr>
          <w:lang w:val="ru-RU"/>
        </w:rPr>
        <w:t>: максимальное/минимальное значение.</w:t>
      </w:r>
    </w:p>
    <w:p w14:paraId="26C423E5" w14:textId="77777777" w:rsidR="00D64BDD" w:rsidRPr="00D64BDD" w:rsidRDefault="00D64BDD" w:rsidP="00587EB5">
      <w:pPr>
        <w:pStyle w:val="FirstParagraph"/>
        <w:numPr>
          <w:ilvl w:val="0"/>
          <w:numId w:val="91"/>
        </w:numPr>
        <w:rPr>
          <w:lang w:val="ru-RU"/>
        </w:rPr>
      </w:pPr>
      <w:r w:rsidRPr="00D64BDD">
        <w:rPr>
          <w:b/>
          <w:bCs/>
          <w:lang w:val="ru-RU"/>
        </w:rPr>
        <w:lastRenderedPageBreak/>
        <w:t>CYCLE/NOCYCLE</w:t>
      </w:r>
      <w:r w:rsidRPr="00D64BDD">
        <w:rPr>
          <w:lang w:val="ru-RU"/>
        </w:rPr>
        <w:t>: перезапуск последовательности при достижении максимума.</w:t>
      </w:r>
    </w:p>
    <w:p w14:paraId="4DA1D2AB" w14:textId="4DF55698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Кластер и его параметры</w:t>
      </w:r>
    </w:p>
    <w:p w14:paraId="541BD917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Кластер — это группа таблиц, которые хранят данные совместно, чтобы минимизировать доступ к диску. Параметры:</w:t>
      </w:r>
    </w:p>
    <w:p w14:paraId="4B642192" w14:textId="77777777" w:rsidR="00D64BDD" w:rsidRPr="00D64BDD" w:rsidRDefault="00D64BDD" w:rsidP="00587EB5">
      <w:pPr>
        <w:pStyle w:val="FirstParagraph"/>
        <w:numPr>
          <w:ilvl w:val="0"/>
          <w:numId w:val="92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Cluster</w:t>
      </w:r>
      <w:proofErr w:type="spellEnd"/>
      <w:r w:rsidRPr="00D64BDD">
        <w:rPr>
          <w:b/>
          <w:bCs/>
          <w:lang w:val="ru-RU"/>
        </w:rPr>
        <w:t xml:space="preserve"> </w:t>
      </w:r>
      <w:proofErr w:type="spellStart"/>
      <w:r w:rsidRPr="00D64BDD">
        <w:rPr>
          <w:b/>
          <w:bCs/>
          <w:lang w:val="ru-RU"/>
        </w:rPr>
        <w:t>key</w:t>
      </w:r>
      <w:proofErr w:type="spellEnd"/>
      <w:r w:rsidRPr="00D64BDD">
        <w:rPr>
          <w:lang w:val="ru-RU"/>
        </w:rPr>
        <w:t>: общий ключ.</w:t>
      </w:r>
    </w:p>
    <w:p w14:paraId="5B68AC30" w14:textId="77777777" w:rsidR="00D64BDD" w:rsidRPr="00D64BDD" w:rsidRDefault="00D64BDD" w:rsidP="00587EB5">
      <w:pPr>
        <w:pStyle w:val="FirstParagraph"/>
        <w:numPr>
          <w:ilvl w:val="0"/>
          <w:numId w:val="92"/>
        </w:numPr>
        <w:rPr>
          <w:lang w:val="ru-RU"/>
        </w:rPr>
      </w:pPr>
      <w:r w:rsidRPr="00D64BDD">
        <w:rPr>
          <w:b/>
          <w:bCs/>
          <w:lang w:val="ru-RU"/>
        </w:rPr>
        <w:t>Табличное пространство</w:t>
      </w:r>
      <w:r w:rsidRPr="00D64BDD">
        <w:rPr>
          <w:lang w:val="ru-RU"/>
        </w:rPr>
        <w:t>.</w:t>
      </w:r>
    </w:p>
    <w:p w14:paraId="59A29895" w14:textId="77777777" w:rsidR="00D64BDD" w:rsidRPr="00D64BDD" w:rsidRDefault="00D64BDD" w:rsidP="00587EB5">
      <w:pPr>
        <w:pStyle w:val="FirstParagraph"/>
        <w:numPr>
          <w:ilvl w:val="0"/>
          <w:numId w:val="92"/>
        </w:numPr>
        <w:rPr>
          <w:lang w:val="ru-RU"/>
        </w:rPr>
      </w:pPr>
      <w:r w:rsidRPr="00D64BDD">
        <w:rPr>
          <w:b/>
          <w:bCs/>
          <w:lang w:val="ru-RU"/>
        </w:rPr>
        <w:t>Размер блока</w:t>
      </w:r>
      <w:r w:rsidRPr="00D64BDD">
        <w:rPr>
          <w:lang w:val="ru-RU"/>
        </w:rPr>
        <w:t>.</w:t>
      </w:r>
    </w:p>
    <w:p w14:paraId="4DC48297" w14:textId="3A257B8A" w:rsidR="00D64BDD" w:rsidRPr="00D64BDD" w:rsidRDefault="00D64BDD" w:rsidP="009B3D4C">
      <w:pPr>
        <w:pStyle w:val="a"/>
      </w:pPr>
      <w:r w:rsidRPr="00D64BDD">
        <w:t xml:space="preserve">Представление в СУБД </w:t>
      </w:r>
      <w:proofErr w:type="spellStart"/>
      <w:r w:rsidRPr="00D64BDD">
        <w:t>Oracle</w:t>
      </w:r>
      <w:proofErr w:type="spellEnd"/>
      <w:r w:rsidRPr="00D64BDD">
        <w:t xml:space="preserve"> и его параметры</w:t>
      </w:r>
    </w:p>
    <w:p w14:paraId="06D2BB5E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редставление — это виртуальная таблица, которая формируется на основании SQL-запроса. Параметры:</w:t>
      </w:r>
    </w:p>
    <w:p w14:paraId="5D6AB6D3" w14:textId="77777777" w:rsidR="00D64BDD" w:rsidRPr="00D64BDD" w:rsidRDefault="00D64BDD" w:rsidP="00587EB5">
      <w:pPr>
        <w:pStyle w:val="FirstParagraph"/>
        <w:numPr>
          <w:ilvl w:val="0"/>
          <w:numId w:val="93"/>
        </w:numPr>
        <w:rPr>
          <w:lang w:val="ru-RU"/>
        </w:rPr>
      </w:pPr>
      <w:r w:rsidRPr="00D64BDD">
        <w:rPr>
          <w:b/>
          <w:bCs/>
          <w:lang w:val="ru-RU"/>
        </w:rPr>
        <w:t>WITH CHECK OPTION</w:t>
      </w:r>
      <w:r w:rsidRPr="00D64BDD">
        <w:rPr>
          <w:lang w:val="ru-RU"/>
        </w:rPr>
        <w:t>: ограничивает изменения данных.</w:t>
      </w:r>
    </w:p>
    <w:p w14:paraId="61F4A6E6" w14:textId="77777777" w:rsidR="00D64BDD" w:rsidRPr="00D64BDD" w:rsidRDefault="00D64BDD" w:rsidP="00587EB5">
      <w:pPr>
        <w:pStyle w:val="FirstParagraph"/>
        <w:numPr>
          <w:ilvl w:val="0"/>
          <w:numId w:val="93"/>
        </w:numPr>
        <w:rPr>
          <w:lang w:val="ru-RU"/>
        </w:rPr>
      </w:pPr>
      <w:r w:rsidRPr="00D64BDD">
        <w:rPr>
          <w:b/>
          <w:bCs/>
          <w:lang w:val="ru-RU"/>
        </w:rPr>
        <w:t>READ ONLY</w:t>
      </w:r>
      <w:r w:rsidRPr="00D64BDD">
        <w:rPr>
          <w:lang w:val="ru-RU"/>
        </w:rPr>
        <w:t>: запрет на модификацию.</w:t>
      </w:r>
    </w:p>
    <w:p w14:paraId="01B3B521" w14:textId="79CA33BB" w:rsidR="00D64BDD" w:rsidRPr="00D64BDD" w:rsidRDefault="00D64BDD" w:rsidP="009B3D4C">
      <w:pPr>
        <w:pStyle w:val="a"/>
      </w:pPr>
      <w:r w:rsidRPr="00D64BDD">
        <w:t>Материализованное представление и его параметры</w:t>
      </w:r>
    </w:p>
    <w:p w14:paraId="663851DB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Материализованное представление — это копия данных, которая обновляется периодически. Параметры:</w:t>
      </w:r>
    </w:p>
    <w:p w14:paraId="19A93879" w14:textId="77777777" w:rsidR="00D64BDD" w:rsidRPr="00D64BDD" w:rsidRDefault="00D64BDD" w:rsidP="00587EB5">
      <w:pPr>
        <w:pStyle w:val="FirstParagraph"/>
        <w:numPr>
          <w:ilvl w:val="0"/>
          <w:numId w:val="94"/>
        </w:numPr>
      </w:pPr>
      <w:r w:rsidRPr="00D64BDD">
        <w:rPr>
          <w:b/>
          <w:bCs/>
        </w:rPr>
        <w:t>REFRESH ON DEMAND</w:t>
      </w:r>
      <w:r w:rsidRPr="00D64BDD">
        <w:t xml:space="preserve"> </w:t>
      </w:r>
      <w:r w:rsidRPr="00D64BDD">
        <w:rPr>
          <w:lang w:val="ru-RU"/>
        </w:rPr>
        <w:t>или</w:t>
      </w:r>
      <w:r w:rsidRPr="00D64BDD">
        <w:t xml:space="preserve"> </w:t>
      </w:r>
      <w:r w:rsidRPr="00D64BDD">
        <w:rPr>
          <w:b/>
          <w:bCs/>
        </w:rPr>
        <w:t>REFRESH ON COMMIT</w:t>
      </w:r>
      <w:r w:rsidRPr="00D64BDD">
        <w:t>.</w:t>
      </w:r>
    </w:p>
    <w:p w14:paraId="0BE83262" w14:textId="77777777" w:rsidR="00D64BDD" w:rsidRPr="00D64BDD" w:rsidRDefault="00D64BDD" w:rsidP="00587EB5">
      <w:pPr>
        <w:pStyle w:val="FirstParagraph"/>
        <w:numPr>
          <w:ilvl w:val="0"/>
          <w:numId w:val="94"/>
        </w:numPr>
        <w:rPr>
          <w:lang w:val="ru-RU"/>
        </w:rPr>
      </w:pPr>
      <w:r w:rsidRPr="00D64BDD">
        <w:rPr>
          <w:b/>
          <w:bCs/>
          <w:lang w:val="ru-RU"/>
        </w:rPr>
        <w:t>FAST</w:t>
      </w:r>
      <w:r w:rsidRPr="00D64BDD">
        <w:rPr>
          <w:lang w:val="ru-RU"/>
        </w:rPr>
        <w:t xml:space="preserve"> или </w:t>
      </w:r>
      <w:r w:rsidRPr="00D64BDD">
        <w:rPr>
          <w:b/>
          <w:bCs/>
          <w:lang w:val="ru-RU"/>
        </w:rPr>
        <w:t>COMPLETE</w:t>
      </w:r>
      <w:r w:rsidRPr="00D64BDD">
        <w:rPr>
          <w:lang w:val="ru-RU"/>
        </w:rPr>
        <w:t>: стратегии обновления.</w:t>
      </w:r>
    </w:p>
    <w:p w14:paraId="65E18475" w14:textId="5BD85826" w:rsidR="00D64BDD" w:rsidRPr="00D64BDD" w:rsidRDefault="00D64BDD" w:rsidP="009B3D4C">
      <w:pPr>
        <w:pStyle w:val="a"/>
      </w:pPr>
      <w:r w:rsidRPr="00D64BDD">
        <w:t>Частные и публичные синонимы СУБД Oracle</w:t>
      </w:r>
    </w:p>
    <w:p w14:paraId="17A378D0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Синонимы — это альтернативные имена для объектов.</w:t>
      </w:r>
    </w:p>
    <w:p w14:paraId="755E8426" w14:textId="77777777" w:rsidR="00D64BDD" w:rsidRPr="00D64BDD" w:rsidRDefault="00D64BDD" w:rsidP="00587EB5">
      <w:pPr>
        <w:pStyle w:val="FirstParagraph"/>
        <w:numPr>
          <w:ilvl w:val="0"/>
          <w:numId w:val="95"/>
        </w:numPr>
        <w:rPr>
          <w:lang w:val="ru-RU"/>
        </w:rPr>
      </w:pPr>
      <w:r w:rsidRPr="00D64BDD">
        <w:rPr>
          <w:b/>
          <w:bCs/>
          <w:lang w:val="ru-RU"/>
        </w:rPr>
        <w:t>Частные</w:t>
      </w:r>
      <w:r w:rsidRPr="00D64BDD">
        <w:rPr>
          <w:lang w:val="ru-RU"/>
        </w:rPr>
        <w:t>: доступны только владельцу.</w:t>
      </w:r>
    </w:p>
    <w:p w14:paraId="460095AC" w14:textId="77777777" w:rsidR="00D64BDD" w:rsidRPr="00D64BDD" w:rsidRDefault="00D64BDD" w:rsidP="00587EB5">
      <w:pPr>
        <w:pStyle w:val="FirstParagraph"/>
        <w:numPr>
          <w:ilvl w:val="0"/>
          <w:numId w:val="95"/>
        </w:numPr>
        <w:rPr>
          <w:lang w:val="ru-RU"/>
        </w:rPr>
      </w:pPr>
      <w:r w:rsidRPr="00D64BDD">
        <w:rPr>
          <w:b/>
          <w:bCs/>
          <w:lang w:val="ru-RU"/>
        </w:rPr>
        <w:t>Публичные</w:t>
      </w:r>
      <w:r w:rsidRPr="00D64BDD">
        <w:rPr>
          <w:lang w:val="ru-RU"/>
        </w:rPr>
        <w:t>: доступны всем пользователям.</w:t>
      </w:r>
    </w:p>
    <w:p w14:paraId="1F7AC8AB" w14:textId="4A6B42B1" w:rsidR="00D64BDD" w:rsidRPr="00D64BDD" w:rsidRDefault="00D64BDD" w:rsidP="009B3D4C">
      <w:pPr>
        <w:pStyle w:val="a"/>
      </w:pPr>
      <w:r w:rsidRPr="00D64BDD">
        <w:t>Структура программы языка PL/SQL. Анонимные и именованные блоки</w:t>
      </w:r>
    </w:p>
    <w:p w14:paraId="44711226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рограмма состоит из:</w:t>
      </w:r>
    </w:p>
    <w:p w14:paraId="40D22754" w14:textId="77777777" w:rsidR="00D64BDD" w:rsidRPr="00D64BDD" w:rsidRDefault="00D64BDD" w:rsidP="00587EB5">
      <w:pPr>
        <w:pStyle w:val="FirstParagraph"/>
        <w:numPr>
          <w:ilvl w:val="0"/>
          <w:numId w:val="96"/>
        </w:numPr>
        <w:rPr>
          <w:lang w:val="ru-RU"/>
        </w:rPr>
      </w:pPr>
      <w:r w:rsidRPr="00D64BDD">
        <w:rPr>
          <w:b/>
          <w:bCs/>
          <w:lang w:val="ru-RU"/>
        </w:rPr>
        <w:t>DECLARE</w:t>
      </w:r>
      <w:r w:rsidRPr="00D64BDD">
        <w:rPr>
          <w:lang w:val="ru-RU"/>
        </w:rPr>
        <w:t>: объявление переменных.</w:t>
      </w:r>
    </w:p>
    <w:p w14:paraId="593B8E17" w14:textId="77777777" w:rsidR="00D64BDD" w:rsidRPr="00D64BDD" w:rsidRDefault="00D64BDD" w:rsidP="00587EB5">
      <w:pPr>
        <w:pStyle w:val="FirstParagraph"/>
        <w:numPr>
          <w:ilvl w:val="0"/>
          <w:numId w:val="96"/>
        </w:numPr>
        <w:rPr>
          <w:lang w:val="ru-RU"/>
        </w:rPr>
      </w:pPr>
      <w:r w:rsidRPr="00D64BDD">
        <w:rPr>
          <w:b/>
          <w:bCs/>
          <w:lang w:val="ru-RU"/>
        </w:rPr>
        <w:t>BEGIN</w:t>
      </w:r>
      <w:r w:rsidRPr="00D64BDD">
        <w:rPr>
          <w:lang w:val="ru-RU"/>
        </w:rPr>
        <w:t>: основной блок.</w:t>
      </w:r>
    </w:p>
    <w:p w14:paraId="5CC6FA9F" w14:textId="77777777" w:rsidR="00D64BDD" w:rsidRPr="00D64BDD" w:rsidRDefault="00D64BDD" w:rsidP="00587EB5">
      <w:pPr>
        <w:pStyle w:val="FirstParagraph"/>
        <w:numPr>
          <w:ilvl w:val="0"/>
          <w:numId w:val="96"/>
        </w:numPr>
        <w:rPr>
          <w:lang w:val="ru-RU"/>
        </w:rPr>
      </w:pPr>
      <w:r w:rsidRPr="00D64BDD">
        <w:rPr>
          <w:b/>
          <w:bCs/>
          <w:lang w:val="ru-RU"/>
        </w:rPr>
        <w:t>EXCEPTION</w:t>
      </w:r>
      <w:r w:rsidRPr="00D64BDD">
        <w:rPr>
          <w:lang w:val="ru-RU"/>
        </w:rPr>
        <w:t>: обработка ошибок.</w:t>
      </w:r>
    </w:p>
    <w:p w14:paraId="58897FAD" w14:textId="77777777" w:rsidR="00D64BDD" w:rsidRPr="00D64BDD" w:rsidRDefault="00D64BDD" w:rsidP="00587EB5">
      <w:pPr>
        <w:pStyle w:val="FirstParagraph"/>
        <w:numPr>
          <w:ilvl w:val="0"/>
          <w:numId w:val="96"/>
        </w:numPr>
        <w:rPr>
          <w:lang w:val="ru-RU"/>
        </w:rPr>
      </w:pPr>
      <w:r w:rsidRPr="00D64BDD">
        <w:rPr>
          <w:b/>
          <w:bCs/>
          <w:lang w:val="ru-RU"/>
        </w:rPr>
        <w:lastRenderedPageBreak/>
        <w:t>END</w:t>
      </w:r>
      <w:r w:rsidRPr="00D64BDD">
        <w:rPr>
          <w:lang w:val="ru-RU"/>
        </w:rPr>
        <w:t>: завершение блока.</w:t>
      </w:r>
      <w:r w:rsidRPr="00D64BDD">
        <w:rPr>
          <w:lang w:val="ru-RU"/>
        </w:rPr>
        <w:br/>
        <w:t>Анонимные блоки не имеют имени. Именованные блоки могут быть вызваны повторно.</w:t>
      </w:r>
    </w:p>
    <w:p w14:paraId="79FEB817" w14:textId="3E2415FA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 xml:space="preserve">Типы данных, основные операции, константы языка PL/SQL. </w:t>
      </w:r>
      <w:proofErr w:type="spellStart"/>
      <w:r w:rsidRPr="00641583">
        <w:rPr>
          <w:color w:val="FF0000"/>
        </w:rPr>
        <w:t>Псевдостолбцы</w:t>
      </w:r>
      <w:proofErr w:type="spellEnd"/>
    </w:p>
    <w:p w14:paraId="3BE931D5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PL/SQL поддерживает:</w:t>
      </w:r>
    </w:p>
    <w:p w14:paraId="7C298C5F" w14:textId="77777777" w:rsidR="00D64BDD" w:rsidRPr="00D64BDD" w:rsidRDefault="00D64BDD" w:rsidP="00587EB5">
      <w:pPr>
        <w:pStyle w:val="FirstParagraph"/>
        <w:numPr>
          <w:ilvl w:val="0"/>
          <w:numId w:val="97"/>
        </w:numPr>
        <w:rPr>
          <w:lang w:val="ru-RU"/>
        </w:rPr>
      </w:pPr>
      <w:r w:rsidRPr="00D64BDD">
        <w:rPr>
          <w:b/>
          <w:bCs/>
          <w:lang w:val="ru-RU"/>
        </w:rPr>
        <w:t>Типы данных</w:t>
      </w:r>
      <w:r w:rsidRPr="00D64BDD">
        <w:rPr>
          <w:lang w:val="ru-RU"/>
        </w:rPr>
        <w:t xml:space="preserve">: </w:t>
      </w:r>
    </w:p>
    <w:p w14:paraId="60FB0A1A" w14:textId="77777777" w:rsidR="00D64BDD" w:rsidRPr="00D64BDD" w:rsidRDefault="00D64BDD" w:rsidP="00587EB5">
      <w:pPr>
        <w:pStyle w:val="FirstParagraph"/>
        <w:numPr>
          <w:ilvl w:val="1"/>
          <w:numId w:val="97"/>
        </w:numPr>
        <w:rPr>
          <w:lang w:val="ru-RU"/>
        </w:rPr>
      </w:pPr>
      <w:r w:rsidRPr="00D64BDD">
        <w:rPr>
          <w:lang w:val="ru-RU"/>
        </w:rPr>
        <w:t>Скаляры: NUMBER, VARCHAR2, BOOLEAN.</w:t>
      </w:r>
    </w:p>
    <w:p w14:paraId="19BF6F60" w14:textId="77777777" w:rsidR="00D64BDD" w:rsidRPr="00D64BDD" w:rsidRDefault="00D64BDD" w:rsidP="00587EB5">
      <w:pPr>
        <w:pStyle w:val="FirstParagraph"/>
        <w:numPr>
          <w:ilvl w:val="1"/>
          <w:numId w:val="97"/>
        </w:numPr>
        <w:rPr>
          <w:lang w:val="ru-RU"/>
        </w:rPr>
      </w:pPr>
      <w:r w:rsidRPr="00D64BDD">
        <w:rPr>
          <w:lang w:val="ru-RU"/>
        </w:rPr>
        <w:t>Композиционные: записи, таблицы.</w:t>
      </w:r>
    </w:p>
    <w:p w14:paraId="602066E0" w14:textId="77777777" w:rsidR="00D64BDD" w:rsidRPr="00D64BDD" w:rsidRDefault="00D64BDD" w:rsidP="00587EB5">
      <w:pPr>
        <w:pStyle w:val="FirstParagraph"/>
        <w:numPr>
          <w:ilvl w:val="1"/>
          <w:numId w:val="97"/>
        </w:numPr>
        <w:rPr>
          <w:lang w:val="ru-RU"/>
        </w:rPr>
      </w:pPr>
      <w:r w:rsidRPr="00D64BDD">
        <w:rPr>
          <w:lang w:val="ru-RU"/>
        </w:rPr>
        <w:t>Референции: указатели на объекты.</w:t>
      </w:r>
    </w:p>
    <w:p w14:paraId="561797A2" w14:textId="77777777" w:rsidR="00D64BDD" w:rsidRPr="00D64BDD" w:rsidRDefault="00D64BDD" w:rsidP="00587EB5">
      <w:pPr>
        <w:pStyle w:val="FirstParagraph"/>
        <w:numPr>
          <w:ilvl w:val="0"/>
          <w:numId w:val="97"/>
        </w:numPr>
        <w:rPr>
          <w:lang w:val="ru-RU"/>
        </w:rPr>
      </w:pPr>
      <w:r w:rsidRPr="00D64BDD">
        <w:rPr>
          <w:b/>
          <w:bCs/>
          <w:lang w:val="ru-RU"/>
        </w:rPr>
        <w:t>Основные операции</w:t>
      </w:r>
      <w:r w:rsidRPr="00D64BDD">
        <w:rPr>
          <w:lang w:val="ru-RU"/>
        </w:rPr>
        <w:t>: математические, строковые, сравнения.</w:t>
      </w:r>
    </w:p>
    <w:p w14:paraId="62211025" w14:textId="77777777" w:rsidR="00D64BDD" w:rsidRPr="00D64BDD" w:rsidRDefault="00D64BDD" w:rsidP="00587EB5">
      <w:pPr>
        <w:pStyle w:val="FirstParagraph"/>
        <w:numPr>
          <w:ilvl w:val="0"/>
          <w:numId w:val="97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Псевдостолбцы</w:t>
      </w:r>
      <w:proofErr w:type="spellEnd"/>
      <w:r w:rsidRPr="00D64BDD">
        <w:rPr>
          <w:lang w:val="ru-RU"/>
        </w:rPr>
        <w:t>: ROWNUM, SYSDATE, NEXTVAL.</w:t>
      </w:r>
    </w:p>
    <w:p w14:paraId="297543AB" w14:textId="614DB815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Поддержка национальных языков в СУБД Oracle. Наборы символов. Байтовая и символьная семантика символов</w:t>
      </w:r>
    </w:p>
    <w:p w14:paraId="12B1C400" w14:textId="77777777" w:rsidR="00D64BDD" w:rsidRPr="00D64BDD" w:rsidRDefault="00D64BDD" w:rsidP="00587EB5">
      <w:pPr>
        <w:pStyle w:val="FirstParagraph"/>
        <w:numPr>
          <w:ilvl w:val="0"/>
          <w:numId w:val="98"/>
        </w:numPr>
        <w:rPr>
          <w:lang w:val="ru-RU"/>
        </w:rPr>
      </w:pPr>
      <w:r w:rsidRPr="00D64BDD">
        <w:rPr>
          <w:b/>
          <w:bCs/>
          <w:lang w:val="ru-RU"/>
        </w:rPr>
        <w:t>Наборы символов</w:t>
      </w:r>
      <w:r w:rsidRPr="00D64BDD">
        <w:rPr>
          <w:lang w:val="ru-RU"/>
        </w:rPr>
        <w:t xml:space="preserve">: </w:t>
      </w:r>
      <w:proofErr w:type="spellStart"/>
      <w:r w:rsidRPr="00D64BDD">
        <w:rPr>
          <w:lang w:val="ru-RU"/>
        </w:rPr>
        <w:t>Unicode</w:t>
      </w:r>
      <w:proofErr w:type="spellEnd"/>
      <w:r w:rsidRPr="00D64BDD">
        <w:rPr>
          <w:lang w:val="ru-RU"/>
        </w:rPr>
        <w:t>, AL32UTF8.</w:t>
      </w:r>
    </w:p>
    <w:p w14:paraId="48B8F56A" w14:textId="77777777" w:rsidR="00D64BDD" w:rsidRPr="00D64BDD" w:rsidRDefault="00D64BDD" w:rsidP="00587EB5">
      <w:pPr>
        <w:pStyle w:val="FirstParagraph"/>
        <w:numPr>
          <w:ilvl w:val="0"/>
          <w:numId w:val="98"/>
        </w:numPr>
        <w:rPr>
          <w:lang w:val="ru-RU"/>
        </w:rPr>
      </w:pPr>
      <w:r w:rsidRPr="00D64BDD">
        <w:rPr>
          <w:b/>
          <w:bCs/>
          <w:lang w:val="ru-RU"/>
        </w:rPr>
        <w:t>Семантика</w:t>
      </w:r>
      <w:r w:rsidRPr="00D64BDD">
        <w:rPr>
          <w:lang w:val="ru-RU"/>
        </w:rPr>
        <w:t xml:space="preserve">: </w:t>
      </w:r>
    </w:p>
    <w:p w14:paraId="7AABACEF" w14:textId="77777777" w:rsidR="00D64BDD" w:rsidRPr="00D64BDD" w:rsidRDefault="00D64BDD" w:rsidP="00587EB5">
      <w:pPr>
        <w:pStyle w:val="FirstParagraph"/>
        <w:numPr>
          <w:ilvl w:val="1"/>
          <w:numId w:val="98"/>
        </w:numPr>
        <w:rPr>
          <w:lang w:val="ru-RU"/>
        </w:rPr>
      </w:pPr>
      <w:r w:rsidRPr="00D64BDD">
        <w:rPr>
          <w:lang w:val="ru-RU"/>
        </w:rPr>
        <w:t>Байтовая: измеряет данные в байтах.</w:t>
      </w:r>
    </w:p>
    <w:p w14:paraId="27164D54" w14:textId="77777777" w:rsidR="00D64BDD" w:rsidRPr="00D64BDD" w:rsidRDefault="00D64BDD" w:rsidP="00587EB5">
      <w:pPr>
        <w:pStyle w:val="FirstParagraph"/>
        <w:numPr>
          <w:ilvl w:val="1"/>
          <w:numId w:val="98"/>
        </w:numPr>
        <w:rPr>
          <w:lang w:val="ru-RU"/>
        </w:rPr>
      </w:pPr>
      <w:r w:rsidRPr="00D64BDD">
        <w:rPr>
          <w:lang w:val="ru-RU"/>
        </w:rPr>
        <w:t>Символьная: измеряет данные в символах.</w:t>
      </w:r>
    </w:p>
    <w:p w14:paraId="1DA156C6" w14:textId="77777777" w:rsidR="00D64BDD" w:rsidRPr="00D64BDD" w:rsidRDefault="00D64BDD" w:rsidP="00587EB5">
      <w:pPr>
        <w:pStyle w:val="FirstParagraph"/>
        <w:numPr>
          <w:ilvl w:val="0"/>
          <w:numId w:val="98"/>
        </w:numPr>
        <w:rPr>
          <w:lang w:val="ru-RU"/>
        </w:rPr>
      </w:pPr>
      <w:r w:rsidRPr="00D64BDD">
        <w:rPr>
          <w:b/>
          <w:bCs/>
          <w:lang w:val="ru-RU"/>
        </w:rPr>
        <w:t>Национальные настройки</w:t>
      </w:r>
      <w:r w:rsidRPr="00D64BDD">
        <w:rPr>
          <w:lang w:val="ru-RU"/>
        </w:rPr>
        <w:t>: NLS-параметры.</w:t>
      </w:r>
    </w:p>
    <w:p w14:paraId="518AB9CD" w14:textId="39CF858B" w:rsidR="00D64BDD" w:rsidRPr="00D64BDD" w:rsidRDefault="00D64BDD" w:rsidP="009B3D4C">
      <w:pPr>
        <w:pStyle w:val="a"/>
      </w:pPr>
      <w:r w:rsidRPr="00D64BDD">
        <w:t>Связанные объявления переменных: инструкция %TYPE, инструкция %ROWTYPE</w:t>
      </w:r>
    </w:p>
    <w:p w14:paraId="5206DF70" w14:textId="77777777" w:rsidR="00D64BDD" w:rsidRPr="00D64BDD" w:rsidRDefault="00D64BDD" w:rsidP="00587EB5">
      <w:pPr>
        <w:pStyle w:val="FirstParagraph"/>
        <w:numPr>
          <w:ilvl w:val="0"/>
          <w:numId w:val="99"/>
        </w:numPr>
        <w:rPr>
          <w:lang w:val="ru-RU"/>
        </w:rPr>
      </w:pPr>
      <w:r w:rsidRPr="00D64BDD">
        <w:rPr>
          <w:lang w:val="ru-RU"/>
        </w:rPr>
        <w:t>%TYPE: для переменных с типом данных столбца.</w:t>
      </w:r>
    </w:p>
    <w:p w14:paraId="6CB6B017" w14:textId="77777777" w:rsidR="00D64BDD" w:rsidRPr="00D64BDD" w:rsidRDefault="00D64BDD" w:rsidP="00587EB5">
      <w:pPr>
        <w:pStyle w:val="FirstParagraph"/>
        <w:numPr>
          <w:ilvl w:val="0"/>
          <w:numId w:val="99"/>
        </w:numPr>
        <w:rPr>
          <w:lang w:val="ru-RU"/>
        </w:rPr>
      </w:pPr>
      <w:r w:rsidRPr="00D64BDD">
        <w:rPr>
          <w:lang w:val="ru-RU"/>
        </w:rPr>
        <w:t>%ROWTYPE: для переменных, представляющих всю строку таблицы.</w:t>
      </w:r>
    </w:p>
    <w:p w14:paraId="378E4B7B" w14:textId="4F927178" w:rsidR="00D64BDD" w:rsidRPr="00D64BDD" w:rsidRDefault="00D64BDD" w:rsidP="009B3D4C">
      <w:pPr>
        <w:pStyle w:val="a"/>
      </w:pPr>
      <w:r w:rsidRPr="00D64BDD">
        <w:t>Локальные процедуры и функции языка PL/SQL</w:t>
      </w:r>
    </w:p>
    <w:p w14:paraId="68F28187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Локальные процедуры и функции определяются внутри блока и доступны только в рамках этого блока.</w:t>
      </w:r>
    </w:p>
    <w:p w14:paraId="3A5FFBB3" w14:textId="5119D8D1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Использование записей в PL/SQL. Вложенные записи</w:t>
      </w:r>
    </w:p>
    <w:p w14:paraId="0F47CBD6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Записи — это композиционные типы данных. Вложенные записи позволяют создавать записи внутри других записей.</w:t>
      </w:r>
    </w:p>
    <w:p w14:paraId="506380FF" w14:textId="62282D74" w:rsidR="00D64BDD" w:rsidRPr="00D64BDD" w:rsidRDefault="00D64BDD" w:rsidP="009B3D4C">
      <w:pPr>
        <w:pStyle w:val="a"/>
      </w:pPr>
      <w:r w:rsidRPr="00D64BDD">
        <w:lastRenderedPageBreak/>
        <w:t>Операторы управления, операторы цикла языка PL/SQL</w:t>
      </w:r>
    </w:p>
    <w:p w14:paraId="14588F94" w14:textId="77777777" w:rsidR="00D64BDD" w:rsidRPr="00D64BDD" w:rsidRDefault="00D64BDD" w:rsidP="00587EB5">
      <w:pPr>
        <w:pStyle w:val="FirstParagraph"/>
        <w:numPr>
          <w:ilvl w:val="0"/>
          <w:numId w:val="100"/>
        </w:numPr>
        <w:rPr>
          <w:lang w:val="ru-RU"/>
        </w:rPr>
      </w:pPr>
      <w:r w:rsidRPr="00D64BDD">
        <w:rPr>
          <w:b/>
          <w:bCs/>
          <w:lang w:val="ru-RU"/>
        </w:rPr>
        <w:t>Управление</w:t>
      </w:r>
      <w:r w:rsidRPr="00D64BDD">
        <w:rPr>
          <w:lang w:val="ru-RU"/>
        </w:rPr>
        <w:t>: IF, CASE.</w:t>
      </w:r>
    </w:p>
    <w:p w14:paraId="2488EB8C" w14:textId="77777777" w:rsidR="00D64BDD" w:rsidRPr="00D64BDD" w:rsidRDefault="00D64BDD" w:rsidP="00587EB5">
      <w:pPr>
        <w:pStyle w:val="FirstParagraph"/>
        <w:numPr>
          <w:ilvl w:val="0"/>
          <w:numId w:val="100"/>
        </w:numPr>
        <w:rPr>
          <w:lang w:val="ru-RU"/>
        </w:rPr>
      </w:pPr>
      <w:r w:rsidRPr="00D64BDD">
        <w:rPr>
          <w:b/>
          <w:bCs/>
          <w:lang w:val="ru-RU"/>
        </w:rPr>
        <w:t>Циклы</w:t>
      </w:r>
      <w:r w:rsidRPr="00D64BDD">
        <w:rPr>
          <w:lang w:val="ru-RU"/>
        </w:rPr>
        <w:t>: FOR, WHILE, LOOP.</w:t>
      </w:r>
    </w:p>
    <w:p w14:paraId="33C117FA" w14:textId="13D6B63F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Курсоры. Виды курсоров. Схемы обработки курсора. Атрибуты курсора. Курсоры с параметрами. Динамические курсоры</w:t>
      </w:r>
    </w:p>
    <w:p w14:paraId="11C19B8E" w14:textId="77777777" w:rsidR="00D64BDD" w:rsidRPr="00D64BDD" w:rsidRDefault="00D64BDD" w:rsidP="00587EB5">
      <w:pPr>
        <w:pStyle w:val="FirstParagraph"/>
        <w:numPr>
          <w:ilvl w:val="0"/>
          <w:numId w:val="101"/>
        </w:numPr>
        <w:rPr>
          <w:lang w:val="ru-RU"/>
        </w:rPr>
      </w:pPr>
      <w:r w:rsidRPr="00D64BDD">
        <w:rPr>
          <w:b/>
          <w:bCs/>
          <w:lang w:val="ru-RU"/>
        </w:rPr>
        <w:t>Виды</w:t>
      </w:r>
      <w:r w:rsidRPr="00D64BDD">
        <w:rPr>
          <w:lang w:val="ru-RU"/>
        </w:rPr>
        <w:t>: явные, неявные, динамические.</w:t>
      </w:r>
    </w:p>
    <w:p w14:paraId="4B793FDF" w14:textId="77777777" w:rsidR="00D64BDD" w:rsidRPr="00D64BDD" w:rsidRDefault="00D64BDD" w:rsidP="00587EB5">
      <w:pPr>
        <w:pStyle w:val="FirstParagraph"/>
        <w:numPr>
          <w:ilvl w:val="0"/>
          <w:numId w:val="101"/>
        </w:numPr>
        <w:rPr>
          <w:lang w:val="ru-RU"/>
        </w:rPr>
      </w:pPr>
      <w:r w:rsidRPr="00D64BDD">
        <w:rPr>
          <w:b/>
          <w:bCs/>
          <w:lang w:val="ru-RU"/>
        </w:rPr>
        <w:t>Атрибуты</w:t>
      </w:r>
      <w:r w:rsidRPr="00D64BDD">
        <w:rPr>
          <w:lang w:val="ru-RU"/>
        </w:rPr>
        <w:t>: %FOUND, %NOTFOUND, %ROWCOUNT.</w:t>
      </w:r>
    </w:p>
    <w:p w14:paraId="05942B14" w14:textId="055F3678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Курсоры. Курсорные переменные. Курсорные подзапросы. Использование конструкции CURRENT OF в курсорах</w:t>
      </w:r>
    </w:p>
    <w:p w14:paraId="2045424F" w14:textId="77777777" w:rsidR="00D64BDD" w:rsidRPr="00D64BDD" w:rsidRDefault="00D64BDD" w:rsidP="00587EB5">
      <w:pPr>
        <w:pStyle w:val="FirstParagraph"/>
        <w:numPr>
          <w:ilvl w:val="0"/>
          <w:numId w:val="102"/>
        </w:numPr>
        <w:rPr>
          <w:lang w:val="ru-RU"/>
        </w:rPr>
      </w:pPr>
      <w:r w:rsidRPr="00D64BDD">
        <w:rPr>
          <w:b/>
          <w:bCs/>
          <w:lang w:val="ru-RU"/>
        </w:rPr>
        <w:t>Курсорные переменные</w:t>
      </w:r>
      <w:r w:rsidRPr="00D64BDD">
        <w:rPr>
          <w:lang w:val="ru-RU"/>
        </w:rPr>
        <w:t>: указывают на результат запроса.</w:t>
      </w:r>
    </w:p>
    <w:p w14:paraId="1C0D9257" w14:textId="77777777" w:rsidR="00D64BDD" w:rsidRPr="00D64BDD" w:rsidRDefault="00D64BDD" w:rsidP="00587EB5">
      <w:pPr>
        <w:pStyle w:val="FirstParagraph"/>
        <w:numPr>
          <w:ilvl w:val="0"/>
          <w:numId w:val="102"/>
        </w:numPr>
        <w:rPr>
          <w:lang w:val="ru-RU"/>
        </w:rPr>
      </w:pPr>
      <w:r w:rsidRPr="00D64BDD">
        <w:rPr>
          <w:b/>
          <w:bCs/>
          <w:lang w:val="ru-RU"/>
        </w:rPr>
        <w:t>CURRENT OF</w:t>
      </w:r>
      <w:r w:rsidRPr="00D64BDD">
        <w:rPr>
          <w:lang w:val="ru-RU"/>
        </w:rPr>
        <w:t>: используется для обновления строк.</w:t>
      </w:r>
    </w:p>
    <w:p w14:paraId="4FB3CB94" w14:textId="2663C5E1" w:rsidR="00D64BDD" w:rsidRPr="00D64BDD" w:rsidRDefault="00D64BDD" w:rsidP="009B3D4C">
      <w:pPr>
        <w:pStyle w:val="a"/>
      </w:pPr>
      <w:r w:rsidRPr="00D64BDD">
        <w:t>Обработка исключений в PL/SQL, стандартные исключения, генерация и обработка исключения</w:t>
      </w:r>
    </w:p>
    <w:p w14:paraId="3F95BA8B" w14:textId="77777777" w:rsidR="00D64BDD" w:rsidRPr="00D64BDD" w:rsidRDefault="00D64BDD" w:rsidP="00587EB5">
      <w:pPr>
        <w:pStyle w:val="FirstParagraph"/>
        <w:numPr>
          <w:ilvl w:val="0"/>
          <w:numId w:val="103"/>
        </w:numPr>
      </w:pPr>
      <w:r w:rsidRPr="00D64BDD">
        <w:rPr>
          <w:b/>
          <w:bCs/>
          <w:lang w:val="ru-RU"/>
        </w:rPr>
        <w:t>Исключения</w:t>
      </w:r>
      <w:r w:rsidRPr="00D64BDD">
        <w:t>: NO_DATA_FOUND, TOO_MANY_ROWS.</w:t>
      </w:r>
    </w:p>
    <w:p w14:paraId="6E222ECD" w14:textId="77777777" w:rsidR="00D64BDD" w:rsidRPr="00D64BDD" w:rsidRDefault="00D64BDD" w:rsidP="00587EB5">
      <w:pPr>
        <w:pStyle w:val="FirstParagraph"/>
        <w:numPr>
          <w:ilvl w:val="0"/>
          <w:numId w:val="103"/>
        </w:numPr>
        <w:rPr>
          <w:lang w:val="ru-RU"/>
        </w:rPr>
      </w:pPr>
      <w:r w:rsidRPr="00D64BDD">
        <w:rPr>
          <w:b/>
          <w:bCs/>
          <w:lang w:val="ru-RU"/>
        </w:rPr>
        <w:t>Обработка</w:t>
      </w:r>
      <w:r w:rsidRPr="00D64BDD">
        <w:rPr>
          <w:lang w:val="ru-RU"/>
        </w:rPr>
        <w:t>: блок EXCEPTION.</w:t>
      </w:r>
    </w:p>
    <w:p w14:paraId="306A532D" w14:textId="0DD34776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Принцип распространения исключений в PL/SQL. Инструкция RAISE_APPLICATION_ERROR</w:t>
      </w:r>
    </w:p>
    <w:p w14:paraId="7A05C3FB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Исключения распространяются вверх по стеку вызовов. RAISE_APPLICATION_ERROR создает пользовательские ошибки.</w:t>
      </w:r>
    </w:p>
    <w:p w14:paraId="4A3C5DD5" w14:textId="5E90C7F0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Встроенные функции языка PL/SQL. Функции работы с датами, текстом и числами</w:t>
      </w:r>
    </w:p>
    <w:p w14:paraId="08E892B8" w14:textId="77777777" w:rsidR="00D64BDD" w:rsidRPr="00D64BDD" w:rsidRDefault="00D64BDD" w:rsidP="00587EB5">
      <w:pPr>
        <w:pStyle w:val="FirstParagraph"/>
        <w:numPr>
          <w:ilvl w:val="0"/>
          <w:numId w:val="104"/>
        </w:numPr>
        <w:rPr>
          <w:lang w:val="ru-RU"/>
        </w:rPr>
      </w:pPr>
      <w:r w:rsidRPr="00D64BDD">
        <w:rPr>
          <w:lang w:val="ru-RU"/>
        </w:rPr>
        <w:t>Даты: SYSDATE, ADD_MONTHS.</w:t>
      </w:r>
    </w:p>
    <w:p w14:paraId="5D514441" w14:textId="77777777" w:rsidR="00D64BDD" w:rsidRPr="00D64BDD" w:rsidRDefault="00D64BDD" w:rsidP="00587EB5">
      <w:pPr>
        <w:pStyle w:val="FirstParagraph"/>
        <w:numPr>
          <w:ilvl w:val="0"/>
          <w:numId w:val="104"/>
        </w:numPr>
        <w:rPr>
          <w:lang w:val="ru-RU"/>
        </w:rPr>
      </w:pPr>
      <w:r w:rsidRPr="00D64BDD">
        <w:rPr>
          <w:lang w:val="ru-RU"/>
        </w:rPr>
        <w:t>Текст: SUBSTR, INSTR.</w:t>
      </w:r>
    </w:p>
    <w:p w14:paraId="11B46049" w14:textId="77777777" w:rsidR="00D64BDD" w:rsidRPr="00D64BDD" w:rsidRDefault="00D64BDD" w:rsidP="00587EB5">
      <w:pPr>
        <w:pStyle w:val="FirstParagraph"/>
        <w:numPr>
          <w:ilvl w:val="0"/>
          <w:numId w:val="104"/>
        </w:numPr>
        <w:rPr>
          <w:lang w:val="ru-RU"/>
        </w:rPr>
      </w:pPr>
      <w:r w:rsidRPr="00D64BDD">
        <w:rPr>
          <w:lang w:val="ru-RU"/>
        </w:rPr>
        <w:t>Числа: ROUND, TRUNC.</w:t>
      </w:r>
    </w:p>
    <w:p w14:paraId="4FDE8EDC" w14:textId="10832EAC" w:rsidR="00D64BDD" w:rsidRPr="00641583" w:rsidRDefault="00D64BDD" w:rsidP="009B3D4C">
      <w:pPr>
        <w:pStyle w:val="a"/>
        <w:rPr>
          <w:color w:val="FF0000"/>
        </w:rPr>
      </w:pPr>
      <w:r w:rsidRPr="00641583">
        <w:rPr>
          <w:color w:val="FF0000"/>
        </w:rPr>
        <w:t>Коллекции. Массивы переменной длины. Вложенные таблицы. Ассоциативные массивы</w:t>
      </w:r>
    </w:p>
    <w:p w14:paraId="281B6C8F" w14:textId="77777777" w:rsidR="00D64BDD" w:rsidRPr="00D64BDD" w:rsidRDefault="00D64BDD" w:rsidP="00587EB5">
      <w:pPr>
        <w:pStyle w:val="FirstParagraph"/>
        <w:numPr>
          <w:ilvl w:val="0"/>
          <w:numId w:val="105"/>
        </w:numPr>
        <w:rPr>
          <w:lang w:val="ru-RU"/>
        </w:rPr>
      </w:pPr>
      <w:r w:rsidRPr="00D64BDD">
        <w:rPr>
          <w:b/>
          <w:bCs/>
          <w:lang w:val="ru-RU"/>
        </w:rPr>
        <w:t>Массивы</w:t>
      </w:r>
      <w:r w:rsidRPr="00D64BDD">
        <w:rPr>
          <w:lang w:val="ru-RU"/>
        </w:rPr>
        <w:t xml:space="preserve">: </w:t>
      </w:r>
    </w:p>
    <w:p w14:paraId="3F206D3C" w14:textId="77777777" w:rsidR="00D64BDD" w:rsidRPr="00D64BDD" w:rsidRDefault="00D64BDD" w:rsidP="00587EB5">
      <w:pPr>
        <w:pStyle w:val="FirstParagraph"/>
        <w:numPr>
          <w:ilvl w:val="1"/>
          <w:numId w:val="105"/>
        </w:numPr>
        <w:rPr>
          <w:lang w:val="ru-RU"/>
        </w:rPr>
      </w:pPr>
      <w:r w:rsidRPr="00D64BDD">
        <w:rPr>
          <w:lang w:val="ru-RU"/>
        </w:rPr>
        <w:t>Вложенные таблицы.</w:t>
      </w:r>
    </w:p>
    <w:p w14:paraId="5A0B74FB" w14:textId="77777777" w:rsidR="00D64BDD" w:rsidRPr="00D64BDD" w:rsidRDefault="00D64BDD" w:rsidP="00587EB5">
      <w:pPr>
        <w:pStyle w:val="FirstParagraph"/>
        <w:numPr>
          <w:ilvl w:val="1"/>
          <w:numId w:val="105"/>
        </w:numPr>
        <w:rPr>
          <w:lang w:val="ru-RU"/>
        </w:rPr>
      </w:pPr>
      <w:r w:rsidRPr="00D64BDD">
        <w:rPr>
          <w:lang w:val="ru-RU"/>
        </w:rPr>
        <w:t>Ассоциативные массивы (ключ-значение).</w:t>
      </w:r>
    </w:p>
    <w:p w14:paraId="0493A764" w14:textId="2315AD73" w:rsidR="00D64BDD" w:rsidRPr="00D64BDD" w:rsidRDefault="00D64BDD" w:rsidP="009B3D4C">
      <w:pPr>
        <w:pStyle w:val="a"/>
      </w:pPr>
      <w:r w:rsidRPr="00D64BDD">
        <w:lastRenderedPageBreak/>
        <w:t>Процедурные объекты. Локальные процедуры и функции</w:t>
      </w:r>
    </w:p>
    <w:p w14:paraId="1D050009" w14:textId="3F036AB1" w:rsidR="00641583" w:rsidRPr="00641583" w:rsidRDefault="00641583" w:rsidP="00641583">
      <w:pPr>
        <w:pStyle w:val="Compact"/>
        <w:rPr>
          <w:lang w:val="ru-RU"/>
        </w:rPr>
      </w:pPr>
      <w:r w:rsidRPr="00641583">
        <w:rPr>
          <w:lang w:val="ru-RU"/>
        </w:rPr>
        <w:t>Процедурные объекты</w:t>
      </w:r>
      <w:r w:rsidRPr="00641583">
        <w:rPr>
          <w:lang w:val="ru-RU"/>
        </w:rPr>
        <w:t>:</w:t>
      </w:r>
    </w:p>
    <w:p w14:paraId="63DF0EC4" w14:textId="77777777" w:rsidR="00641583" w:rsidRPr="00641583" w:rsidRDefault="00641583" w:rsidP="00641583">
      <w:pPr>
        <w:pStyle w:val="Compact"/>
        <w:numPr>
          <w:ilvl w:val="0"/>
          <w:numId w:val="114"/>
        </w:numPr>
        <w:rPr>
          <w:rFonts w:ascii="Segoe UI" w:hAnsi="Segoe UI" w:cs="Segoe UI"/>
          <w:lang w:val="ru-RU"/>
        </w:rPr>
      </w:pPr>
      <w:r w:rsidRPr="00641583">
        <w:rPr>
          <w:rStyle w:val="af3"/>
          <w:rFonts w:ascii="Segoe UI" w:hAnsi="Segoe UI" w:cs="Segoe UI"/>
          <w:bdr w:val="single" w:sz="2" w:space="0" w:color="E5E7EB" w:frame="1"/>
          <w:lang w:val="ru-RU"/>
        </w:rPr>
        <w:t>Процедура (</w:t>
      </w:r>
      <w:r>
        <w:rPr>
          <w:rStyle w:val="af3"/>
          <w:rFonts w:ascii="Segoe UI" w:hAnsi="Segoe UI" w:cs="Segoe UI"/>
          <w:bdr w:val="single" w:sz="2" w:space="0" w:color="E5E7EB" w:frame="1"/>
        </w:rPr>
        <w:t>PROCEDURE</w:t>
      </w:r>
      <w:r w:rsidRPr="00641583">
        <w:rPr>
          <w:rStyle w:val="af3"/>
          <w:rFonts w:ascii="Segoe UI" w:hAnsi="Segoe UI" w:cs="Segoe UI"/>
          <w:bdr w:val="single" w:sz="2" w:space="0" w:color="E5E7EB" w:frame="1"/>
          <w:lang w:val="ru-RU"/>
        </w:rPr>
        <w:t>)</w:t>
      </w:r>
      <w:r>
        <w:rPr>
          <w:rFonts w:ascii="Segoe UI" w:hAnsi="Segoe UI" w:cs="Segoe UI"/>
        </w:rPr>
        <w:t> </w:t>
      </w:r>
      <w:r w:rsidRPr="00641583">
        <w:rPr>
          <w:rFonts w:ascii="Segoe UI" w:hAnsi="Segoe UI" w:cs="Segoe UI"/>
          <w:lang w:val="ru-RU"/>
        </w:rPr>
        <w:t>—</w:t>
      </w:r>
      <w:r>
        <w:rPr>
          <w:rFonts w:ascii="Segoe UI" w:hAnsi="Segoe UI" w:cs="Segoe UI"/>
        </w:rPr>
        <w:t> </w:t>
      </w:r>
      <w:r w:rsidRPr="00641583">
        <w:rPr>
          <w:rFonts w:ascii="Segoe UI" w:hAnsi="Segoe UI" w:cs="Segoe UI"/>
          <w:lang w:val="ru-RU"/>
        </w:rPr>
        <w:t>именованный блок</w:t>
      </w:r>
      <w:r>
        <w:rPr>
          <w:rFonts w:ascii="Segoe UI" w:hAnsi="Segoe UI" w:cs="Segoe UI"/>
        </w:rPr>
        <w:t> PL</w:t>
      </w:r>
      <w:r w:rsidRPr="00641583">
        <w:rPr>
          <w:rFonts w:ascii="Segoe UI" w:hAnsi="Segoe UI" w:cs="Segoe UI"/>
          <w:lang w:val="ru-RU"/>
        </w:rPr>
        <w:t>/</w:t>
      </w:r>
      <w:r>
        <w:rPr>
          <w:rFonts w:ascii="Segoe UI" w:hAnsi="Segoe UI" w:cs="Segoe UI"/>
        </w:rPr>
        <w:t>SQL</w:t>
      </w:r>
      <w:r w:rsidRPr="00641583">
        <w:rPr>
          <w:rFonts w:ascii="Segoe UI" w:hAnsi="Segoe UI" w:cs="Segoe UI"/>
          <w:lang w:val="ru-RU"/>
        </w:rPr>
        <w:t>, выполняющий действия, не возвращает значение.</w:t>
      </w:r>
    </w:p>
    <w:p w14:paraId="7F466990" w14:textId="77777777" w:rsidR="00641583" w:rsidRDefault="00641583" w:rsidP="00641583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  <w:proofErr w:type="spellStart"/>
      <w:r>
        <w:rPr>
          <w:rStyle w:val="af3"/>
          <w:rFonts w:ascii="Segoe UI" w:hAnsi="Segoe UI" w:cs="Segoe UI"/>
          <w:bdr w:val="single" w:sz="2" w:space="0" w:color="E5E7EB" w:frame="1"/>
        </w:rPr>
        <w:t>Функция</w:t>
      </w:r>
      <w:proofErr w:type="spellEnd"/>
      <w:r>
        <w:rPr>
          <w:rStyle w:val="af3"/>
          <w:rFonts w:ascii="Segoe UI" w:hAnsi="Segoe UI" w:cs="Segoe UI"/>
          <w:bdr w:val="single" w:sz="2" w:space="0" w:color="E5E7EB" w:frame="1"/>
        </w:rPr>
        <w:t xml:space="preserve"> (FUNCTION)</w:t>
      </w:r>
      <w:r>
        <w:rPr>
          <w:rFonts w:ascii="Segoe UI" w:hAnsi="Segoe UI" w:cs="Segoe UI"/>
        </w:rPr>
        <w:t> — </w:t>
      </w:r>
      <w:proofErr w:type="spellStart"/>
      <w:r>
        <w:rPr>
          <w:rFonts w:ascii="Segoe UI" w:hAnsi="Segoe UI" w:cs="Segoe UI"/>
        </w:rPr>
        <w:t>возвращает</w:t>
      </w:r>
      <w:proofErr w:type="spellEnd"/>
      <w:r>
        <w:rPr>
          <w:rFonts w:ascii="Segoe UI" w:hAnsi="Segoe UI" w:cs="Segoe UI"/>
        </w:rPr>
        <w:t xml:space="preserve"> </w:t>
      </w:r>
      <w:proofErr w:type="spellStart"/>
      <w:r>
        <w:rPr>
          <w:rFonts w:ascii="Segoe UI" w:hAnsi="Segoe UI" w:cs="Segoe UI"/>
        </w:rPr>
        <w:t>значение</w:t>
      </w:r>
      <w:proofErr w:type="spellEnd"/>
      <w:r>
        <w:rPr>
          <w:rFonts w:ascii="Segoe UI" w:hAnsi="Segoe UI" w:cs="Segoe UI"/>
        </w:rPr>
        <w:t>.</w:t>
      </w:r>
    </w:p>
    <w:p w14:paraId="4B4CBCE3" w14:textId="77777777" w:rsidR="00641583" w:rsidRDefault="00641583" w:rsidP="00641583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  <w:r>
        <w:rPr>
          <w:rStyle w:val="af3"/>
          <w:rFonts w:ascii="Segoe UI" w:hAnsi="Segoe UI" w:cs="Segoe UI"/>
          <w:bdr w:val="single" w:sz="2" w:space="0" w:color="E5E7EB" w:frame="1"/>
        </w:rPr>
        <w:t>Пакет (PACKAGE)</w:t>
      </w:r>
      <w:r>
        <w:rPr>
          <w:rFonts w:ascii="Segoe UI" w:hAnsi="Segoe UI" w:cs="Segoe UI"/>
        </w:rPr>
        <w:t> — набор процедур, функций и переменных.</w:t>
      </w:r>
    </w:p>
    <w:p w14:paraId="59F728CE" w14:textId="77777777" w:rsidR="00641583" w:rsidRDefault="00641583" w:rsidP="00641583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  <w:r>
        <w:rPr>
          <w:rStyle w:val="af3"/>
          <w:rFonts w:ascii="Segoe UI" w:hAnsi="Segoe UI" w:cs="Segoe UI"/>
          <w:bdr w:val="single" w:sz="2" w:space="0" w:color="E5E7EB" w:frame="1"/>
        </w:rPr>
        <w:t>Триггер (TRIGGER)</w:t>
      </w:r>
      <w:r>
        <w:rPr>
          <w:rFonts w:ascii="Segoe UI" w:hAnsi="Segoe UI" w:cs="Segoe UI"/>
        </w:rPr>
        <w:t> — автоматически выполняемый код при событиях в базе.</w:t>
      </w:r>
    </w:p>
    <w:p w14:paraId="4208F28B" w14:textId="04495206" w:rsidR="00D64BDD" w:rsidRPr="00D64BDD" w:rsidRDefault="00D64BDD" w:rsidP="009B3D4C">
      <w:pPr>
        <w:pStyle w:val="a"/>
      </w:pPr>
      <w:r w:rsidRPr="00D64BDD">
        <w:t>Процедурные объекты. Хранимые процедуры. Вызов процедур. Входные и выходные параметры, позиционный и параметрический форматы передачи фактических параметров. Значения параметров по умолчанию</w:t>
      </w:r>
    </w:p>
    <w:p w14:paraId="6C4DA42C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Хранимые процедуры — это именованные блоки, хранящиеся в базе. Поддерживаются входные/выходные параметры.</w:t>
      </w:r>
    </w:p>
    <w:p w14:paraId="79A0187A" w14:textId="2143E4EF" w:rsidR="00D64BDD" w:rsidRPr="00D64BDD" w:rsidRDefault="00D64BDD" w:rsidP="00171735">
      <w:pPr>
        <w:pStyle w:val="a"/>
      </w:pPr>
      <w:r w:rsidRPr="00D64BDD">
        <w:t xml:space="preserve">Процедурные объекты. Хранимые функции. Параметры функции. Вызов функций. Понятие детерминированной функции. Понятие </w:t>
      </w:r>
      <w:proofErr w:type="spellStart"/>
      <w:r w:rsidRPr="00D64BDD">
        <w:t>pipeline</w:t>
      </w:r>
      <w:proofErr w:type="spellEnd"/>
      <w:r w:rsidRPr="00D64BDD">
        <w:t xml:space="preserve"> функции. Значения параметров по умолчанию</w:t>
      </w:r>
    </w:p>
    <w:p w14:paraId="0DD80120" w14:textId="77777777" w:rsidR="00D64BDD" w:rsidRPr="00D64BDD" w:rsidRDefault="00D64BDD" w:rsidP="00587EB5">
      <w:pPr>
        <w:pStyle w:val="FirstParagraph"/>
        <w:numPr>
          <w:ilvl w:val="0"/>
          <w:numId w:val="106"/>
        </w:numPr>
        <w:rPr>
          <w:lang w:val="ru-RU"/>
        </w:rPr>
      </w:pPr>
      <w:r w:rsidRPr="00D64BDD">
        <w:rPr>
          <w:b/>
          <w:bCs/>
          <w:lang w:val="ru-RU"/>
        </w:rPr>
        <w:t>Хранимые функции</w:t>
      </w:r>
      <w:r w:rsidRPr="00D64BDD">
        <w:rPr>
          <w:lang w:val="ru-RU"/>
        </w:rPr>
        <w:t xml:space="preserve"> возвращают значение.</w:t>
      </w:r>
    </w:p>
    <w:p w14:paraId="32AFE565" w14:textId="77777777" w:rsidR="00D64BDD" w:rsidRPr="00D64BDD" w:rsidRDefault="00D64BDD" w:rsidP="00587EB5">
      <w:pPr>
        <w:pStyle w:val="FirstParagraph"/>
        <w:numPr>
          <w:ilvl w:val="0"/>
          <w:numId w:val="106"/>
        </w:numPr>
        <w:rPr>
          <w:lang w:val="ru-RU"/>
        </w:rPr>
      </w:pPr>
      <w:r w:rsidRPr="00D64BDD">
        <w:rPr>
          <w:b/>
          <w:bCs/>
          <w:lang w:val="ru-RU"/>
        </w:rPr>
        <w:t>Детерминированные функции</w:t>
      </w:r>
      <w:r w:rsidRPr="00D64BDD">
        <w:rPr>
          <w:lang w:val="ru-RU"/>
        </w:rPr>
        <w:t>: всегда возвращают один и тот же результат для одинаковых входных данных.</w:t>
      </w:r>
    </w:p>
    <w:p w14:paraId="21001315" w14:textId="77777777" w:rsidR="00D64BDD" w:rsidRPr="00D64BDD" w:rsidRDefault="00D64BDD" w:rsidP="00587EB5">
      <w:pPr>
        <w:pStyle w:val="FirstParagraph"/>
        <w:numPr>
          <w:ilvl w:val="0"/>
          <w:numId w:val="106"/>
        </w:numPr>
        <w:rPr>
          <w:lang w:val="ru-RU"/>
        </w:rPr>
      </w:pPr>
      <w:proofErr w:type="spellStart"/>
      <w:r w:rsidRPr="00D64BDD">
        <w:rPr>
          <w:b/>
          <w:bCs/>
          <w:lang w:val="ru-RU"/>
        </w:rPr>
        <w:t>Pipeline</w:t>
      </w:r>
      <w:proofErr w:type="spellEnd"/>
      <w:r w:rsidRPr="00D64BDD">
        <w:rPr>
          <w:b/>
          <w:bCs/>
          <w:lang w:val="ru-RU"/>
        </w:rPr>
        <w:t xml:space="preserve"> функции</w:t>
      </w:r>
      <w:r w:rsidRPr="00D64BDD">
        <w:rPr>
          <w:lang w:val="ru-RU"/>
        </w:rPr>
        <w:t xml:space="preserve"> возвращают результат поэлементно.</w:t>
      </w:r>
    </w:p>
    <w:p w14:paraId="1AE8D9BC" w14:textId="501CBA69" w:rsidR="00D64BDD" w:rsidRPr="00641583" w:rsidRDefault="00D64BDD" w:rsidP="00171735">
      <w:pPr>
        <w:pStyle w:val="a"/>
        <w:rPr>
          <w:color w:val="FF0000"/>
        </w:rPr>
      </w:pPr>
      <w:r w:rsidRPr="00641583">
        <w:rPr>
          <w:color w:val="FF0000"/>
        </w:rPr>
        <w:t>Процедурные объекты. Пакеты. Спецификация и реализация пакета</w:t>
      </w:r>
    </w:p>
    <w:p w14:paraId="71F5B140" w14:textId="77777777" w:rsidR="00D64BDD" w:rsidRPr="00D64BDD" w:rsidRDefault="00D64BDD" w:rsidP="00D64BDD">
      <w:pPr>
        <w:pStyle w:val="FirstParagraph"/>
        <w:rPr>
          <w:lang w:val="ru-RU"/>
        </w:rPr>
      </w:pPr>
      <w:r w:rsidRPr="00D64BDD">
        <w:rPr>
          <w:lang w:val="ru-RU"/>
        </w:rPr>
        <w:t>Пакеты — это группы процедур/функций. Состоят из спецификации и тела.</w:t>
      </w:r>
    </w:p>
    <w:p w14:paraId="6B28739C" w14:textId="77777777" w:rsidR="00171735" w:rsidRPr="00DF3F4C" w:rsidRDefault="00171735" w:rsidP="00171735">
      <w:pPr>
        <w:pStyle w:val="a"/>
        <w:rPr>
          <w:color w:val="FF0000"/>
        </w:rPr>
      </w:pPr>
      <w:r w:rsidRPr="00DF3F4C">
        <w:rPr>
          <w:color w:val="FF0000"/>
        </w:rPr>
        <w:t xml:space="preserve">Процедурные объекты. Триггеры. Виды триггеров. Классификация, порядок выполнения и предикаты триггеров. Триггеры замещения. Привилегии для создания триггеров. Включение/отключение триггеров. Псевдозаписи </w:t>
      </w:r>
      <w:proofErr w:type="spellStart"/>
      <w:r w:rsidRPr="00DF3F4C">
        <w:rPr>
          <w:color w:val="FF0000"/>
        </w:rPr>
        <w:t>old</w:t>
      </w:r>
      <w:proofErr w:type="spellEnd"/>
      <w:r w:rsidRPr="00DF3F4C">
        <w:rPr>
          <w:color w:val="FF0000"/>
        </w:rPr>
        <w:t xml:space="preserve"> и </w:t>
      </w:r>
      <w:proofErr w:type="spellStart"/>
      <w:r w:rsidRPr="00DF3F4C">
        <w:rPr>
          <w:color w:val="FF0000"/>
        </w:rPr>
        <w:t>new</w:t>
      </w:r>
      <w:proofErr w:type="spellEnd"/>
      <w:r w:rsidRPr="00DF3F4C">
        <w:rPr>
          <w:color w:val="FF0000"/>
        </w:rPr>
        <w:t>.</w:t>
      </w:r>
    </w:p>
    <w:p w14:paraId="77604D46" w14:textId="77777777" w:rsidR="000D642C" w:rsidRPr="00641583" w:rsidRDefault="000D642C" w:rsidP="000D642C">
      <w:pPr>
        <w:pStyle w:val="Compact"/>
        <w:rPr>
          <w:lang w:val="ru-RU"/>
        </w:rPr>
      </w:pPr>
      <w:r w:rsidRPr="00641583">
        <w:rPr>
          <w:lang w:val="ru-RU"/>
        </w:rPr>
        <w:t>Процедурные объекты:</w:t>
      </w:r>
    </w:p>
    <w:p w14:paraId="44817489" w14:textId="77777777" w:rsidR="000D642C" w:rsidRPr="00641583" w:rsidRDefault="000D642C" w:rsidP="000D642C">
      <w:pPr>
        <w:pStyle w:val="Compact"/>
        <w:ind w:left="720"/>
        <w:rPr>
          <w:rFonts w:ascii="Segoe UI" w:hAnsi="Segoe UI" w:cs="Segoe UI"/>
          <w:lang w:val="ru-RU"/>
        </w:rPr>
      </w:pPr>
      <w:r w:rsidRPr="00641583">
        <w:rPr>
          <w:rStyle w:val="af3"/>
          <w:rFonts w:ascii="Segoe UI" w:hAnsi="Segoe UI" w:cs="Segoe UI"/>
          <w:bdr w:val="single" w:sz="2" w:space="0" w:color="E5E7EB" w:frame="1"/>
          <w:lang w:val="ru-RU"/>
        </w:rPr>
        <w:t>Процедура (</w:t>
      </w:r>
      <w:r>
        <w:rPr>
          <w:rStyle w:val="af3"/>
          <w:rFonts w:ascii="Segoe UI" w:hAnsi="Segoe UI" w:cs="Segoe UI"/>
          <w:bdr w:val="single" w:sz="2" w:space="0" w:color="E5E7EB" w:frame="1"/>
        </w:rPr>
        <w:t>PROCEDURE</w:t>
      </w:r>
      <w:r w:rsidRPr="00641583">
        <w:rPr>
          <w:rStyle w:val="af3"/>
          <w:rFonts w:ascii="Segoe UI" w:hAnsi="Segoe UI" w:cs="Segoe UI"/>
          <w:bdr w:val="single" w:sz="2" w:space="0" w:color="E5E7EB" w:frame="1"/>
          <w:lang w:val="ru-RU"/>
        </w:rPr>
        <w:t>)</w:t>
      </w:r>
      <w:r>
        <w:rPr>
          <w:rFonts w:ascii="Segoe UI" w:hAnsi="Segoe UI" w:cs="Segoe UI"/>
        </w:rPr>
        <w:t> </w:t>
      </w:r>
      <w:r w:rsidRPr="00641583">
        <w:rPr>
          <w:rFonts w:ascii="Segoe UI" w:hAnsi="Segoe UI" w:cs="Segoe UI"/>
          <w:lang w:val="ru-RU"/>
        </w:rPr>
        <w:t>—</w:t>
      </w:r>
      <w:r>
        <w:rPr>
          <w:rFonts w:ascii="Segoe UI" w:hAnsi="Segoe UI" w:cs="Segoe UI"/>
        </w:rPr>
        <w:t> </w:t>
      </w:r>
      <w:r w:rsidRPr="00641583">
        <w:rPr>
          <w:rFonts w:ascii="Segoe UI" w:hAnsi="Segoe UI" w:cs="Segoe UI"/>
          <w:lang w:val="ru-RU"/>
        </w:rPr>
        <w:t>именованный блок</w:t>
      </w:r>
      <w:r>
        <w:rPr>
          <w:rFonts w:ascii="Segoe UI" w:hAnsi="Segoe UI" w:cs="Segoe UI"/>
        </w:rPr>
        <w:t> PL</w:t>
      </w:r>
      <w:r w:rsidRPr="00641583">
        <w:rPr>
          <w:rFonts w:ascii="Segoe UI" w:hAnsi="Segoe UI" w:cs="Segoe UI"/>
          <w:lang w:val="ru-RU"/>
        </w:rPr>
        <w:t>/</w:t>
      </w:r>
      <w:r>
        <w:rPr>
          <w:rFonts w:ascii="Segoe UI" w:hAnsi="Segoe UI" w:cs="Segoe UI"/>
        </w:rPr>
        <w:t>SQL</w:t>
      </w:r>
      <w:r w:rsidRPr="00641583">
        <w:rPr>
          <w:rFonts w:ascii="Segoe UI" w:hAnsi="Segoe UI" w:cs="Segoe UI"/>
          <w:lang w:val="ru-RU"/>
        </w:rPr>
        <w:t>, выполняющий действия, не возвращает значение.</w:t>
      </w:r>
    </w:p>
    <w:p w14:paraId="35607A38" w14:textId="77777777" w:rsidR="000D642C" w:rsidRDefault="000D642C" w:rsidP="000D642C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proofErr w:type="spellStart"/>
      <w:r>
        <w:rPr>
          <w:rStyle w:val="af3"/>
          <w:rFonts w:ascii="Segoe UI" w:hAnsi="Segoe UI" w:cs="Segoe UI"/>
          <w:bdr w:val="single" w:sz="2" w:space="0" w:color="E5E7EB" w:frame="1"/>
        </w:rPr>
        <w:t>Функция</w:t>
      </w:r>
      <w:proofErr w:type="spellEnd"/>
      <w:r>
        <w:rPr>
          <w:rStyle w:val="af3"/>
          <w:rFonts w:ascii="Segoe UI" w:hAnsi="Segoe UI" w:cs="Segoe UI"/>
          <w:bdr w:val="single" w:sz="2" w:space="0" w:color="E5E7EB" w:frame="1"/>
        </w:rPr>
        <w:t xml:space="preserve"> (FUNCTION)</w:t>
      </w:r>
      <w:r>
        <w:rPr>
          <w:rFonts w:ascii="Segoe UI" w:hAnsi="Segoe UI" w:cs="Segoe UI"/>
        </w:rPr>
        <w:t> — </w:t>
      </w:r>
      <w:proofErr w:type="spellStart"/>
      <w:r>
        <w:rPr>
          <w:rFonts w:ascii="Segoe UI" w:hAnsi="Segoe UI" w:cs="Segoe UI"/>
        </w:rPr>
        <w:t>возвращает</w:t>
      </w:r>
      <w:proofErr w:type="spellEnd"/>
      <w:r>
        <w:rPr>
          <w:rFonts w:ascii="Segoe UI" w:hAnsi="Segoe UI" w:cs="Segoe UI"/>
        </w:rPr>
        <w:t xml:space="preserve"> </w:t>
      </w:r>
      <w:proofErr w:type="spellStart"/>
      <w:r>
        <w:rPr>
          <w:rFonts w:ascii="Segoe UI" w:hAnsi="Segoe UI" w:cs="Segoe UI"/>
        </w:rPr>
        <w:t>значение</w:t>
      </w:r>
      <w:proofErr w:type="spellEnd"/>
      <w:r>
        <w:rPr>
          <w:rFonts w:ascii="Segoe UI" w:hAnsi="Segoe UI" w:cs="Segoe UI"/>
        </w:rPr>
        <w:t>.</w:t>
      </w:r>
    </w:p>
    <w:p w14:paraId="513D9700" w14:textId="77777777" w:rsidR="000D642C" w:rsidRPr="000D642C" w:rsidRDefault="000D642C" w:rsidP="000D642C">
      <w:pPr>
        <w:pStyle w:val="Compact"/>
        <w:numPr>
          <w:ilvl w:val="0"/>
          <w:numId w:val="107"/>
        </w:numPr>
        <w:rPr>
          <w:rFonts w:ascii="Segoe UI" w:hAnsi="Segoe UI" w:cs="Segoe UI"/>
          <w:lang w:val="ru-RU"/>
        </w:rPr>
      </w:pPr>
      <w:r w:rsidRPr="000D642C">
        <w:rPr>
          <w:rStyle w:val="af3"/>
          <w:rFonts w:ascii="Segoe UI" w:hAnsi="Segoe UI" w:cs="Segoe UI"/>
          <w:bdr w:val="single" w:sz="2" w:space="0" w:color="E5E7EB" w:frame="1"/>
          <w:lang w:val="ru-RU"/>
        </w:rPr>
        <w:t>Пакет (</w:t>
      </w:r>
      <w:r>
        <w:rPr>
          <w:rStyle w:val="af3"/>
          <w:rFonts w:ascii="Segoe UI" w:hAnsi="Segoe UI" w:cs="Segoe UI"/>
          <w:bdr w:val="single" w:sz="2" w:space="0" w:color="E5E7EB" w:frame="1"/>
        </w:rPr>
        <w:t>PACKAGE</w:t>
      </w:r>
      <w:r w:rsidRPr="000D642C">
        <w:rPr>
          <w:rStyle w:val="af3"/>
          <w:rFonts w:ascii="Segoe UI" w:hAnsi="Segoe UI" w:cs="Segoe UI"/>
          <w:bdr w:val="single" w:sz="2" w:space="0" w:color="E5E7EB" w:frame="1"/>
          <w:lang w:val="ru-RU"/>
        </w:rPr>
        <w:t>)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—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набор процедур, функций и переменных.</w:t>
      </w:r>
    </w:p>
    <w:p w14:paraId="42D6C0FA" w14:textId="77777777" w:rsidR="000D642C" w:rsidRPr="000D642C" w:rsidRDefault="000D642C" w:rsidP="000D642C">
      <w:pPr>
        <w:pStyle w:val="Compact"/>
        <w:numPr>
          <w:ilvl w:val="0"/>
          <w:numId w:val="107"/>
        </w:numPr>
        <w:rPr>
          <w:rFonts w:ascii="Segoe UI" w:hAnsi="Segoe UI" w:cs="Segoe UI"/>
          <w:lang w:val="ru-RU"/>
        </w:rPr>
      </w:pPr>
      <w:r w:rsidRPr="000D642C">
        <w:rPr>
          <w:rStyle w:val="af3"/>
          <w:rFonts w:ascii="Segoe UI" w:hAnsi="Segoe UI" w:cs="Segoe UI"/>
          <w:bdr w:val="single" w:sz="2" w:space="0" w:color="E5E7EB" w:frame="1"/>
          <w:lang w:val="ru-RU"/>
        </w:rPr>
        <w:t>Триггер (</w:t>
      </w:r>
      <w:r>
        <w:rPr>
          <w:rStyle w:val="af3"/>
          <w:rFonts w:ascii="Segoe UI" w:hAnsi="Segoe UI" w:cs="Segoe UI"/>
          <w:bdr w:val="single" w:sz="2" w:space="0" w:color="E5E7EB" w:frame="1"/>
        </w:rPr>
        <w:t>TRIGGER</w:t>
      </w:r>
      <w:r w:rsidRPr="000D642C">
        <w:rPr>
          <w:rStyle w:val="af3"/>
          <w:rFonts w:ascii="Segoe UI" w:hAnsi="Segoe UI" w:cs="Segoe UI"/>
          <w:bdr w:val="single" w:sz="2" w:space="0" w:color="E5E7EB" w:frame="1"/>
          <w:lang w:val="ru-RU"/>
        </w:rPr>
        <w:t>)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— автоматически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выполняемый код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при событиях в</w:t>
      </w:r>
      <w:r>
        <w:rPr>
          <w:rFonts w:ascii="Segoe UI" w:hAnsi="Segoe UI" w:cs="Segoe UI"/>
        </w:rPr>
        <w:t> </w:t>
      </w:r>
      <w:r w:rsidRPr="000D642C">
        <w:rPr>
          <w:rFonts w:ascii="Segoe UI" w:hAnsi="Segoe UI" w:cs="Segoe UI"/>
          <w:lang w:val="ru-RU"/>
        </w:rPr>
        <w:t>базе.</w:t>
      </w:r>
    </w:p>
    <w:p w14:paraId="715533C8" w14:textId="1A11C251" w:rsidR="000D642C" w:rsidRPr="000D642C" w:rsidRDefault="000D642C" w:rsidP="000D642C">
      <w:pPr>
        <w:pStyle w:val="FirstParagraph"/>
        <w:ind w:left="720"/>
        <w:rPr>
          <w:lang w:val="ru-RU"/>
        </w:rPr>
      </w:pPr>
    </w:p>
    <w:p w14:paraId="3502398D" w14:textId="70A7D2F7" w:rsidR="00D64BDD" w:rsidRPr="00D64BDD" w:rsidRDefault="00D64BDD" w:rsidP="00587EB5">
      <w:pPr>
        <w:pStyle w:val="FirstParagraph"/>
        <w:numPr>
          <w:ilvl w:val="0"/>
          <w:numId w:val="107"/>
        </w:numPr>
        <w:rPr>
          <w:lang w:val="ru-RU"/>
        </w:rPr>
      </w:pPr>
      <w:r w:rsidRPr="00D64BDD">
        <w:rPr>
          <w:b/>
          <w:bCs/>
          <w:lang w:val="ru-RU"/>
        </w:rPr>
        <w:t>Виды</w:t>
      </w:r>
      <w:r w:rsidRPr="00D64BDD">
        <w:rPr>
          <w:lang w:val="ru-RU"/>
        </w:rPr>
        <w:t>: до/после операций, для каждой строки.</w:t>
      </w:r>
    </w:p>
    <w:p w14:paraId="316699E2" w14:textId="77777777" w:rsidR="00D64BDD" w:rsidRPr="00D64BDD" w:rsidRDefault="00D64BDD" w:rsidP="00587EB5">
      <w:pPr>
        <w:pStyle w:val="FirstParagraph"/>
        <w:numPr>
          <w:ilvl w:val="0"/>
          <w:numId w:val="107"/>
        </w:numPr>
        <w:rPr>
          <w:lang w:val="ru-RU"/>
        </w:rPr>
      </w:pPr>
      <w:r w:rsidRPr="00D64BDD">
        <w:rPr>
          <w:b/>
          <w:bCs/>
          <w:lang w:val="ru-RU"/>
        </w:rPr>
        <w:lastRenderedPageBreak/>
        <w:t>Псевдозаписи</w:t>
      </w:r>
      <w:proofErr w:type="gramStart"/>
      <w:r w:rsidRPr="00D64BDD">
        <w:rPr>
          <w:lang w:val="ru-RU"/>
        </w:rPr>
        <w:t>: :OLD</w:t>
      </w:r>
      <w:proofErr w:type="gramEnd"/>
      <w:r w:rsidRPr="00D64BDD">
        <w:rPr>
          <w:lang w:val="ru-RU"/>
        </w:rPr>
        <w:t>, :NEW.</w:t>
      </w:r>
    </w:p>
    <w:p w14:paraId="482A4DC4" w14:textId="3045D15A" w:rsidR="00D64BDD" w:rsidRPr="00D64BDD" w:rsidRDefault="00D64BDD" w:rsidP="00171735">
      <w:pPr>
        <w:pStyle w:val="a"/>
      </w:pPr>
      <w:r w:rsidRPr="00D64BDD">
        <w:t>Секционирование таблиц. Виды секционирования</w:t>
      </w:r>
    </w:p>
    <w:p w14:paraId="09126F85" w14:textId="43FBEAA4" w:rsidR="000D642C" w:rsidRPr="000D642C" w:rsidRDefault="000D642C" w:rsidP="000D642C">
      <w:pPr>
        <w:pStyle w:val="af4"/>
        <w:numPr>
          <w:ilvl w:val="0"/>
          <w:numId w:val="108"/>
        </w:numPr>
        <w:rPr>
          <w:lang w:val="ru-RU"/>
        </w:rPr>
      </w:pPr>
      <w:r w:rsidRPr="000D642C">
        <w:rPr>
          <w:lang w:val="ru-RU"/>
        </w:rPr>
        <w:t>Секционирование (</w:t>
      </w:r>
      <w:proofErr w:type="spellStart"/>
      <w:r w:rsidRPr="000D642C">
        <w:rPr>
          <w:lang w:val="ru-RU"/>
        </w:rPr>
        <w:t>partitioning</w:t>
      </w:r>
      <w:proofErr w:type="spellEnd"/>
      <w:r w:rsidRPr="000D642C">
        <w:rPr>
          <w:lang w:val="ru-RU"/>
        </w:rPr>
        <w:t xml:space="preserve">) — это метод разделения большой таблицы на более мелкие части (секции, </w:t>
      </w:r>
      <w:proofErr w:type="spellStart"/>
      <w:r w:rsidRPr="000D642C">
        <w:rPr>
          <w:lang w:val="ru-RU"/>
        </w:rPr>
        <w:t>партиции</w:t>
      </w:r>
      <w:proofErr w:type="spellEnd"/>
      <w:r w:rsidRPr="000D642C">
        <w:rPr>
          <w:lang w:val="ru-RU"/>
        </w:rPr>
        <w:t>) для повышения производительности, удобства управления и масштабируемости.</w:t>
      </w:r>
    </w:p>
    <w:p w14:paraId="19F629CD" w14:textId="213F00E7" w:rsidR="00D64BDD" w:rsidRPr="00D64BDD" w:rsidRDefault="00D64BDD" w:rsidP="00587EB5">
      <w:pPr>
        <w:pStyle w:val="FirstParagraph"/>
        <w:numPr>
          <w:ilvl w:val="0"/>
          <w:numId w:val="108"/>
        </w:numPr>
        <w:rPr>
          <w:lang w:val="ru-RU"/>
        </w:rPr>
      </w:pPr>
      <w:r w:rsidRPr="00D64BDD">
        <w:rPr>
          <w:b/>
          <w:bCs/>
          <w:lang w:val="ru-RU"/>
        </w:rPr>
        <w:t>Виды</w:t>
      </w:r>
      <w:r w:rsidRPr="00D64BDD">
        <w:rPr>
          <w:lang w:val="ru-RU"/>
        </w:rPr>
        <w:t xml:space="preserve">: </w:t>
      </w:r>
    </w:p>
    <w:p w14:paraId="13AE6FE6" w14:textId="77777777" w:rsidR="00D64BDD" w:rsidRPr="00D64BDD" w:rsidRDefault="00D64BDD" w:rsidP="00587EB5">
      <w:pPr>
        <w:pStyle w:val="FirstParagraph"/>
        <w:numPr>
          <w:ilvl w:val="1"/>
          <w:numId w:val="108"/>
        </w:numPr>
        <w:rPr>
          <w:lang w:val="ru-RU"/>
        </w:rPr>
      </w:pPr>
      <w:r w:rsidRPr="00D64BDD">
        <w:rPr>
          <w:lang w:val="ru-RU"/>
        </w:rPr>
        <w:t>Диапазон (</w:t>
      </w:r>
      <w:proofErr w:type="spellStart"/>
      <w:r w:rsidRPr="00D64BDD">
        <w:rPr>
          <w:lang w:val="ru-RU"/>
        </w:rPr>
        <w:t>range</w:t>
      </w:r>
      <w:proofErr w:type="spellEnd"/>
      <w:r w:rsidRPr="00D64BDD">
        <w:rPr>
          <w:lang w:val="ru-RU"/>
        </w:rPr>
        <w:t>).</w:t>
      </w:r>
    </w:p>
    <w:p w14:paraId="2607768A" w14:textId="77777777" w:rsidR="00D64BDD" w:rsidRPr="00D64BDD" w:rsidRDefault="00D64BDD" w:rsidP="00587EB5">
      <w:pPr>
        <w:pStyle w:val="FirstParagraph"/>
        <w:numPr>
          <w:ilvl w:val="1"/>
          <w:numId w:val="108"/>
        </w:numPr>
        <w:rPr>
          <w:lang w:val="ru-RU"/>
        </w:rPr>
      </w:pPr>
      <w:r w:rsidRPr="00D64BDD">
        <w:rPr>
          <w:lang w:val="ru-RU"/>
        </w:rPr>
        <w:t>Список (</w:t>
      </w:r>
      <w:proofErr w:type="spellStart"/>
      <w:r w:rsidRPr="00D64BDD">
        <w:rPr>
          <w:lang w:val="ru-RU"/>
        </w:rPr>
        <w:t>list</w:t>
      </w:r>
      <w:proofErr w:type="spellEnd"/>
      <w:r w:rsidRPr="00D64BDD">
        <w:rPr>
          <w:lang w:val="ru-RU"/>
        </w:rPr>
        <w:t>).</w:t>
      </w:r>
    </w:p>
    <w:p w14:paraId="075B5784" w14:textId="77777777" w:rsidR="00D64BDD" w:rsidRPr="00D64BDD" w:rsidRDefault="00D64BDD" w:rsidP="00587EB5">
      <w:pPr>
        <w:pStyle w:val="FirstParagraph"/>
        <w:numPr>
          <w:ilvl w:val="1"/>
          <w:numId w:val="108"/>
        </w:numPr>
        <w:rPr>
          <w:lang w:val="ru-RU"/>
        </w:rPr>
      </w:pPr>
      <w:proofErr w:type="spellStart"/>
      <w:r w:rsidRPr="00D64BDD">
        <w:rPr>
          <w:lang w:val="ru-RU"/>
        </w:rPr>
        <w:t>Хэш</w:t>
      </w:r>
      <w:proofErr w:type="spellEnd"/>
      <w:r w:rsidRPr="00D64BDD">
        <w:rPr>
          <w:lang w:val="ru-RU"/>
        </w:rPr>
        <w:t xml:space="preserve"> (</w:t>
      </w:r>
      <w:proofErr w:type="spellStart"/>
      <w:r w:rsidRPr="00D64BDD">
        <w:rPr>
          <w:lang w:val="ru-RU"/>
        </w:rPr>
        <w:t>hash</w:t>
      </w:r>
      <w:proofErr w:type="spellEnd"/>
      <w:r w:rsidRPr="00D64BDD">
        <w:rPr>
          <w:lang w:val="ru-RU"/>
        </w:rPr>
        <w:t>).</w:t>
      </w:r>
    </w:p>
    <w:p w14:paraId="6755FC8F" w14:textId="77777777" w:rsidR="00171735" w:rsidRPr="00DF3F4C" w:rsidRDefault="00171735" w:rsidP="00171735">
      <w:pPr>
        <w:pStyle w:val="a"/>
        <w:rPr>
          <w:color w:val="FF0000"/>
        </w:rPr>
      </w:pPr>
      <w:r w:rsidRPr="00DF3F4C">
        <w:rPr>
          <w:color w:val="FF0000"/>
        </w:rPr>
        <w:t xml:space="preserve">Транзакции в СУБД </w:t>
      </w:r>
      <w:proofErr w:type="spellStart"/>
      <w:r w:rsidRPr="00DF3F4C">
        <w:rPr>
          <w:color w:val="FF0000"/>
        </w:rPr>
        <w:t>Oracle</w:t>
      </w:r>
      <w:proofErr w:type="spellEnd"/>
      <w:r w:rsidRPr="00DF3F4C">
        <w:rPr>
          <w:color w:val="FF0000"/>
        </w:rPr>
        <w:t xml:space="preserve">. Виды транзакций. Понятие автономной транзакции. </w:t>
      </w:r>
    </w:p>
    <w:p w14:paraId="772F7E68" w14:textId="45646607" w:rsidR="000D642C" w:rsidRDefault="00D64BDD" w:rsidP="000D642C">
      <w:pPr>
        <w:pStyle w:val="FirstParagraph"/>
        <w:numPr>
          <w:ilvl w:val="0"/>
          <w:numId w:val="109"/>
        </w:numPr>
        <w:rPr>
          <w:lang w:val="ru-RU"/>
        </w:rPr>
      </w:pPr>
      <w:r w:rsidRPr="00D64BDD">
        <w:rPr>
          <w:b/>
          <w:bCs/>
          <w:lang w:val="ru-RU"/>
        </w:rPr>
        <w:t>Транзакции</w:t>
      </w:r>
      <w:r w:rsidRPr="00D64BDD">
        <w:rPr>
          <w:lang w:val="ru-RU"/>
        </w:rPr>
        <w:t>: логическая единица работы, состоящая из SQL-операций.</w:t>
      </w:r>
    </w:p>
    <w:p w14:paraId="5B64F7A4" w14:textId="77777777" w:rsidR="000D642C" w:rsidRPr="000D642C" w:rsidRDefault="000D642C" w:rsidP="000D642C">
      <w:pPr>
        <w:rPr>
          <w:rFonts w:ascii="var(--font-fk-grotesk)" w:hAnsi="var(--font-fk-grotesk)"/>
          <w:b/>
        </w:rPr>
      </w:pPr>
      <w:proofErr w:type="spellStart"/>
      <w:r w:rsidRPr="000D642C">
        <w:rPr>
          <w:rFonts w:ascii="var(--font-fk-grotesk)" w:hAnsi="var(--font-fk-grotesk)"/>
          <w:b/>
        </w:rPr>
        <w:t>Виды</w:t>
      </w:r>
      <w:proofErr w:type="spellEnd"/>
      <w:r w:rsidRPr="000D642C">
        <w:rPr>
          <w:rFonts w:ascii="var(--font-fk-grotesk)" w:hAnsi="var(--font-fk-grotesk)"/>
          <w:b/>
        </w:rPr>
        <w:t xml:space="preserve"> </w:t>
      </w:r>
      <w:proofErr w:type="spellStart"/>
      <w:r w:rsidRPr="000D642C">
        <w:rPr>
          <w:rFonts w:ascii="var(--font-fk-grotesk)" w:hAnsi="var(--font-fk-grotesk)"/>
          <w:b/>
        </w:rPr>
        <w:t>транзакций</w:t>
      </w:r>
      <w:proofErr w:type="spellEnd"/>
      <w:r w:rsidRPr="000D642C">
        <w:rPr>
          <w:rFonts w:ascii="var(--font-fk-grotesk)" w:hAnsi="var(--font-fk-grotesk)"/>
          <w:b/>
        </w:rPr>
        <w:t xml:space="preserve"> в Oracle</w:t>
      </w:r>
    </w:p>
    <w:p w14:paraId="4B7D2917" w14:textId="77777777" w:rsidR="000D642C" w:rsidRDefault="000D642C" w:rsidP="000D642C">
      <w:pPr>
        <w:pStyle w:val="my-0"/>
        <w:numPr>
          <w:ilvl w:val="0"/>
          <w:numId w:val="11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ind w:left="0"/>
        <w:rPr>
          <w:rFonts w:ascii="Segoe UI" w:hAnsi="Segoe UI" w:cs="Segoe UI"/>
        </w:rPr>
      </w:pPr>
      <w:r>
        <w:rPr>
          <w:rStyle w:val="af3"/>
          <w:rFonts w:ascii="Segoe UI" w:hAnsi="Segoe UI" w:cs="Segoe UI"/>
          <w:bdr w:val="single" w:sz="2" w:space="0" w:color="E5E7EB" w:frame="1"/>
        </w:rPr>
        <w:t>Простая транзакция</w:t>
      </w:r>
      <w:r>
        <w:rPr>
          <w:rFonts w:ascii="Segoe UI" w:hAnsi="Segoe UI" w:cs="Segoe UI"/>
        </w:rPr>
        <w:br/>
        <w:t>Обычная транзакция, состоящая из последовательности SQL-операторов, которая завершается COMMIT или ROLLBACK.</w:t>
      </w:r>
    </w:p>
    <w:p w14:paraId="1B9E4162" w14:textId="77777777" w:rsidR="000D642C" w:rsidRDefault="000D642C" w:rsidP="000D642C">
      <w:pPr>
        <w:pStyle w:val="my-0"/>
        <w:numPr>
          <w:ilvl w:val="0"/>
          <w:numId w:val="11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ind w:left="0"/>
        <w:rPr>
          <w:rFonts w:ascii="Segoe UI" w:hAnsi="Segoe UI" w:cs="Segoe UI"/>
        </w:rPr>
      </w:pPr>
      <w:r>
        <w:rPr>
          <w:rStyle w:val="af3"/>
          <w:rFonts w:ascii="Segoe UI" w:hAnsi="Segoe UI" w:cs="Segoe UI"/>
          <w:bdr w:val="single" w:sz="2" w:space="0" w:color="E5E7EB" w:frame="1"/>
        </w:rPr>
        <w:t>Вложенные транзакции</w:t>
      </w:r>
      <w:r>
        <w:rPr>
          <w:rFonts w:ascii="Segoe UI" w:hAnsi="Segoe UI" w:cs="Segoe UI"/>
        </w:rPr>
        <w:br/>
      </w:r>
      <w:proofErr w:type="spellStart"/>
      <w:r>
        <w:rPr>
          <w:rFonts w:ascii="Segoe UI" w:hAnsi="Segoe UI" w:cs="Segoe UI"/>
        </w:rPr>
        <w:t>Oracle</w:t>
      </w:r>
      <w:proofErr w:type="spellEnd"/>
      <w:r>
        <w:rPr>
          <w:rFonts w:ascii="Segoe UI" w:hAnsi="Segoe UI" w:cs="Segoe UI"/>
        </w:rPr>
        <w:t xml:space="preserve"> поддерживает Д-ослабленные транзакции, где вложенная транзакция разделяет ресурсы главной и откатывается вместе с ней, если главная откатывается.</w:t>
      </w:r>
    </w:p>
    <w:p w14:paraId="37AAFD39" w14:textId="77777777" w:rsidR="000D642C" w:rsidRPr="000D642C" w:rsidRDefault="000D642C" w:rsidP="000D642C">
      <w:pPr>
        <w:pStyle w:val="a1"/>
        <w:rPr>
          <w:lang w:val="ru-RU"/>
        </w:rPr>
      </w:pPr>
    </w:p>
    <w:p w14:paraId="1E534A55" w14:textId="77777777" w:rsidR="00D64BDD" w:rsidRPr="00D64BDD" w:rsidRDefault="00D64BDD" w:rsidP="00587EB5">
      <w:pPr>
        <w:pStyle w:val="FirstParagraph"/>
        <w:numPr>
          <w:ilvl w:val="0"/>
          <w:numId w:val="109"/>
        </w:numPr>
        <w:rPr>
          <w:lang w:val="ru-RU"/>
        </w:rPr>
      </w:pPr>
      <w:r w:rsidRPr="00D64BDD">
        <w:rPr>
          <w:b/>
          <w:bCs/>
          <w:lang w:val="ru-RU"/>
        </w:rPr>
        <w:t>Автономная транзакция</w:t>
      </w:r>
      <w:r w:rsidRPr="00D64BDD">
        <w:rPr>
          <w:lang w:val="ru-RU"/>
        </w:rPr>
        <w:t>: независимая транзакция внутри другой.</w:t>
      </w:r>
    </w:p>
    <w:p w14:paraId="2758FC8C" w14:textId="52B18178" w:rsidR="000F63CA" w:rsidRPr="00D64BDD" w:rsidRDefault="000F63CA">
      <w:pPr>
        <w:pStyle w:val="FirstParagraph"/>
        <w:rPr>
          <w:lang w:val="ru-RU"/>
        </w:rPr>
      </w:pPr>
    </w:p>
    <w:sectPr w:rsidR="000F63CA" w:rsidRPr="00D64BD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ar(--font-fk-grotesk)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0B268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244232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D932E43E"/>
    <w:lvl w:ilvl="0">
      <w:start w:val="2"/>
      <w:numFmt w:val="decimal"/>
      <w:lvlText w:val="%1."/>
      <w:lvlJc w:val="left"/>
      <w:pPr>
        <w:ind w:left="720" w:hanging="360"/>
      </w:pPr>
      <w:rPr>
        <w:b/>
      </w:r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360A81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9AD45BDE"/>
    <w:lvl w:ilvl="0">
      <w:start w:val="4"/>
      <w:numFmt w:val="decimal"/>
      <w:lvlText w:val="%1."/>
      <w:lvlJc w:val="left"/>
      <w:pPr>
        <w:ind w:left="720" w:hanging="360"/>
      </w:pPr>
      <w:rPr>
        <w:b/>
      </w:r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C940437C"/>
    <w:lvl w:ilvl="0">
      <w:start w:val="5"/>
      <w:numFmt w:val="decimal"/>
      <w:lvlText w:val="%1."/>
      <w:lvlJc w:val="left"/>
      <w:pPr>
        <w:ind w:left="720" w:hanging="360"/>
      </w:pPr>
      <w:rPr>
        <w:b/>
      </w:r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FAC02DF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496E7024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93BE434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F4B2D988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1206350"/>
    <w:multiLevelType w:val="hybridMultilevel"/>
    <w:tmpl w:val="8AE619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F5094D"/>
    <w:multiLevelType w:val="multilevel"/>
    <w:tmpl w:val="DC068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6B16EDA"/>
    <w:multiLevelType w:val="multilevel"/>
    <w:tmpl w:val="00066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994110"/>
    <w:multiLevelType w:val="multilevel"/>
    <w:tmpl w:val="5D5E483E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1"/>
    <w:multiLevelType w:val="multilevel"/>
    <w:tmpl w:val="ADBED7CA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2"/>
    <w:multiLevelType w:val="multilevel"/>
    <w:tmpl w:val="FB7ECBB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3"/>
    <w:multiLevelType w:val="multilevel"/>
    <w:tmpl w:val="2FE4BA46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A994114"/>
    <w:multiLevelType w:val="multilevel"/>
    <w:tmpl w:val="A718AE94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A994115"/>
    <w:multiLevelType w:val="multilevel"/>
    <w:tmpl w:val="676E6BEA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A994116"/>
    <w:multiLevelType w:val="multilevel"/>
    <w:tmpl w:val="7E2006B8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A994117"/>
    <w:multiLevelType w:val="multilevel"/>
    <w:tmpl w:val="E24AE08E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0A994118"/>
    <w:multiLevelType w:val="multilevel"/>
    <w:tmpl w:val="EE724984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0A994119"/>
    <w:multiLevelType w:val="multilevel"/>
    <w:tmpl w:val="2894F8D6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0A994120"/>
    <w:multiLevelType w:val="multilevel"/>
    <w:tmpl w:val="4A26166C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0A994121"/>
    <w:multiLevelType w:val="multilevel"/>
    <w:tmpl w:val="9B627BD0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0A994122"/>
    <w:multiLevelType w:val="multilevel"/>
    <w:tmpl w:val="7CAA1C00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0A994123"/>
    <w:multiLevelType w:val="multilevel"/>
    <w:tmpl w:val="55C6F6A4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0A994124"/>
    <w:multiLevelType w:val="multilevel"/>
    <w:tmpl w:val="1AE41656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0A994125"/>
    <w:multiLevelType w:val="multilevel"/>
    <w:tmpl w:val="FB70A97C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0A994126"/>
    <w:multiLevelType w:val="multilevel"/>
    <w:tmpl w:val="FD2065D2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0A994127"/>
    <w:multiLevelType w:val="multilevel"/>
    <w:tmpl w:val="597A26D8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0A994128"/>
    <w:multiLevelType w:val="multilevel"/>
    <w:tmpl w:val="E3EC6240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32" w15:restartNumberingAfterBreak="0">
    <w:nsid w:val="0A994129"/>
    <w:multiLevelType w:val="multilevel"/>
    <w:tmpl w:val="C486C858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0A994130"/>
    <w:multiLevelType w:val="multilevel"/>
    <w:tmpl w:val="15A2323A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34" w15:restartNumberingAfterBreak="0">
    <w:nsid w:val="0A994131"/>
    <w:multiLevelType w:val="multilevel"/>
    <w:tmpl w:val="2ECCBEC2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35" w15:restartNumberingAfterBreak="0">
    <w:nsid w:val="0A994132"/>
    <w:multiLevelType w:val="multilevel"/>
    <w:tmpl w:val="972A8DD2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36" w15:restartNumberingAfterBreak="0">
    <w:nsid w:val="0A994133"/>
    <w:multiLevelType w:val="multilevel"/>
    <w:tmpl w:val="32FC4608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37" w15:restartNumberingAfterBreak="0">
    <w:nsid w:val="0A994134"/>
    <w:multiLevelType w:val="multilevel"/>
    <w:tmpl w:val="F9DE5D12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38" w15:restartNumberingAfterBreak="0">
    <w:nsid w:val="0A994135"/>
    <w:multiLevelType w:val="multilevel"/>
    <w:tmpl w:val="41282E80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39" w15:restartNumberingAfterBreak="0">
    <w:nsid w:val="0A994136"/>
    <w:multiLevelType w:val="multilevel"/>
    <w:tmpl w:val="D278D172"/>
    <w:lvl w:ilvl="0">
      <w:start w:val="36"/>
      <w:numFmt w:val="decimal"/>
      <w:lvlText w:val="%1."/>
      <w:lvlJc w:val="left"/>
      <w:pPr>
        <w:ind w:left="720" w:hanging="360"/>
      </w:pPr>
    </w:lvl>
    <w:lvl w:ilvl="1">
      <w:start w:val="36"/>
      <w:numFmt w:val="decimal"/>
      <w:lvlText w:val="%2."/>
      <w:lvlJc w:val="left"/>
      <w:pPr>
        <w:ind w:left="1440" w:hanging="360"/>
      </w:pPr>
    </w:lvl>
    <w:lvl w:ilvl="2">
      <w:start w:val="36"/>
      <w:numFmt w:val="decimal"/>
      <w:lvlText w:val="%3."/>
      <w:lvlJc w:val="left"/>
      <w:pPr>
        <w:ind w:left="2160" w:hanging="360"/>
      </w:pPr>
    </w:lvl>
    <w:lvl w:ilvl="3">
      <w:start w:val="36"/>
      <w:numFmt w:val="decimal"/>
      <w:lvlText w:val="%4."/>
      <w:lvlJc w:val="left"/>
      <w:pPr>
        <w:ind w:left="2880" w:hanging="360"/>
      </w:pPr>
    </w:lvl>
    <w:lvl w:ilvl="4">
      <w:start w:val="36"/>
      <w:numFmt w:val="decimal"/>
      <w:lvlText w:val="%5."/>
      <w:lvlJc w:val="left"/>
      <w:pPr>
        <w:ind w:left="3600" w:hanging="360"/>
      </w:pPr>
    </w:lvl>
    <w:lvl w:ilvl="5">
      <w:start w:val="36"/>
      <w:numFmt w:val="decimal"/>
      <w:lvlText w:val="%6."/>
      <w:lvlJc w:val="left"/>
      <w:pPr>
        <w:ind w:left="4320" w:hanging="360"/>
      </w:pPr>
    </w:lvl>
    <w:lvl w:ilvl="6">
      <w:start w:val="36"/>
      <w:numFmt w:val="decimal"/>
      <w:lvlText w:val="%7."/>
      <w:lvlJc w:val="left"/>
      <w:pPr>
        <w:ind w:left="5040" w:hanging="360"/>
      </w:pPr>
    </w:lvl>
    <w:lvl w:ilvl="7">
      <w:start w:val="36"/>
      <w:numFmt w:val="decimal"/>
      <w:lvlText w:val="%8."/>
      <w:lvlJc w:val="left"/>
      <w:pPr>
        <w:ind w:left="5760" w:hanging="360"/>
      </w:pPr>
    </w:lvl>
    <w:lvl w:ilvl="8">
      <w:start w:val="36"/>
      <w:numFmt w:val="decimal"/>
      <w:lvlText w:val="%9."/>
      <w:lvlJc w:val="left"/>
      <w:pPr>
        <w:ind w:left="6480" w:hanging="360"/>
      </w:pPr>
    </w:lvl>
  </w:abstractNum>
  <w:abstractNum w:abstractNumId="40" w15:restartNumberingAfterBreak="0">
    <w:nsid w:val="0A994137"/>
    <w:multiLevelType w:val="multilevel"/>
    <w:tmpl w:val="95A0A0EE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0A994138"/>
    <w:multiLevelType w:val="multilevel"/>
    <w:tmpl w:val="852667E4"/>
    <w:lvl w:ilvl="0">
      <w:start w:val="38"/>
      <w:numFmt w:val="decimal"/>
      <w:lvlText w:val="%1."/>
      <w:lvlJc w:val="left"/>
      <w:pPr>
        <w:ind w:left="720" w:hanging="360"/>
      </w:pPr>
    </w:lvl>
    <w:lvl w:ilvl="1">
      <w:start w:val="38"/>
      <w:numFmt w:val="decimal"/>
      <w:lvlText w:val="%2."/>
      <w:lvlJc w:val="left"/>
      <w:pPr>
        <w:ind w:left="1440" w:hanging="360"/>
      </w:pPr>
    </w:lvl>
    <w:lvl w:ilvl="2">
      <w:start w:val="38"/>
      <w:numFmt w:val="decimal"/>
      <w:lvlText w:val="%3."/>
      <w:lvlJc w:val="left"/>
      <w:pPr>
        <w:ind w:left="2160" w:hanging="360"/>
      </w:pPr>
    </w:lvl>
    <w:lvl w:ilvl="3">
      <w:start w:val="38"/>
      <w:numFmt w:val="decimal"/>
      <w:lvlText w:val="%4."/>
      <w:lvlJc w:val="left"/>
      <w:pPr>
        <w:ind w:left="2880" w:hanging="360"/>
      </w:pPr>
    </w:lvl>
    <w:lvl w:ilvl="4">
      <w:start w:val="38"/>
      <w:numFmt w:val="decimal"/>
      <w:lvlText w:val="%5."/>
      <w:lvlJc w:val="left"/>
      <w:pPr>
        <w:ind w:left="3600" w:hanging="360"/>
      </w:pPr>
    </w:lvl>
    <w:lvl w:ilvl="5">
      <w:start w:val="38"/>
      <w:numFmt w:val="decimal"/>
      <w:lvlText w:val="%6."/>
      <w:lvlJc w:val="left"/>
      <w:pPr>
        <w:ind w:left="4320" w:hanging="360"/>
      </w:pPr>
    </w:lvl>
    <w:lvl w:ilvl="6">
      <w:start w:val="38"/>
      <w:numFmt w:val="decimal"/>
      <w:lvlText w:val="%7."/>
      <w:lvlJc w:val="left"/>
      <w:pPr>
        <w:ind w:left="5040" w:hanging="360"/>
      </w:pPr>
    </w:lvl>
    <w:lvl w:ilvl="7">
      <w:start w:val="38"/>
      <w:numFmt w:val="decimal"/>
      <w:lvlText w:val="%8."/>
      <w:lvlJc w:val="left"/>
      <w:pPr>
        <w:ind w:left="5760" w:hanging="360"/>
      </w:pPr>
    </w:lvl>
    <w:lvl w:ilvl="8">
      <w:start w:val="38"/>
      <w:numFmt w:val="decimal"/>
      <w:lvlText w:val="%9."/>
      <w:lvlJc w:val="left"/>
      <w:pPr>
        <w:ind w:left="6480" w:hanging="360"/>
      </w:pPr>
    </w:lvl>
  </w:abstractNum>
  <w:abstractNum w:abstractNumId="42" w15:restartNumberingAfterBreak="0">
    <w:nsid w:val="0A994139"/>
    <w:multiLevelType w:val="multilevel"/>
    <w:tmpl w:val="FFE221B4"/>
    <w:lvl w:ilvl="0">
      <w:start w:val="39"/>
      <w:numFmt w:val="decimal"/>
      <w:lvlText w:val="%1."/>
      <w:lvlJc w:val="left"/>
      <w:pPr>
        <w:ind w:left="720" w:hanging="360"/>
      </w:pPr>
    </w:lvl>
    <w:lvl w:ilvl="1">
      <w:start w:val="39"/>
      <w:numFmt w:val="decimal"/>
      <w:lvlText w:val="%2."/>
      <w:lvlJc w:val="left"/>
      <w:pPr>
        <w:ind w:left="1440" w:hanging="360"/>
      </w:pPr>
    </w:lvl>
    <w:lvl w:ilvl="2">
      <w:start w:val="39"/>
      <w:numFmt w:val="decimal"/>
      <w:lvlText w:val="%3."/>
      <w:lvlJc w:val="left"/>
      <w:pPr>
        <w:ind w:left="2160" w:hanging="360"/>
      </w:pPr>
    </w:lvl>
    <w:lvl w:ilvl="3">
      <w:start w:val="39"/>
      <w:numFmt w:val="decimal"/>
      <w:lvlText w:val="%4."/>
      <w:lvlJc w:val="left"/>
      <w:pPr>
        <w:ind w:left="2880" w:hanging="360"/>
      </w:pPr>
    </w:lvl>
    <w:lvl w:ilvl="4">
      <w:start w:val="39"/>
      <w:numFmt w:val="decimal"/>
      <w:lvlText w:val="%5."/>
      <w:lvlJc w:val="left"/>
      <w:pPr>
        <w:ind w:left="3600" w:hanging="360"/>
      </w:pPr>
    </w:lvl>
    <w:lvl w:ilvl="5">
      <w:start w:val="39"/>
      <w:numFmt w:val="decimal"/>
      <w:lvlText w:val="%6."/>
      <w:lvlJc w:val="left"/>
      <w:pPr>
        <w:ind w:left="4320" w:hanging="360"/>
      </w:pPr>
    </w:lvl>
    <w:lvl w:ilvl="6">
      <w:start w:val="39"/>
      <w:numFmt w:val="decimal"/>
      <w:lvlText w:val="%7."/>
      <w:lvlJc w:val="left"/>
      <w:pPr>
        <w:ind w:left="5040" w:hanging="360"/>
      </w:pPr>
    </w:lvl>
    <w:lvl w:ilvl="7">
      <w:start w:val="39"/>
      <w:numFmt w:val="decimal"/>
      <w:lvlText w:val="%8."/>
      <w:lvlJc w:val="left"/>
      <w:pPr>
        <w:ind w:left="5760" w:hanging="360"/>
      </w:pPr>
    </w:lvl>
    <w:lvl w:ilvl="8">
      <w:start w:val="39"/>
      <w:numFmt w:val="decimal"/>
      <w:lvlText w:val="%9."/>
      <w:lvlJc w:val="left"/>
      <w:pPr>
        <w:ind w:left="6480" w:hanging="360"/>
      </w:pPr>
    </w:lvl>
  </w:abstractNum>
  <w:abstractNum w:abstractNumId="43" w15:restartNumberingAfterBreak="0">
    <w:nsid w:val="0A994140"/>
    <w:multiLevelType w:val="multilevel"/>
    <w:tmpl w:val="11FA09B8"/>
    <w:lvl w:ilvl="0">
      <w:start w:val="40"/>
      <w:numFmt w:val="decimal"/>
      <w:lvlText w:val="%1."/>
      <w:lvlJc w:val="left"/>
      <w:pPr>
        <w:ind w:left="720" w:hanging="360"/>
      </w:pPr>
    </w:lvl>
    <w:lvl w:ilvl="1">
      <w:start w:val="40"/>
      <w:numFmt w:val="decimal"/>
      <w:lvlText w:val="%2."/>
      <w:lvlJc w:val="left"/>
      <w:pPr>
        <w:ind w:left="1440" w:hanging="360"/>
      </w:pPr>
    </w:lvl>
    <w:lvl w:ilvl="2">
      <w:start w:val="40"/>
      <w:numFmt w:val="decimal"/>
      <w:lvlText w:val="%3."/>
      <w:lvlJc w:val="left"/>
      <w:pPr>
        <w:ind w:left="2160" w:hanging="360"/>
      </w:pPr>
    </w:lvl>
    <w:lvl w:ilvl="3">
      <w:start w:val="40"/>
      <w:numFmt w:val="decimal"/>
      <w:lvlText w:val="%4."/>
      <w:lvlJc w:val="left"/>
      <w:pPr>
        <w:ind w:left="2880" w:hanging="360"/>
      </w:pPr>
    </w:lvl>
    <w:lvl w:ilvl="4">
      <w:start w:val="40"/>
      <w:numFmt w:val="decimal"/>
      <w:lvlText w:val="%5."/>
      <w:lvlJc w:val="left"/>
      <w:pPr>
        <w:ind w:left="3600" w:hanging="360"/>
      </w:pPr>
    </w:lvl>
    <w:lvl w:ilvl="5">
      <w:start w:val="40"/>
      <w:numFmt w:val="decimal"/>
      <w:lvlText w:val="%6."/>
      <w:lvlJc w:val="left"/>
      <w:pPr>
        <w:ind w:left="4320" w:hanging="360"/>
      </w:pPr>
    </w:lvl>
    <w:lvl w:ilvl="6">
      <w:start w:val="40"/>
      <w:numFmt w:val="decimal"/>
      <w:lvlText w:val="%7."/>
      <w:lvlJc w:val="left"/>
      <w:pPr>
        <w:ind w:left="5040" w:hanging="360"/>
      </w:pPr>
    </w:lvl>
    <w:lvl w:ilvl="7">
      <w:start w:val="40"/>
      <w:numFmt w:val="decimal"/>
      <w:lvlText w:val="%8."/>
      <w:lvlJc w:val="left"/>
      <w:pPr>
        <w:ind w:left="5760" w:hanging="360"/>
      </w:pPr>
    </w:lvl>
    <w:lvl w:ilvl="8">
      <w:start w:val="40"/>
      <w:numFmt w:val="decimal"/>
      <w:lvlText w:val="%9."/>
      <w:lvlJc w:val="left"/>
      <w:pPr>
        <w:ind w:left="6480" w:hanging="360"/>
      </w:pPr>
    </w:lvl>
  </w:abstractNum>
  <w:abstractNum w:abstractNumId="44" w15:restartNumberingAfterBreak="0">
    <w:nsid w:val="0EC00961"/>
    <w:multiLevelType w:val="multilevel"/>
    <w:tmpl w:val="09F68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4F06194"/>
    <w:multiLevelType w:val="multilevel"/>
    <w:tmpl w:val="715A0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DA60D4C"/>
    <w:multiLevelType w:val="multilevel"/>
    <w:tmpl w:val="BA98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07304EC"/>
    <w:multiLevelType w:val="multilevel"/>
    <w:tmpl w:val="01768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28A2E63"/>
    <w:multiLevelType w:val="multilevel"/>
    <w:tmpl w:val="73FE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C520A6E"/>
    <w:multiLevelType w:val="multilevel"/>
    <w:tmpl w:val="8BF83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E9F48E7"/>
    <w:multiLevelType w:val="multilevel"/>
    <w:tmpl w:val="2202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8F13399"/>
    <w:multiLevelType w:val="multilevel"/>
    <w:tmpl w:val="42D09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1FC108E"/>
    <w:multiLevelType w:val="multilevel"/>
    <w:tmpl w:val="79622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A73F76"/>
    <w:multiLevelType w:val="multilevel"/>
    <w:tmpl w:val="B3E28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8D56A1C"/>
    <w:multiLevelType w:val="multilevel"/>
    <w:tmpl w:val="EF343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B8614D4"/>
    <w:multiLevelType w:val="hybridMultilevel"/>
    <w:tmpl w:val="49CC9D78"/>
    <w:lvl w:ilvl="0" w:tplc="A454D0BE">
      <w:start w:val="1"/>
      <w:numFmt w:val="decimal"/>
      <w:pStyle w:val="a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EA13D3B"/>
    <w:multiLevelType w:val="hybridMultilevel"/>
    <w:tmpl w:val="DB26DAC0"/>
    <w:lvl w:ilvl="0" w:tplc="1D84AAE4">
      <w:start w:val="1"/>
      <w:numFmt w:val="decimal"/>
      <w:lvlText w:val="%1."/>
      <w:lvlJc w:val="right"/>
      <w:pPr>
        <w:tabs>
          <w:tab w:val="num" w:pos="140"/>
        </w:tabs>
        <w:ind w:left="567" w:hanging="279"/>
      </w:pPr>
      <w:rPr>
        <w:sz w:val="24"/>
        <w:szCs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4EDB7363"/>
    <w:multiLevelType w:val="multilevel"/>
    <w:tmpl w:val="CB0AF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EEF61FD"/>
    <w:multiLevelType w:val="multilevel"/>
    <w:tmpl w:val="C65E9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EF31558"/>
    <w:multiLevelType w:val="multilevel"/>
    <w:tmpl w:val="14CAD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F9C2FE0"/>
    <w:multiLevelType w:val="multilevel"/>
    <w:tmpl w:val="C256F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6B87BFD"/>
    <w:multiLevelType w:val="multilevel"/>
    <w:tmpl w:val="FAB20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9233759"/>
    <w:multiLevelType w:val="multilevel"/>
    <w:tmpl w:val="466E6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A19105D"/>
    <w:multiLevelType w:val="multilevel"/>
    <w:tmpl w:val="E222E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C69593A"/>
    <w:multiLevelType w:val="multilevel"/>
    <w:tmpl w:val="BB68F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20180B"/>
    <w:multiLevelType w:val="multilevel"/>
    <w:tmpl w:val="1A86F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19F4284"/>
    <w:multiLevelType w:val="multilevel"/>
    <w:tmpl w:val="0630B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1BE5CB1"/>
    <w:multiLevelType w:val="multilevel"/>
    <w:tmpl w:val="8BD62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75412B2"/>
    <w:multiLevelType w:val="multilevel"/>
    <w:tmpl w:val="E7A2E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8BF1A3F"/>
    <w:multiLevelType w:val="multilevel"/>
    <w:tmpl w:val="2FB0E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9866BCF"/>
    <w:multiLevelType w:val="multilevel"/>
    <w:tmpl w:val="6700F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0"/>
  </w:num>
  <w:num w:numId="12">
    <w:abstractNumId w:val="0"/>
  </w:num>
  <w:num w:numId="1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0"/>
  </w:num>
  <w:num w:numId="15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0"/>
  </w:num>
  <w:num w:numId="17">
    <w:abstractNumId w:val="0"/>
  </w:num>
  <w:num w:numId="1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0"/>
  </w:num>
  <w:num w:numId="2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1">
    <w:abstractNumId w:val="0"/>
  </w:num>
  <w:num w:numId="22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">
    <w:abstractNumId w:val="0"/>
  </w:num>
  <w:num w:numId="24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5">
    <w:abstractNumId w:val="1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1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2">
    <w:abstractNumId w:val="1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3">
    <w:abstractNumId w:val="0"/>
  </w:num>
  <w:num w:numId="34">
    <w:abstractNumId w:val="18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35">
    <w:abstractNumId w:val="1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36">
    <w:abstractNumId w:val="20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37">
    <w:abstractNumId w:val="0"/>
  </w:num>
  <w:num w:numId="38">
    <w:abstractNumId w:val="21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39">
    <w:abstractNumId w:val="0"/>
  </w:num>
  <w:num w:numId="40">
    <w:abstractNumId w:val="22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41">
    <w:abstractNumId w:val="0"/>
  </w:num>
  <w:num w:numId="42">
    <w:abstractNumId w:val="23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43">
    <w:abstractNumId w:val="24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44">
    <w:abstractNumId w:val="0"/>
  </w:num>
  <w:num w:numId="45">
    <w:abstractNumId w:val="2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46">
    <w:abstractNumId w:val="0"/>
  </w:num>
  <w:num w:numId="47">
    <w:abstractNumId w:val="26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48">
    <w:abstractNumId w:val="0"/>
  </w:num>
  <w:num w:numId="49">
    <w:abstractNumId w:val="27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50">
    <w:abstractNumId w:val="0"/>
  </w:num>
  <w:num w:numId="51">
    <w:abstractNumId w:val="28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52">
    <w:abstractNumId w:val="0"/>
  </w:num>
  <w:num w:numId="53">
    <w:abstractNumId w:val="0"/>
  </w:num>
  <w:num w:numId="54">
    <w:abstractNumId w:val="29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55">
    <w:abstractNumId w:val="30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56">
    <w:abstractNumId w:val="0"/>
  </w:num>
  <w:num w:numId="57">
    <w:abstractNumId w:val="31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58">
    <w:abstractNumId w:val="0"/>
  </w:num>
  <w:num w:numId="59">
    <w:abstractNumId w:val="0"/>
  </w:num>
  <w:num w:numId="60">
    <w:abstractNumId w:val="32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61">
    <w:abstractNumId w:val="0"/>
  </w:num>
  <w:num w:numId="62">
    <w:abstractNumId w:val="33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63">
    <w:abstractNumId w:val="0"/>
  </w:num>
  <w:num w:numId="64">
    <w:abstractNumId w:val="34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65">
    <w:abstractNumId w:val="0"/>
  </w:num>
  <w:num w:numId="66">
    <w:abstractNumId w:val="35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67">
    <w:abstractNumId w:val="0"/>
  </w:num>
  <w:num w:numId="68">
    <w:abstractNumId w:val="36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69">
    <w:abstractNumId w:val="0"/>
  </w:num>
  <w:num w:numId="70">
    <w:abstractNumId w:val="37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71">
    <w:abstractNumId w:val="0"/>
  </w:num>
  <w:num w:numId="72">
    <w:abstractNumId w:val="38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73">
    <w:abstractNumId w:val="0"/>
  </w:num>
  <w:num w:numId="74">
    <w:abstractNumId w:val="39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75">
    <w:abstractNumId w:val="0"/>
  </w:num>
  <w:num w:numId="76">
    <w:abstractNumId w:val="40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77">
    <w:abstractNumId w:val="0"/>
  </w:num>
  <w:num w:numId="78">
    <w:abstractNumId w:val="41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79">
    <w:abstractNumId w:val="0"/>
  </w:num>
  <w:num w:numId="80">
    <w:abstractNumId w:val="42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81">
    <w:abstractNumId w:val="0"/>
  </w:num>
  <w:num w:numId="82">
    <w:abstractNumId w:val="0"/>
  </w:num>
  <w:num w:numId="83">
    <w:abstractNumId w:val="43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84">
    <w:abstractNumId w:val="0"/>
  </w:num>
  <w:num w:numId="85">
    <w:abstractNumId w:val="46"/>
  </w:num>
  <w:num w:numId="86">
    <w:abstractNumId w:val="58"/>
  </w:num>
  <w:num w:numId="87">
    <w:abstractNumId w:val="44"/>
  </w:num>
  <w:num w:numId="88">
    <w:abstractNumId w:val="54"/>
  </w:num>
  <w:num w:numId="89">
    <w:abstractNumId w:val="49"/>
  </w:num>
  <w:num w:numId="90">
    <w:abstractNumId w:val="51"/>
  </w:num>
  <w:num w:numId="91">
    <w:abstractNumId w:val="63"/>
  </w:num>
  <w:num w:numId="92">
    <w:abstractNumId w:val="50"/>
  </w:num>
  <w:num w:numId="93">
    <w:abstractNumId w:val="67"/>
  </w:num>
  <w:num w:numId="94">
    <w:abstractNumId w:val="53"/>
  </w:num>
  <w:num w:numId="95">
    <w:abstractNumId w:val="68"/>
  </w:num>
  <w:num w:numId="96">
    <w:abstractNumId w:val="52"/>
  </w:num>
  <w:num w:numId="97">
    <w:abstractNumId w:val="47"/>
  </w:num>
  <w:num w:numId="98">
    <w:abstractNumId w:val="57"/>
  </w:num>
  <w:num w:numId="99">
    <w:abstractNumId w:val="65"/>
  </w:num>
  <w:num w:numId="100">
    <w:abstractNumId w:val="64"/>
  </w:num>
  <w:num w:numId="101">
    <w:abstractNumId w:val="66"/>
  </w:num>
  <w:num w:numId="102">
    <w:abstractNumId w:val="59"/>
  </w:num>
  <w:num w:numId="103">
    <w:abstractNumId w:val="48"/>
  </w:num>
  <w:num w:numId="104">
    <w:abstractNumId w:val="61"/>
  </w:num>
  <w:num w:numId="105">
    <w:abstractNumId w:val="69"/>
  </w:num>
  <w:num w:numId="106">
    <w:abstractNumId w:val="62"/>
  </w:num>
  <w:num w:numId="107">
    <w:abstractNumId w:val="70"/>
  </w:num>
  <w:num w:numId="108">
    <w:abstractNumId w:val="12"/>
  </w:num>
  <w:num w:numId="109">
    <w:abstractNumId w:val="60"/>
  </w:num>
  <w:num w:numId="110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>
    <w:abstractNumId w:val="56"/>
  </w:num>
  <w:num w:numId="112">
    <w:abstractNumId w:val="55"/>
  </w:num>
  <w:num w:numId="113">
    <w:abstractNumId w:val="11"/>
  </w:num>
  <w:num w:numId="114">
    <w:abstractNumId w:val="10"/>
  </w:num>
  <w:num w:numId="115">
    <w:abstractNumId w:val="45"/>
  </w:num>
  <w:numIdMacAtCleanup w:val="1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63CA"/>
    <w:rsid w:val="000D642C"/>
    <w:rsid w:val="000F63CA"/>
    <w:rsid w:val="00171735"/>
    <w:rsid w:val="002675BC"/>
    <w:rsid w:val="003C179A"/>
    <w:rsid w:val="003C7253"/>
    <w:rsid w:val="00494EF2"/>
    <w:rsid w:val="00581C62"/>
    <w:rsid w:val="00587EB5"/>
    <w:rsid w:val="006022A8"/>
    <w:rsid w:val="00641583"/>
    <w:rsid w:val="00813105"/>
    <w:rsid w:val="00825E42"/>
    <w:rsid w:val="009315E7"/>
    <w:rsid w:val="009B3D4C"/>
    <w:rsid w:val="009C784F"/>
    <w:rsid w:val="00B26A2B"/>
    <w:rsid w:val="00BC1DE7"/>
    <w:rsid w:val="00C12BB1"/>
    <w:rsid w:val="00C54138"/>
    <w:rsid w:val="00D119D7"/>
    <w:rsid w:val="00D64BDD"/>
    <w:rsid w:val="00DF3F4C"/>
    <w:rsid w:val="00EE3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92B04"/>
  <w15:docId w15:val="{FE8D3158-09CF-4EAC-9E92-A9F447672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0"/>
    <w:next w:val="a1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0"/>
    <w:next w:val="a1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1"/>
    <w:next w:val="a1"/>
    <w:link w:val="a5"/>
    <w:uiPriority w:val="10"/>
    <w:qFormat/>
    <w:rsid w:val="00825E42"/>
    <w:pPr>
      <w:numPr>
        <w:numId w:val="112"/>
      </w:numPr>
      <w:tabs>
        <w:tab w:val="left" w:pos="426"/>
      </w:tabs>
    </w:pPr>
    <w:rPr>
      <w:b/>
      <w:sz w:val="26"/>
      <w:lang w:val="ru-RU"/>
    </w:rPr>
  </w:style>
  <w:style w:type="character" w:customStyle="1" w:styleId="a5">
    <w:name w:val="Заголовок Знак"/>
    <w:basedOn w:val="a2"/>
    <w:link w:val="a"/>
    <w:uiPriority w:val="10"/>
    <w:rsid w:val="00825E42"/>
    <w:rPr>
      <w:rFonts w:asciiTheme="majorHAnsi" w:eastAsiaTheme="majorEastAsia" w:hAnsiTheme="majorHAnsi" w:cstheme="majorBidi"/>
      <w:b/>
      <w:color w:val="0F4761" w:themeColor="accent1" w:themeShade="BF"/>
      <w:sz w:val="26"/>
      <w:szCs w:val="40"/>
      <w:lang w:val="ru-RU"/>
    </w:rPr>
  </w:style>
  <w:style w:type="paragraph" w:styleId="a6">
    <w:name w:val="Subtitle"/>
    <w:basedOn w:val="a"/>
    <w:next w:val="a1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2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character" w:customStyle="1" w:styleId="10">
    <w:name w:val="Заголовок 1 Знак"/>
    <w:basedOn w:val="a2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2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2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2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2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2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2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2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2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0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Balloon Text"/>
    <w:basedOn w:val="a0"/>
    <w:link w:val="af2"/>
    <w:rsid w:val="00825E4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rsid w:val="00825E42"/>
    <w:rPr>
      <w:rFonts w:ascii="Segoe UI" w:hAnsi="Segoe UI" w:cs="Segoe UI"/>
      <w:sz w:val="18"/>
      <w:szCs w:val="18"/>
    </w:rPr>
  </w:style>
  <w:style w:type="paragraph" w:customStyle="1" w:styleId="animate-in">
    <w:name w:val="animate-in"/>
    <w:basedOn w:val="a0"/>
    <w:rsid w:val="006415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3">
    <w:name w:val="Strong"/>
    <w:basedOn w:val="a2"/>
    <w:uiPriority w:val="22"/>
    <w:qFormat/>
    <w:rsid w:val="00641583"/>
    <w:rPr>
      <w:b/>
      <w:bCs/>
    </w:rPr>
  </w:style>
  <w:style w:type="paragraph" w:customStyle="1" w:styleId="my-0">
    <w:name w:val="my-0"/>
    <w:basedOn w:val="a0"/>
    <w:rsid w:val="000D642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4">
    <w:name w:val="List Paragraph"/>
    <w:basedOn w:val="a0"/>
    <w:rsid w:val="000D64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5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0</TotalTime>
  <Pages>20</Pages>
  <Words>4165</Words>
  <Characters>23745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иколай Кумагерчик</dc:creator>
  <cp:keywords/>
  <cp:lastModifiedBy>Виолетта Угоренко</cp:lastModifiedBy>
  <cp:revision>6</cp:revision>
  <dcterms:created xsi:type="dcterms:W3CDTF">2025-06-14T18:03:00Z</dcterms:created>
  <dcterms:modified xsi:type="dcterms:W3CDTF">2025-06-29T22:38:00Z</dcterms:modified>
</cp:coreProperties>
</file>